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C87E22" w14:textId="01E5615C" w:rsidR="005F3AE5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  <w:r>
        <w:rPr>
          <w:rFonts w:ascii="돋움" w:eastAsia="돋움" w:hAnsi="돋움" w:cstheme="minorHAnsi"/>
          <w:b/>
          <w:noProof/>
          <w:sz w:val="10"/>
          <w:szCs w:val="18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57D4B600" wp14:editId="3FF7BCC0">
                <wp:simplePos x="0" y="0"/>
                <wp:positionH relativeFrom="column">
                  <wp:posOffset>0</wp:posOffset>
                </wp:positionH>
                <wp:positionV relativeFrom="paragraph">
                  <wp:posOffset>17145</wp:posOffset>
                </wp:positionV>
                <wp:extent cx="5707380" cy="792480"/>
                <wp:effectExtent l="0" t="0" r="7620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7380" cy="792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8931" w:type="dxa"/>
                              <w:tblInd w:w="108" w:type="dxa"/>
                              <w:tblBorders>
                                <w:bottom w:val="single" w:sz="36" w:space="0" w:color="365F91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60"/>
                              <w:gridCol w:w="5811"/>
                              <w:gridCol w:w="1560"/>
                            </w:tblGrid>
                            <w:tr w:rsidR="00D61B33" w:rsidRPr="00325A7D" w14:paraId="39E680A7" w14:textId="77777777" w:rsidTr="00C7249F">
                              <w:trPr>
                                <w:trHeight w:val="787"/>
                              </w:trPr>
                              <w:tc>
                                <w:tcPr>
                                  <w:tcW w:w="1560" w:type="dxa"/>
                                  <w:shd w:val="clear" w:color="auto" w:fill="auto"/>
                                  <w:vAlign w:val="bottom"/>
                                </w:tcPr>
                                <w:p w14:paraId="65CD4DF4" w14:textId="4137A51E" w:rsidR="00D61B33" w:rsidRPr="00325A7D" w:rsidRDefault="00C95F43" w:rsidP="00AF44F4">
                                  <w:pPr>
                                    <w:tabs>
                                      <w:tab w:val="center" w:pos="4513"/>
                                      <w:tab w:val="right" w:pos="9026"/>
                                    </w:tabs>
                                    <w:snapToGrid w:val="0"/>
                                    <w:spacing w:after="0"/>
                                    <w:rPr>
                                      <w:rFonts w:ascii="Arial" w:eastAsia="바탕" w:hAnsi="Arial" w:cs="Arial"/>
                                      <w:sz w:val="30"/>
                                      <w:szCs w:val="30"/>
                                      <w:lang w:val="x-none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EC6355C" wp14:editId="3B1CB8A2">
                                        <wp:extent cx="873891" cy="485775"/>
                                        <wp:effectExtent l="0" t="0" r="2540" b="0"/>
                                        <wp:docPr id="1" name="그림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8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873891" cy="4857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811" w:type="dxa"/>
                                  <w:shd w:val="clear" w:color="auto" w:fill="auto"/>
                                  <w:vAlign w:val="center"/>
                                </w:tcPr>
                                <w:p w14:paraId="1034838D" w14:textId="048B38B2" w:rsidR="00D61B33" w:rsidRPr="00FE7CF2" w:rsidRDefault="00D61B33" w:rsidP="00AF44F4">
                                  <w:pPr>
                                    <w:tabs>
                                      <w:tab w:val="center" w:pos="4513"/>
                                      <w:tab w:val="right" w:pos="9026"/>
                                    </w:tabs>
                                    <w:snapToGrid w:val="0"/>
                                    <w:spacing w:after="0"/>
                                    <w:jc w:val="center"/>
                                    <w:rPr>
                                      <w:rFonts w:ascii="Arial" w:eastAsia="바탕" w:hAnsi="Arial" w:cs="Arial"/>
                                      <w:b/>
                                      <w:sz w:val="28"/>
                                      <w:szCs w:val="34"/>
                                    </w:rPr>
                                  </w:pPr>
                                  <w:r>
                                    <w:rPr>
                                      <w:rFonts w:ascii="Arial" w:eastAsia="바탕" w:hAnsi="Arial" w:cs="Arial" w:hint="eastAsia"/>
                                      <w:b/>
                                      <w:sz w:val="28"/>
                                      <w:szCs w:val="34"/>
                                    </w:rPr>
                                    <w:t xml:space="preserve">Rhythm Grammar </w:t>
                                  </w:r>
                                  <w:r w:rsidR="00082ABB">
                                    <w:rPr>
                                      <w:rFonts w:ascii="Arial" w:eastAsia="바탕" w:hAnsi="Arial" w:cs="Arial" w:hint="eastAsia"/>
                                      <w:b/>
                                      <w:sz w:val="28"/>
                                      <w:szCs w:val="34"/>
                                    </w:rPr>
                                    <w:t xml:space="preserve">Basic </w:t>
                                  </w:r>
                                  <w:bookmarkStart w:id="0" w:name="_GoBack"/>
                                  <w:bookmarkEnd w:id="0"/>
                                  <w:r>
                                    <w:rPr>
                                      <w:rFonts w:ascii="Arial" w:eastAsia="바탕" w:hAnsi="Arial" w:cs="Arial"/>
                                      <w:b/>
                                      <w:sz w:val="28"/>
                                      <w:szCs w:val="34"/>
                                    </w:rPr>
                                    <w:t>3</w:t>
                                  </w:r>
                                  <w:r w:rsidR="001921E9">
                                    <w:rPr>
                                      <w:rFonts w:ascii="Arial" w:eastAsia="바탕" w:hAnsi="Arial" w:cs="Arial" w:hint="eastAsia"/>
                                      <w:b/>
                                      <w:sz w:val="28"/>
                                      <w:szCs w:val="34"/>
                                    </w:rPr>
                                    <w:t xml:space="preserve"> SB</w:t>
                                  </w:r>
                                  <w:r>
                                    <w:rPr>
                                      <w:rFonts w:ascii="Arial" w:eastAsia="바탕" w:hAnsi="Arial" w:cs="Arial" w:hint="eastAsia"/>
                                      <w:b/>
                                      <w:sz w:val="28"/>
                                      <w:szCs w:val="34"/>
                                    </w:rPr>
                                    <w:t xml:space="preserve"> AK</w:t>
                                  </w:r>
                                </w:p>
                              </w:tc>
                              <w:tc>
                                <w:tcPr>
                                  <w:tcW w:w="1560" w:type="dxa"/>
                                  <w:shd w:val="clear" w:color="auto" w:fill="auto"/>
                                  <w:vAlign w:val="center"/>
                                </w:tcPr>
                                <w:p w14:paraId="49A78001" w14:textId="77777777" w:rsidR="00D61B33" w:rsidRPr="00325A7D" w:rsidRDefault="00D61B33" w:rsidP="00AF44F4">
                                  <w:pPr>
                                    <w:tabs>
                                      <w:tab w:val="center" w:pos="4513"/>
                                      <w:tab w:val="right" w:pos="9026"/>
                                    </w:tabs>
                                    <w:snapToGrid w:val="0"/>
                                    <w:spacing w:after="0"/>
                                    <w:jc w:val="center"/>
                                    <w:rPr>
                                      <w:rFonts w:ascii="Arial" w:eastAsia="바탕" w:hAnsi="Arial" w:cs="Arial"/>
                                      <w:sz w:val="30"/>
                                      <w:szCs w:val="30"/>
                                      <w:lang w:val="x-none"/>
                                    </w:rPr>
                                  </w:pPr>
                                  <w:r>
                                    <w:rPr>
                                      <w:rFonts w:ascii="Arial" w:eastAsia="바탕" w:hAnsi="Arial" w:cs="Arial"/>
                                      <w:noProof/>
                                      <w:sz w:val="30"/>
                                      <w:szCs w:val="30"/>
                                    </w:rPr>
                                    <w:drawing>
                                      <wp:inline distT="0" distB="0" distL="0" distR="0" wp14:anchorId="5AE25BC9" wp14:editId="38E8150C">
                                        <wp:extent cx="669925" cy="223520"/>
                                        <wp:effectExtent l="0" t="0" r="0" b="5080"/>
                                        <wp:docPr id="9" name="그림 9" descr="compass pub-logo(word)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5" descr="compass pub-logo(word)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669925" cy="2235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2365E526" w14:textId="77777777" w:rsidR="00D61B33" w:rsidRDefault="00D61B3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35pt;width:449.4pt;height:62.4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" fillcolor="white [3201]" stroked="f" strokeweight=".5pt">
                <v:textbox>
                  <w:txbxContent>
                    <w:tbl>
                      <w:tblPr>
                        <w:tblW w:w="8931" w:type="dxa"/>
                        <w:tblInd w:w="108" w:type="dxa"/>
                        <w:tblBorders>
                          <w:bottom w:val="single" w:sz="36" w:space="0" w:color="365F91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560"/>
                        <w:gridCol w:w="5811"/>
                        <w:gridCol w:w="1560"/>
                      </w:tblGrid>
                      <w:tr w:rsidR="00D61B33" w:rsidRPr="00325A7D" w14:paraId="39E680A7" w14:textId="77777777" w:rsidTr="00C7249F">
                        <w:trPr>
                          <w:trHeight w:val="787"/>
                        </w:trPr>
                        <w:tc>
                          <w:tcPr>
                            <w:tcW w:w="1560" w:type="dxa"/>
                            <w:shd w:val="clear" w:color="auto" w:fill="auto"/>
                            <w:vAlign w:val="bottom"/>
                          </w:tcPr>
                          <w:p w14:paraId="65CD4DF4" w14:textId="4137A51E" w:rsidR="00D61B33" w:rsidRPr="00325A7D" w:rsidRDefault="00C95F43" w:rsidP="00AF44F4">
                            <w:pPr>
                              <w:tabs>
                                <w:tab w:val="center" w:pos="4513"/>
                                <w:tab w:val="right" w:pos="9026"/>
                              </w:tabs>
                              <w:snapToGrid w:val="0"/>
                              <w:spacing w:after="0"/>
                              <w:rPr>
                                <w:rFonts w:ascii="Arial" w:eastAsia="바탕" w:hAnsi="Arial" w:cs="Arial"/>
                                <w:sz w:val="30"/>
                                <w:szCs w:val="30"/>
                                <w:lang w:val="x-none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EC6355C" wp14:editId="3B1CB8A2">
                                  <wp:extent cx="873891" cy="485775"/>
                                  <wp:effectExtent l="0" t="0" r="2540" b="0"/>
                                  <wp:docPr id="1" name="그림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3891" cy="4857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811" w:type="dxa"/>
                            <w:shd w:val="clear" w:color="auto" w:fill="auto"/>
                            <w:vAlign w:val="center"/>
                          </w:tcPr>
                          <w:p w14:paraId="1034838D" w14:textId="048B38B2" w:rsidR="00D61B33" w:rsidRPr="00FE7CF2" w:rsidRDefault="00D61B33" w:rsidP="00AF44F4">
                            <w:pPr>
                              <w:tabs>
                                <w:tab w:val="center" w:pos="4513"/>
                                <w:tab w:val="right" w:pos="9026"/>
                              </w:tabs>
                              <w:snapToGrid w:val="0"/>
                              <w:spacing w:after="0"/>
                              <w:jc w:val="center"/>
                              <w:rPr>
                                <w:rFonts w:ascii="Arial" w:eastAsia="바탕" w:hAnsi="Arial" w:cs="Arial"/>
                                <w:b/>
                                <w:sz w:val="28"/>
                                <w:szCs w:val="34"/>
                              </w:rPr>
                            </w:pPr>
                            <w:r>
                              <w:rPr>
                                <w:rFonts w:ascii="Arial" w:eastAsia="바탕" w:hAnsi="Arial" w:cs="Arial" w:hint="eastAsia"/>
                                <w:b/>
                                <w:sz w:val="28"/>
                                <w:szCs w:val="34"/>
                              </w:rPr>
                              <w:t xml:space="preserve">Rhythm Grammar </w:t>
                            </w:r>
                            <w:r w:rsidR="00082ABB">
                              <w:rPr>
                                <w:rFonts w:ascii="Arial" w:eastAsia="바탕" w:hAnsi="Arial" w:cs="Arial" w:hint="eastAsia"/>
                                <w:b/>
                                <w:sz w:val="28"/>
                                <w:szCs w:val="34"/>
                              </w:rPr>
                              <w:t xml:space="preserve">Basic </w:t>
                            </w:r>
                            <w:bookmarkStart w:id="1" w:name="_GoBack"/>
                            <w:bookmarkEnd w:id="1"/>
                            <w:r>
                              <w:rPr>
                                <w:rFonts w:ascii="Arial" w:eastAsia="바탕" w:hAnsi="Arial" w:cs="Arial"/>
                                <w:b/>
                                <w:sz w:val="28"/>
                                <w:szCs w:val="34"/>
                              </w:rPr>
                              <w:t>3</w:t>
                            </w:r>
                            <w:r w:rsidR="001921E9">
                              <w:rPr>
                                <w:rFonts w:ascii="Arial" w:eastAsia="바탕" w:hAnsi="Arial" w:cs="Arial" w:hint="eastAsia"/>
                                <w:b/>
                                <w:sz w:val="28"/>
                                <w:szCs w:val="34"/>
                              </w:rPr>
                              <w:t xml:space="preserve"> SB</w:t>
                            </w:r>
                            <w:r>
                              <w:rPr>
                                <w:rFonts w:ascii="Arial" w:eastAsia="바탕" w:hAnsi="Arial" w:cs="Arial" w:hint="eastAsia"/>
                                <w:b/>
                                <w:sz w:val="28"/>
                                <w:szCs w:val="34"/>
                              </w:rPr>
                              <w:t xml:space="preserve"> AK</w:t>
                            </w:r>
                          </w:p>
                        </w:tc>
                        <w:tc>
                          <w:tcPr>
                            <w:tcW w:w="1560" w:type="dxa"/>
                            <w:shd w:val="clear" w:color="auto" w:fill="auto"/>
                            <w:vAlign w:val="center"/>
                          </w:tcPr>
                          <w:p w14:paraId="49A78001" w14:textId="77777777" w:rsidR="00D61B33" w:rsidRPr="00325A7D" w:rsidRDefault="00D61B33" w:rsidP="00AF44F4">
                            <w:pPr>
                              <w:tabs>
                                <w:tab w:val="center" w:pos="4513"/>
                                <w:tab w:val="right" w:pos="9026"/>
                              </w:tabs>
                              <w:snapToGrid w:val="0"/>
                              <w:spacing w:after="0"/>
                              <w:jc w:val="center"/>
                              <w:rPr>
                                <w:rFonts w:ascii="Arial" w:eastAsia="바탕" w:hAnsi="Arial" w:cs="Arial"/>
                                <w:sz w:val="30"/>
                                <w:szCs w:val="30"/>
                                <w:lang w:val="x-none"/>
                              </w:rPr>
                            </w:pPr>
                            <w:r>
                              <w:rPr>
                                <w:rFonts w:ascii="Arial" w:eastAsia="바탕" w:hAnsi="Arial" w:cs="Arial"/>
                                <w:noProof/>
                                <w:sz w:val="30"/>
                                <w:szCs w:val="30"/>
                              </w:rPr>
                              <w:drawing>
                                <wp:inline distT="0" distB="0" distL="0" distR="0" wp14:anchorId="5AE25BC9" wp14:editId="38E8150C">
                                  <wp:extent cx="669925" cy="223520"/>
                                  <wp:effectExtent l="0" t="0" r="0" b="5080"/>
                                  <wp:docPr id="9" name="그림 9" descr="compass pub-logo(word)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compass pub-logo(word)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69925" cy="2235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2365E526" w14:textId="77777777" w:rsidR="00D61B33" w:rsidRDefault="00D61B33"/>
                  </w:txbxContent>
                </v:textbox>
              </v:shape>
            </w:pict>
          </mc:Fallback>
        </mc:AlternateContent>
      </w:r>
    </w:p>
    <w:p w14:paraId="4A227661" w14:textId="27244979" w:rsidR="00AF44F4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</w:p>
    <w:p w14:paraId="36235F74" w14:textId="0611BD56" w:rsidR="00AF44F4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</w:p>
    <w:p w14:paraId="719937B3" w14:textId="1DFAB55B" w:rsidR="00AF44F4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</w:p>
    <w:p w14:paraId="20A80763" w14:textId="14E96446" w:rsidR="00776400" w:rsidRPr="00FC1011" w:rsidRDefault="00B57FE9">
      <w:pPr>
        <w:rPr>
          <w:rFonts w:ascii="Calibri" w:hAnsi="Calibri" w:cs="Calibri"/>
          <w:b/>
          <w:sz w:val="24"/>
        </w:rPr>
      </w:pPr>
      <w:r w:rsidRPr="00FC1011">
        <w:rPr>
          <w:rFonts w:ascii="Calibri" w:hAnsi="Calibri" w:cs="Calibri"/>
          <w:b/>
          <w:sz w:val="24"/>
        </w:rPr>
        <w:t>Unit 1</w:t>
      </w:r>
    </w:p>
    <w:p w14:paraId="7D6A3F17" w14:textId="25EA3BBA" w:rsidR="00B57FE9" w:rsidRDefault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260220FE" w14:textId="0FC641E5" w:rsidR="00553A71" w:rsidRDefault="00553A71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67E37C8B" w14:textId="71C27F40" w:rsidR="00C50A79" w:rsidRDefault="00553A71" w:rsidP="00B1098A">
      <w:pPr>
        <w:spacing w:line="240" w:lineRule="auto"/>
        <w:rPr>
          <w:rFonts w:ascii="Calibri" w:hAnsi="Calibri" w:cs="Calibri"/>
          <w:bCs/>
          <w:sz w:val="24"/>
        </w:rPr>
      </w:pPr>
      <w:r w:rsidRPr="00553A71">
        <w:rPr>
          <w:rFonts w:ascii="Calibri" w:hAnsi="Calibri" w:cs="Calibri"/>
          <w:bCs/>
          <w:sz w:val="24"/>
        </w:rPr>
        <w:t xml:space="preserve">1. </w:t>
      </w:r>
      <w:r w:rsidR="00440C35">
        <w:rPr>
          <w:rFonts w:ascii="Calibri" w:hAnsi="Calibri" w:cs="Calibri"/>
          <w:bCs/>
          <w:sz w:val="24"/>
        </w:rPr>
        <w:t>a</w:t>
      </w:r>
    </w:p>
    <w:p w14:paraId="4D98A120" w14:textId="7B224362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6C800C45" w14:textId="6B5AEE16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</w:t>
      </w:r>
    </w:p>
    <w:p w14:paraId="1A6CB502" w14:textId="793936D9" w:rsidR="00440C35" w:rsidRPr="00553A71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b</w:t>
      </w:r>
    </w:p>
    <w:p w14:paraId="4B26FE6C" w14:textId="1E928DA8" w:rsidR="00B57FE9" w:rsidRDefault="00553A71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4949700A" w14:textId="47B8446E" w:rsidR="00B1098A" w:rsidRDefault="00553A71" w:rsidP="00B1098A">
      <w:pPr>
        <w:spacing w:line="240" w:lineRule="auto"/>
        <w:rPr>
          <w:rFonts w:ascii="Calibri" w:hAnsi="Calibri" w:cs="Calibri"/>
          <w:bCs/>
          <w:sz w:val="24"/>
        </w:rPr>
      </w:pPr>
      <w:r w:rsidRPr="003B225C">
        <w:rPr>
          <w:rFonts w:ascii="Calibri" w:hAnsi="Calibri" w:cs="Calibri"/>
          <w:bCs/>
          <w:sz w:val="24"/>
        </w:rPr>
        <w:t xml:space="preserve">1. </w:t>
      </w:r>
      <w:r w:rsidR="00440C35">
        <w:rPr>
          <w:rFonts w:ascii="Calibri" w:hAnsi="Calibri" w:cs="Calibri"/>
          <w:bCs/>
          <w:sz w:val="24"/>
        </w:rPr>
        <w:t>can’t</w:t>
      </w:r>
    </w:p>
    <w:p w14:paraId="03260ABE" w14:textId="3433F5D6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an</w:t>
      </w:r>
    </w:p>
    <w:p w14:paraId="486AEE87" w14:textId="10CF20A2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an</w:t>
      </w:r>
    </w:p>
    <w:p w14:paraId="75239CDF" w14:textId="03632FE8" w:rsidR="00440C35" w:rsidRPr="003B225C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an</w:t>
      </w:r>
    </w:p>
    <w:p w14:paraId="0A6D872B" w14:textId="10C63F68" w:rsidR="00C50A79" w:rsidRPr="003B225C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</w:p>
    <w:p w14:paraId="09B7CD13" w14:textId="343054CB" w:rsidR="00553A71" w:rsidRDefault="003B225C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Step 2 </w:t>
      </w:r>
    </w:p>
    <w:p w14:paraId="00189E36" w14:textId="783B04D3" w:rsidR="003B225C" w:rsidRDefault="003B225C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10B3ECEE" w14:textId="7D98023A" w:rsidR="00C50A79" w:rsidRDefault="003B225C" w:rsidP="00B1098A">
      <w:pPr>
        <w:spacing w:line="240" w:lineRule="auto"/>
        <w:rPr>
          <w:rFonts w:ascii="Calibri" w:hAnsi="Calibri" w:cs="Calibri"/>
          <w:bCs/>
          <w:sz w:val="24"/>
        </w:rPr>
      </w:pPr>
      <w:r w:rsidRPr="003B225C">
        <w:rPr>
          <w:rFonts w:ascii="Calibri" w:hAnsi="Calibri" w:cs="Calibri"/>
          <w:bCs/>
          <w:sz w:val="24"/>
        </w:rPr>
        <w:t xml:space="preserve">1. </w:t>
      </w:r>
      <w:r w:rsidR="00440C35">
        <w:rPr>
          <w:rFonts w:ascii="Calibri" w:hAnsi="Calibri" w:cs="Calibri"/>
          <w:bCs/>
          <w:sz w:val="24"/>
        </w:rPr>
        <w:t>can’t</w:t>
      </w:r>
    </w:p>
    <w:p w14:paraId="4B9A626E" w14:textId="6F909F60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an</w:t>
      </w:r>
    </w:p>
    <w:p w14:paraId="1A3F0C3B" w14:textId="73B67167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an</w:t>
      </w:r>
    </w:p>
    <w:p w14:paraId="392966E4" w14:textId="630BD2DC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an’t</w:t>
      </w:r>
    </w:p>
    <w:p w14:paraId="0D5C614B" w14:textId="1CB6CBB4" w:rsidR="003B225C" w:rsidRDefault="003B225C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1D40F34C" w14:textId="74CAB223" w:rsidR="00C50A79" w:rsidRDefault="003B225C" w:rsidP="00B1098A">
      <w:pPr>
        <w:spacing w:line="240" w:lineRule="auto"/>
        <w:rPr>
          <w:rFonts w:ascii="Calibri" w:hAnsi="Calibri" w:cs="Calibri"/>
          <w:bCs/>
          <w:sz w:val="24"/>
        </w:rPr>
      </w:pPr>
      <w:r w:rsidRPr="003B225C">
        <w:rPr>
          <w:rFonts w:ascii="Calibri" w:hAnsi="Calibri" w:cs="Calibri"/>
          <w:bCs/>
          <w:sz w:val="24"/>
        </w:rPr>
        <w:t xml:space="preserve">1. </w:t>
      </w:r>
      <w:r w:rsidR="00440C35">
        <w:rPr>
          <w:rFonts w:ascii="Calibri" w:hAnsi="Calibri" w:cs="Calibri"/>
          <w:bCs/>
          <w:sz w:val="24"/>
        </w:rPr>
        <w:t>b</w:t>
      </w:r>
    </w:p>
    <w:p w14:paraId="1F20E3C0" w14:textId="5E4BD0C1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36CF88A9" w14:textId="1DA2754E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</w:t>
      </w:r>
    </w:p>
    <w:p w14:paraId="7C7AF36B" w14:textId="2F83435B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3CDA7497" w14:textId="77777777" w:rsidR="00E137D7" w:rsidRDefault="00E137D7" w:rsidP="00B1098A">
      <w:pPr>
        <w:spacing w:line="240" w:lineRule="auto"/>
        <w:rPr>
          <w:rFonts w:ascii="Calibri" w:hAnsi="Calibri" w:cs="Calibri"/>
          <w:b/>
          <w:sz w:val="24"/>
        </w:rPr>
      </w:pPr>
    </w:p>
    <w:p w14:paraId="40339ED4" w14:textId="77777777" w:rsidR="00E137D7" w:rsidRDefault="00E137D7" w:rsidP="00B1098A">
      <w:pPr>
        <w:spacing w:line="240" w:lineRule="auto"/>
        <w:rPr>
          <w:rFonts w:ascii="Calibri" w:hAnsi="Calibri" w:cs="Calibri"/>
          <w:b/>
          <w:sz w:val="24"/>
        </w:rPr>
      </w:pPr>
    </w:p>
    <w:p w14:paraId="74D1B914" w14:textId="77777777" w:rsidR="00E137D7" w:rsidRDefault="00E137D7" w:rsidP="00B1098A">
      <w:pPr>
        <w:spacing w:line="240" w:lineRule="auto"/>
        <w:rPr>
          <w:rFonts w:ascii="Calibri" w:hAnsi="Calibri" w:cs="Calibri"/>
          <w:b/>
          <w:sz w:val="24"/>
        </w:rPr>
      </w:pPr>
    </w:p>
    <w:p w14:paraId="4D4D5395" w14:textId="77777777" w:rsidR="00E137D7" w:rsidRDefault="00E137D7" w:rsidP="00B1098A">
      <w:pPr>
        <w:spacing w:line="240" w:lineRule="auto"/>
        <w:rPr>
          <w:rFonts w:ascii="Calibri" w:hAnsi="Calibri" w:cs="Calibri"/>
          <w:b/>
          <w:sz w:val="24"/>
        </w:rPr>
      </w:pPr>
    </w:p>
    <w:p w14:paraId="4CF5E088" w14:textId="0BE0E211" w:rsidR="00B1098A" w:rsidRPr="00B1098A" w:rsidRDefault="00B1098A" w:rsidP="00B1098A">
      <w:pPr>
        <w:spacing w:line="240" w:lineRule="auto"/>
        <w:rPr>
          <w:rFonts w:ascii="Calibri" w:hAnsi="Calibri" w:cs="Calibri"/>
          <w:b/>
          <w:sz w:val="24"/>
        </w:rPr>
      </w:pPr>
      <w:r w:rsidRPr="00B1098A">
        <w:rPr>
          <w:rFonts w:ascii="Calibri" w:hAnsi="Calibri" w:cs="Calibri"/>
          <w:b/>
          <w:sz w:val="24"/>
        </w:rPr>
        <w:t xml:space="preserve">C. </w:t>
      </w:r>
    </w:p>
    <w:p w14:paraId="14BFF17F" w14:textId="633BCDB5" w:rsidR="00B1098A" w:rsidRDefault="00B1098A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. </w:t>
      </w:r>
      <w:r w:rsidR="00E431FE">
        <w:rPr>
          <w:rFonts w:ascii="Calibri" w:hAnsi="Calibri" w:cs="Calibri"/>
          <w:bCs/>
          <w:sz w:val="24"/>
        </w:rPr>
        <w:t xml:space="preserve">c; </w:t>
      </w:r>
      <w:r w:rsidR="00440C35">
        <w:rPr>
          <w:rFonts w:ascii="Calibri" w:hAnsi="Calibri" w:cs="Calibri"/>
          <w:bCs/>
          <w:sz w:val="24"/>
        </w:rPr>
        <w:t>Can; he can’t</w:t>
      </w:r>
    </w:p>
    <w:p w14:paraId="6654DC53" w14:textId="4CBFF4A2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="00E431FE">
        <w:rPr>
          <w:rFonts w:ascii="Calibri" w:hAnsi="Calibri" w:cs="Calibri"/>
          <w:bCs/>
          <w:sz w:val="24"/>
        </w:rPr>
        <w:t xml:space="preserve">d; </w:t>
      </w:r>
      <w:r>
        <w:rPr>
          <w:rFonts w:ascii="Calibri" w:hAnsi="Calibri" w:cs="Calibri"/>
          <w:bCs/>
          <w:sz w:val="24"/>
        </w:rPr>
        <w:t>Can; she can</w:t>
      </w:r>
    </w:p>
    <w:p w14:paraId="72D5BD6D" w14:textId="094EDA24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 w:rsidR="00E431FE">
        <w:rPr>
          <w:rFonts w:ascii="Calibri" w:hAnsi="Calibri" w:cs="Calibri"/>
          <w:bCs/>
          <w:sz w:val="24"/>
        </w:rPr>
        <w:t xml:space="preserve">a; </w:t>
      </w:r>
      <w:r>
        <w:rPr>
          <w:rFonts w:ascii="Calibri" w:hAnsi="Calibri" w:cs="Calibri"/>
          <w:bCs/>
          <w:sz w:val="24"/>
        </w:rPr>
        <w:t>Can; they can</w:t>
      </w:r>
    </w:p>
    <w:p w14:paraId="4E57017F" w14:textId="596989BB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 w:rsidR="00E431FE">
        <w:rPr>
          <w:rFonts w:ascii="Calibri" w:hAnsi="Calibri" w:cs="Calibri"/>
          <w:bCs/>
          <w:sz w:val="24"/>
        </w:rPr>
        <w:t xml:space="preserve">b; </w:t>
      </w:r>
      <w:r>
        <w:rPr>
          <w:rFonts w:ascii="Calibri" w:hAnsi="Calibri" w:cs="Calibri"/>
          <w:bCs/>
          <w:sz w:val="24"/>
        </w:rPr>
        <w:t>Can; I can</w:t>
      </w:r>
    </w:p>
    <w:p w14:paraId="5453F729" w14:textId="66142793" w:rsidR="003B225C" w:rsidRDefault="003B225C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2E3F1648" w14:textId="5A317188" w:rsidR="00440C35" w:rsidRDefault="003B225C" w:rsidP="00440C35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 xml:space="preserve">1. </w:t>
      </w:r>
      <w:r w:rsidR="00440C35">
        <w:rPr>
          <w:rFonts w:ascii="Calibri" w:hAnsi="Calibri" w:cs="Calibri"/>
          <w:bCs/>
          <w:sz w:val="24"/>
        </w:rPr>
        <w:t>We can play basketball.</w:t>
      </w:r>
    </w:p>
    <w:p w14:paraId="35DD4AA5" w14:textId="678FE496" w:rsidR="00440C35" w:rsidRDefault="00440C35" w:rsidP="00440C35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y can’t skateboard.</w:t>
      </w:r>
    </w:p>
    <w:p w14:paraId="16412D48" w14:textId="7EB62155" w:rsidR="00440C35" w:rsidRDefault="00440C35" w:rsidP="00440C35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You can’t speak Chinese.</w:t>
      </w:r>
    </w:p>
    <w:p w14:paraId="2C29C878" w14:textId="2085406B" w:rsidR="00440C35" w:rsidRDefault="00440C35" w:rsidP="00440C35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He can make a sandwich.</w:t>
      </w:r>
    </w:p>
    <w:p w14:paraId="7C863068" w14:textId="7666043C" w:rsidR="00C50A79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</w:p>
    <w:p w14:paraId="1514313B" w14:textId="5155CBE1" w:rsidR="00AF44F4" w:rsidRDefault="00AF44F4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Step 3 </w:t>
      </w:r>
    </w:p>
    <w:p w14:paraId="79A752DE" w14:textId="07887396" w:rsidR="00AF44F4" w:rsidRDefault="00AF44F4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3F9E8167" w14:textId="5C47A91E" w:rsidR="00B1098A" w:rsidRDefault="00AF44F4" w:rsidP="00B1098A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 xml:space="preserve">1. </w:t>
      </w:r>
      <w:r w:rsidR="00440C35">
        <w:rPr>
          <w:rFonts w:ascii="Calibri" w:hAnsi="Calibri" w:cs="Calibri"/>
          <w:bCs/>
          <w:sz w:val="24"/>
        </w:rPr>
        <w:t>Can he ice skate?</w:t>
      </w:r>
    </w:p>
    <w:p w14:paraId="442FCCA6" w14:textId="56215C18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an she speak Spanish?</w:t>
      </w:r>
    </w:p>
    <w:p w14:paraId="58D6EEBE" w14:textId="608D8A3B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Can </w:t>
      </w:r>
      <w:r w:rsidR="0001693B">
        <w:rPr>
          <w:rFonts w:ascii="Calibri" w:hAnsi="Calibri" w:cs="Calibri"/>
          <w:bCs/>
          <w:sz w:val="24"/>
        </w:rPr>
        <w:t>I</w:t>
      </w:r>
      <w:r>
        <w:rPr>
          <w:rFonts w:ascii="Calibri" w:hAnsi="Calibri" w:cs="Calibri"/>
          <w:bCs/>
          <w:sz w:val="24"/>
        </w:rPr>
        <w:t xml:space="preserve"> fly a plane?</w:t>
      </w:r>
    </w:p>
    <w:p w14:paraId="307B784D" w14:textId="2576805D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an we fly a kite?</w:t>
      </w:r>
    </w:p>
    <w:p w14:paraId="4E273C36" w14:textId="2A86883B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Can it catch fish?</w:t>
      </w:r>
    </w:p>
    <w:p w14:paraId="06250F03" w14:textId="144A64E2" w:rsidR="00440C35" w:rsidRPr="00AF44F4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Can they do ballet?</w:t>
      </w:r>
    </w:p>
    <w:p w14:paraId="132FF8AA" w14:textId="48ECDECC" w:rsidR="00AF44F4" w:rsidRDefault="00AF44F4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</w:t>
      </w:r>
      <w:r w:rsidR="0024355C">
        <w:rPr>
          <w:rFonts w:ascii="Calibri" w:hAnsi="Calibri" w:cs="Calibri"/>
          <w:b/>
          <w:sz w:val="24"/>
        </w:rPr>
        <w:t>.</w:t>
      </w:r>
    </w:p>
    <w:p w14:paraId="73D9F3F2" w14:textId="69E651CC" w:rsidR="009E12FE" w:rsidRDefault="009E12FE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. </w:t>
      </w:r>
      <w:r w:rsidR="00440C35">
        <w:rPr>
          <w:rFonts w:ascii="Calibri" w:hAnsi="Calibri" w:cs="Calibri"/>
          <w:bCs/>
          <w:sz w:val="24"/>
        </w:rPr>
        <w:t>Can</w:t>
      </w:r>
    </w:p>
    <w:p w14:paraId="43DCDDBE" w14:textId="5817E197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an’t</w:t>
      </w:r>
    </w:p>
    <w:p w14:paraId="2736378C" w14:textId="775E0787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an</w:t>
      </w:r>
    </w:p>
    <w:p w14:paraId="6D53B708" w14:textId="40819FE5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an’t</w:t>
      </w:r>
    </w:p>
    <w:p w14:paraId="47DFF36D" w14:textId="48CCA60B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can</w:t>
      </w:r>
    </w:p>
    <w:p w14:paraId="6E0ADB8B" w14:textId="463963AF" w:rsidR="00440C35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6. can</w:t>
      </w:r>
    </w:p>
    <w:p w14:paraId="22B21D5F" w14:textId="77777777" w:rsidR="00440C35" w:rsidRPr="009E12FE" w:rsidRDefault="00440C35" w:rsidP="00B1098A">
      <w:pPr>
        <w:spacing w:line="240" w:lineRule="auto"/>
        <w:rPr>
          <w:rFonts w:ascii="Calibri" w:hAnsi="Calibri" w:cs="Calibri"/>
          <w:bCs/>
          <w:sz w:val="24"/>
        </w:rPr>
      </w:pPr>
    </w:p>
    <w:p w14:paraId="4AE53EBA" w14:textId="60077F1E" w:rsidR="00553A71" w:rsidRPr="00511FE2" w:rsidRDefault="00553A71" w:rsidP="00553A71">
      <w:pPr>
        <w:rPr>
          <w:rFonts w:ascii="Calibri" w:hAnsi="Calibri" w:cs="Calibri"/>
          <w:bCs/>
          <w:sz w:val="24"/>
        </w:rPr>
      </w:pPr>
      <w:r w:rsidRPr="00FC1011">
        <w:rPr>
          <w:rFonts w:ascii="Calibri" w:hAnsi="Calibri" w:cs="Calibri"/>
          <w:b/>
          <w:sz w:val="24"/>
        </w:rPr>
        <w:t xml:space="preserve">Unit </w:t>
      </w:r>
      <w:r>
        <w:rPr>
          <w:rFonts w:ascii="Calibri" w:hAnsi="Calibri" w:cs="Calibri"/>
          <w:b/>
          <w:sz w:val="24"/>
        </w:rPr>
        <w:t>2</w:t>
      </w:r>
    </w:p>
    <w:p w14:paraId="5343EF43" w14:textId="55027E24" w:rsidR="00553A71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5BAE1AA5" w14:textId="7930DCAD" w:rsidR="003C56E7" w:rsidRDefault="003C56E7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20285CAC" w14:textId="53C8E7FF" w:rsidR="003C56E7" w:rsidRDefault="00385EE0" w:rsidP="00B1098A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1. </w:t>
      </w:r>
      <w:r w:rsidR="00193E08">
        <w:rPr>
          <w:rFonts w:ascii="Calibri" w:hAnsi="Calibri" w:cs="Calibri"/>
          <w:bCs/>
          <w:sz w:val="24"/>
        </w:rPr>
        <w:t>sitting</w:t>
      </w:r>
    </w:p>
    <w:p w14:paraId="5D79140D" w14:textId="5F9FCA0C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riting</w:t>
      </w:r>
    </w:p>
    <w:p w14:paraId="10170E7F" w14:textId="1CB22D35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smiling</w:t>
      </w:r>
    </w:p>
    <w:p w14:paraId="7A7D1375" w14:textId="5B977E52" w:rsidR="00193E08" w:rsidRDefault="008A498F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atching</w:t>
      </w:r>
    </w:p>
    <w:p w14:paraId="200CDFE7" w14:textId="743993F8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swimming</w:t>
      </w:r>
    </w:p>
    <w:p w14:paraId="0B3C066D" w14:textId="18CF4157" w:rsidR="00193E08" w:rsidRPr="00385EE0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raining</w:t>
      </w:r>
    </w:p>
    <w:p w14:paraId="7E4A901F" w14:textId="3F9197CB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065F7F9C" w14:textId="14D224EF" w:rsidR="007E060E" w:rsidRDefault="00385EE0" w:rsidP="00B1098A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1. </w:t>
      </w:r>
      <w:r w:rsidR="00193E08">
        <w:rPr>
          <w:rFonts w:ascii="Calibri" w:hAnsi="Calibri" w:cs="Calibri"/>
          <w:bCs/>
          <w:sz w:val="24"/>
        </w:rPr>
        <w:t>am, is</w:t>
      </w:r>
    </w:p>
    <w:p w14:paraId="7BA1AAB2" w14:textId="467877E6" w:rsidR="00193E08" w:rsidRPr="00385EE0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s, are</w:t>
      </w:r>
    </w:p>
    <w:p w14:paraId="57E3A4A0" w14:textId="62C9AC90" w:rsidR="00385EE0" w:rsidRPr="00385EE0" w:rsidRDefault="00385EE0" w:rsidP="00553A71">
      <w:pPr>
        <w:rPr>
          <w:rFonts w:ascii="Calibri" w:hAnsi="Calibri" w:cs="Calibri"/>
          <w:bCs/>
          <w:sz w:val="24"/>
        </w:rPr>
      </w:pPr>
    </w:p>
    <w:p w14:paraId="10411FF2" w14:textId="2D93BF3E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0676EE49" w14:textId="13FEEA31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2B220ECC" w14:textId="0CBA87C6" w:rsidR="00B1098A" w:rsidRDefault="00385EE0" w:rsidP="00B1098A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1. </w:t>
      </w:r>
      <w:r w:rsidR="00193E08">
        <w:rPr>
          <w:rFonts w:ascii="Calibri" w:hAnsi="Calibri" w:cs="Calibri"/>
          <w:bCs/>
          <w:sz w:val="24"/>
        </w:rPr>
        <w:t>a</w:t>
      </w:r>
    </w:p>
    <w:p w14:paraId="6AF77AF6" w14:textId="54D1E9D0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</w:t>
      </w:r>
    </w:p>
    <w:p w14:paraId="1403A5E9" w14:textId="053515DE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</w:t>
      </w:r>
    </w:p>
    <w:p w14:paraId="4C51514C" w14:textId="66A8AD85" w:rsidR="00193E08" w:rsidRPr="00385EE0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</w:t>
      </w:r>
    </w:p>
    <w:p w14:paraId="38D7F848" w14:textId="6A685295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0F307CA0" w14:textId="1086DEEA" w:rsidR="007E060E" w:rsidRDefault="00385EE0" w:rsidP="00B1098A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1.</w:t>
      </w:r>
      <w:r w:rsidR="00193E08">
        <w:rPr>
          <w:rFonts w:ascii="Calibri" w:hAnsi="Calibri" w:cs="Calibri"/>
          <w:bCs/>
          <w:sz w:val="24"/>
        </w:rPr>
        <w:t xml:space="preserve"> a; </w:t>
      </w:r>
      <w:r w:rsidR="0097582E">
        <w:rPr>
          <w:rFonts w:ascii="Calibri" w:hAnsi="Calibri" w:cs="Calibri" w:hint="eastAsia"/>
          <w:bCs/>
          <w:sz w:val="24"/>
        </w:rPr>
        <w:t xml:space="preserve">She is </w:t>
      </w:r>
      <w:r w:rsidR="00193E08">
        <w:rPr>
          <w:rFonts w:ascii="Calibri" w:hAnsi="Calibri" w:cs="Calibri"/>
          <w:bCs/>
          <w:sz w:val="24"/>
        </w:rPr>
        <w:t>painting.</w:t>
      </w:r>
      <w:r w:rsidRPr="00385EE0">
        <w:rPr>
          <w:rFonts w:ascii="Calibri" w:hAnsi="Calibri" w:cs="Calibri"/>
          <w:bCs/>
          <w:sz w:val="24"/>
        </w:rPr>
        <w:t xml:space="preserve"> </w:t>
      </w:r>
    </w:p>
    <w:p w14:paraId="2C43F975" w14:textId="09CE2FA3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="00D44968">
        <w:rPr>
          <w:rFonts w:ascii="Calibri" w:hAnsi="Calibri" w:cs="Calibri" w:hint="eastAsia"/>
          <w:bCs/>
          <w:sz w:val="24"/>
        </w:rPr>
        <w:t>c</w:t>
      </w:r>
      <w:r>
        <w:rPr>
          <w:rFonts w:ascii="Calibri" w:hAnsi="Calibri" w:cs="Calibri"/>
          <w:bCs/>
          <w:sz w:val="24"/>
        </w:rPr>
        <w:t>; Max is cleaning.</w:t>
      </w:r>
    </w:p>
    <w:p w14:paraId="74975245" w14:textId="785E4EEF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 w:rsidR="00D44968">
        <w:rPr>
          <w:rFonts w:ascii="Calibri" w:hAnsi="Calibri" w:cs="Calibri"/>
          <w:bCs/>
          <w:sz w:val="24"/>
        </w:rPr>
        <w:t>b</w:t>
      </w:r>
      <w:r>
        <w:rPr>
          <w:rFonts w:ascii="Calibri" w:hAnsi="Calibri" w:cs="Calibri"/>
          <w:bCs/>
          <w:sz w:val="24"/>
        </w:rPr>
        <w:t>; We are drinking.</w:t>
      </w:r>
    </w:p>
    <w:p w14:paraId="71ABA0BE" w14:textId="60FCAA19" w:rsidR="00193E08" w:rsidRPr="00385EE0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d; They are playing.</w:t>
      </w:r>
    </w:p>
    <w:p w14:paraId="4ADF14FB" w14:textId="01A5E2D1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C.</w:t>
      </w:r>
    </w:p>
    <w:p w14:paraId="3307F80A" w14:textId="7156EC4B" w:rsidR="00B1098A" w:rsidRDefault="00385EE0" w:rsidP="00B1098A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1. </w:t>
      </w:r>
      <w:r w:rsidR="00193E08">
        <w:rPr>
          <w:rFonts w:ascii="Calibri" w:hAnsi="Calibri" w:cs="Calibri"/>
          <w:bCs/>
          <w:sz w:val="24"/>
        </w:rPr>
        <w:t xml:space="preserve">They’re </w:t>
      </w:r>
    </w:p>
    <w:p w14:paraId="1B70B819" w14:textId="45A14E8D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I’m </w:t>
      </w:r>
    </w:p>
    <w:p w14:paraId="5D7BFF92" w14:textId="2EB3DFE6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Anne’s </w:t>
      </w:r>
    </w:p>
    <w:p w14:paraId="17E34440" w14:textId="584F4273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They’re </w:t>
      </w:r>
    </w:p>
    <w:p w14:paraId="7F44F35B" w14:textId="309C8976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045ADA1C" w14:textId="76A0BFA9" w:rsidR="00385EE0" w:rsidRDefault="00B1098A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.</w:t>
      </w:r>
      <w:r w:rsidR="00193E08">
        <w:rPr>
          <w:rFonts w:ascii="Calibri" w:hAnsi="Calibri" w:cs="Calibri"/>
          <w:bCs/>
          <w:sz w:val="24"/>
        </w:rPr>
        <w:t xml:space="preserve"> I am singing.</w:t>
      </w:r>
    </w:p>
    <w:p w14:paraId="0FE59D59" w14:textId="39BE1A1E" w:rsidR="00193E08" w:rsidRDefault="00193E08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He is throwing a ball.</w:t>
      </w:r>
    </w:p>
    <w:p w14:paraId="4CFCB349" w14:textId="331AF15E" w:rsidR="00193E08" w:rsidRDefault="00193E08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e are reading.</w:t>
      </w:r>
    </w:p>
    <w:p w14:paraId="2BAA5F9E" w14:textId="45E2601D" w:rsidR="00193E08" w:rsidRPr="00385EE0" w:rsidRDefault="00193E08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It is swimming.</w:t>
      </w:r>
    </w:p>
    <w:p w14:paraId="1A2A26AF" w14:textId="77777777" w:rsidR="00590562" w:rsidRDefault="00590562" w:rsidP="00553A71">
      <w:pPr>
        <w:rPr>
          <w:rFonts w:ascii="Calibri" w:hAnsi="Calibri" w:cs="Calibri"/>
          <w:b/>
          <w:sz w:val="24"/>
        </w:rPr>
      </w:pPr>
    </w:p>
    <w:p w14:paraId="080B1B8A" w14:textId="16C18C25" w:rsidR="00385EE0" w:rsidRPr="00590562" w:rsidRDefault="00385EE0" w:rsidP="00553A71">
      <w:pPr>
        <w:rPr>
          <w:rFonts w:ascii="Calibri" w:hAnsi="Calibri" w:cs="Calibri"/>
          <w:b/>
          <w:sz w:val="24"/>
        </w:rPr>
      </w:pPr>
      <w:r w:rsidRPr="00590562">
        <w:rPr>
          <w:rFonts w:ascii="Calibri" w:hAnsi="Calibri" w:cs="Calibri"/>
          <w:b/>
          <w:sz w:val="24"/>
        </w:rPr>
        <w:t>Step 3</w:t>
      </w:r>
    </w:p>
    <w:p w14:paraId="271FDD74" w14:textId="1AA6220B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274CA79" w14:textId="2A86A23D" w:rsidR="00B1098A" w:rsidRDefault="00385EE0" w:rsidP="00B1098A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1. </w:t>
      </w:r>
      <w:r w:rsidR="00193E08">
        <w:rPr>
          <w:rFonts w:ascii="Calibri" w:hAnsi="Calibri" w:cs="Calibri"/>
          <w:bCs/>
          <w:sz w:val="24"/>
        </w:rPr>
        <w:t>Tom is driving.</w:t>
      </w:r>
    </w:p>
    <w:p w14:paraId="0A0AD156" w14:textId="3388C79D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 am digging a hole.</w:t>
      </w:r>
    </w:p>
    <w:p w14:paraId="215E995E" w14:textId="1FB235EC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e are making lunch.</w:t>
      </w:r>
    </w:p>
    <w:p w14:paraId="12CB6D90" w14:textId="68D06BA9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y are playing football.</w:t>
      </w:r>
    </w:p>
    <w:p w14:paraId="1EBF23C3" w14:textId="7D162D81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Alex is fishing.</w:t>
      </w:r>
    </w:p>
    <w:p w14:paraId="2C65C205" w14:textId="228FBA0E" w:rsidR="00385EE0" w:rsidRPr="00385EE0" w:rsidRDefault="00193E08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We are going to school.</w:t>
      </w:r>
    </w:p>
    <w:p w14:paraId="6BB4D55B" w14:textId="2E5369F3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10CB036C" w14:textId="7F018DDB" w:rsidR="007E060E" w:rsidRDefault="003C56E7" w:rsidP="00B1098A">
      <w:pPr>
        <w:rPr>
          <w:rFonts w:ascii="Calibri" w:hAnsi="Calibri" w:cs="Calibri"/>
          <w:bCs/>
          <w:sz w:val="24"/>
        </w:rPr>
      </w:pPr>
      <w:r w:rsidRPr="003C56E7">
        <w:rPr>
          <w:rFonts w:ascii="Calibri" w:hAnsi="Calibri" w:cs="Calibri"/>
          <w:bCs/>
          <w:sz w:val="24"/>
        </w:rPr>
        <w:t>1.</w:t>
      </w:r>
      <w:r w:rsidR="007E060E">
        <w:rPr>
          <w:rFonts w:ascii="Calibri" w:hAnsi="Calibri" w:cs="Calibri"/>
          <w:bCs/>
          <w:sz w:val="24"/>
        </w:rPr>
        <w:t xml:space="preserve"> </w:t>
      </w:r>
      <w:r w:rsidR="00193E08">
        <w:rPr>
          <w:rFonts w:ascii="Calibri" w:hAnsi="Calibri" w:cs="Calibri"/>
          <w:bCs/>
          <w:sz w:val="24"/>
        </w:rPr>
        <w:t>is</w:t>
      </w:r>
    </w:p>
    <w:p w14:paraId="79AC1147" w14:textId="3D282FE9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m</w:t>
      </w:r>
    </w:p>
    <w:p w14:paraId="49C2C3ED" w14:textId="1A6FD1A6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re</w:t>
      </w:r>
    </w:p>
    <w:p w14:paraId="4ECAA040" w14:textId="637445D6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re</w:t>
      </w:r>
    </w:p>
    <w:p w14:paraId="7EA81079" w14:textId="5456DBFF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is</w:t>
      </w:r>
    </w:p>
    <w:p w14:paraId="23429D9B" w14:textId="4C42F74C" w:rsidR="00193E08" w:rsidRPr="003C56E7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6. are</w:t>
      </w:r>
    </w:p>
    <w:p w14:paraId="547FA7BD" w14:textId="77777777" w:rsidR="00D86C8A" w:rsidRDefault="00D86C8A" w:rsidP="00385EE0">
      <w:pPr>
        <w:rPr>
          <w:rFonts w:ascii="Calibri" w:hAnsi="Calibri" w:cs="Calibri"/>
          <w:b/>
          <w:sz w:val="24"/>
        </w:rPr>
      </w:pPr>
    </w:p>
    <w:p w14:paraId="42E7FC31" w14:textId="1AA48255" w:rsidR="00133F7C" w:rsidRDefault="00133F7C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3</w:t>
      </w:r>
    </w:p>
    <w:p w14:paraId="3E32F635" w14:textId="1073DA29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648B92FD" w14:textId="1BDEF332" w:rsidR="00CB452E" w:rsidRDefault="006B7414" w:rsidP="00B1098A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1</w:t>
      </w:r>
      <w:r w:rsidR="00B1098A">
        <w:rPr>
          <w:rFonts w:ascii="Calibri" w:hAnsi="Calibri" w:cs="Calibri"/>
          <w:bCs/>
          <w:sz w:val="24"/>
        </w:rPr>
        <w:t>.</w:t>
      </w:r>
      <w:r w:rsidR="00F61907">
        <w:rPr>
          <w:rFonts w:ascii="Calibri" w:hAnsi="Calibri" w:cs="Calibri"/>
          <w:bCs/>
          <w:sz w:val="24"/>
        </w:rPr>
        <w:t xml:space="preserve"> not cooking</w:t>
      </w:r>
    </w:p>
    <w:p w14:paraId="5324793D" w14:textId="7106F3C8" w:rsidR="00F61907" w:rsidRDefault="00F6190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sn’t talking</w:t>
      </w:r>
    </w:p>
    <w:p w14:paraId="32C33392" w14:textId="28894633" w:rsidR="00F61907" w:rsidRDefault="00F6190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not reading</w:t>
      </w:r>
    </w:p>
    <w:p w14:paraId="3556D07E" w14:textId="3D7AFF53" w:rsidR="00F61907" w:rsidRDefault="00F6190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re building</w:t>
      </w:r>
    </w:p>
    <w:p w14:paraId="32A1F935" w14:textId="470C4BA9" w:rsidR="00F61907" w:rsidRDefault="00F6190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are shopping</w:t>
      </w:r>
    </w:p>
    <w:p w14:paraId="3DBF796C" w14:textId="4B7F2C82" w:rsidR="00F61907" w:rsidRPr="004435FD" w:rsidRDefault="00F6190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isn’t kicking</w:t>
      </w:r>
    </w:p>
    <w:p w14:paraId="2658F282" w14:textId="68069800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2C2DE950" w14:textId="1D5FBC1D" w:rsidR="00CB452E" w:rsidRDefault="00CB452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. </w:t>
      </w:r>
      <w:r w:rsidR="00F61907">
        <w:rPr>
          <w:rFonts w:ascii="Calibri" w:hAnsi="Calibri" w:cs="Calibri"/>
          <w:bCs/>
          <w:sz w:val="24"/>
        </w:rPr>
        <w:t>she is</w:t>
      </w:r>
    </w:p>
    <w:p w14:paraId="7CC05A41" w14:textId="0A82F243" w:rsidR="00F61907" w:rsidRPr="004435FD" w:rsidRDefault="00F6190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y aren’t</w:t>
      </w:r>
    </w:p>
    <w:p w14:paraId="5B0AE1F4" w14:textId="2DC80FC0" w:rsidR="006B7414" w:rsidRDefault="003D41FF" w:rsidP="00385EE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. we are</w:t>
      </w:r>
    </w:p>
    <w:p w14:paraId="27E88094" w14:textId="77777777" w:rsidR="00C86C92" w:rsidRPr="004435FD" w:rsidRDefault="00C86C92" w:rsidP="00385EE0">
      <w:pPr>
        <w:rPr>
          <w:rFonts w:ascii="Calibri" w:hAnsi="Calibri" w:cs="Calibri"/>
          <w:bCs/>
          <w:sz w:val="24"/>
        </w:rPr>
      </w:pPr>
    </w:p>
    <w:p w14:paraId="3829449B" w14:textId="39D4741B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26771244" w14:textId="4D242329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54DD4597" w14:textId="6D9618B4" w:rsidR="00B1098A" w:rsidRDefault="006B7414" w:rsidP="00B1098A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 xml:space="preserve">1. </w:t>
      </w:r>
      <w:r w:rsidR="00A87442">
        <w:rPr>
          <w:rFonts w:ascii="Calibri" w:hAnsi="Calibri" w:cs="Calibri" w:hint="eastAsia"/>
          <w:bCs/>
          <w:sz w:val="24"/>
        </w:rPr>
        <w:t>a</w:t>
      </w:r>
    </w:p>
    <w:p w14:paraId="71274B19" w14:textId="2780E4CD" w:rsidR="00F61907" w:rsidRDefault="00F6190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="00A87442">
        <w:rPr>
          <w:rFonts w:ascii="Calibri" w:hAnsi="Calibri" w:cs="Calibri" w:hint="eastAsia"/>
          <w:bCs/>
          <w:sz w:val="24"/>
        </w:rPr>
        <w:t>b</w:t>
      </w:r>
    </w:p>
    <w:p w14:paraId="6AC69A05" w14:textId="382E931C" w:rsidR="00F61907" w:rsidRDefault="00F6190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 w:rsidR="00A87442">
        <w:rPr>
          <w:rFonts w:ascii="Calibri" w:hAnsi="Calibri" w:cs="Calibri" w:hint="eastAsia"/>
          <w:bCs/>
          <w:sz w:val="24"/>
        </w:rPr>
        <w:t>b</w:t>
      </w:r>
    </w:p>
    <w:p w14:paraId="6CE24A55" w14:textId="21A98816" w:rsidR="000827BE" w:rsidRPr="004435FD" w:rsidRDefault="00F61907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 w:rsidR="00A87442">
        <w:rPr>
          <w:rFonts w:ascii="Calibri" w:hAnsi="Calibri" w:cs="Calibri" w:hint="eastAsia"/>
          <w:bCs/>
          <w:sz w:val="24"/>
        </w:rPr>
        <w:t>b</w:t>
      </w:r>
    </w:p>
    <w:p w14:paraId="299BDF1E" w14:textId="284A36DD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4A6EE3A1" w14:textId="2544EA96" w:rsidR="000827BE" w:rsidRDefault="006B7414" w:rsidP="00B1098A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 xml:space="preserve">1. </w:t>
      </w:r>
      <w:r w:rsidR="00F61907">
        <w:rPr>
          <w:rFonts w:ascii="Calibri" w:hAnsi="Calibri" w:cs="Calibri"/>
          <w:bCs/>
          <w:sz w:val="24"/>
        </w:rPr>
        <w:t>c; Yes, I am.</w:t>
      </w:r>
    </w:p>
    <w:p w14:paraId="5FE846BF" w14:textId="5D098534" w:rsidR="00F61907" w:rsidRDefault="00F6190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; No, they aren’t.</w:t>
      </w:r>
    </w:p>
    <w:p w14:paraId="08BCE0C1" w14:textId="14619D6E" w:rsidR="00F61907" w:rsidRDefault="00F6190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; Yes, I am.</w:t>
      </w:r>
    </w:p>
    <w:p w14:paraId="7FE13237" w14:textId="2D11A1DE" w:rsidR="00F61907" w:rsidRPr="004435FD" w:rsidRDefault="00F6190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4. d; No, she isn’t.</w:t>
      </w:r>
    </w:p>
    <w:p w14:paraId="1306294A" w14:textId="6E3CB4EC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29F5C71C" w14:textId="4FB4666D" w:rsidR="00B1098A" w:rsidRDefault="006B7414" w:rsidP="00B1098A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 xml:space="preserve">1. </w:t>
      </w:r>
      <w:r w:rsidR="00F61907">
        <w:rPr>
          <w:rFonts w:ascii="Calibri" w:hAnsi="Calibri" w:cs="Calibri"/>
          <w:bCs/>
          <w:sz w:val="24"/>
        </w:rPr>
        <w:t>I am not drinking water.</w:t>
      </w:r>
    </w:p>
    <w:p w14:paraId="56CA3126" w14:textId="22FB73D1" w:rsidR="00F61907" w:rsidRDefault="00F6190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e are not brushing our teeth.</w:t>
      </w:r>
    </w:p>
    <w:p w14:paraId="2396CC7A" w14:textId="57769578" w:rsidR="00F61907" w:rsidRDefault="00F6190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She is not playing the guitar.</w:t>
      </w:r>
    </w:p>
    <w:p w14:paraId="3DAEED91" w14:textId="45B28E7D" w:rsidR="006B7414" w:rsidRPr="000827BE" w:rsidRDefault="00F61907" w:rsidP="00385EE0">
      <w:r>
        <w:rPr>
          <w:rFonts w:ascii="Calibri" w:hAnsi="Calibri" w:cs="Calibri"/>
          <w:bCs/>
          <w:sz w:val="24"/>
        </w:rPr>
        <w:t>4. She is not going home.</w:t>
      </w:r>
    </w:p>
    <w:p w14:paraId="0D45BB8F" w14:textId="5A2219D3" w:rsidR="00A97D6F" w:rsidRDefault="00A97D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D. </w:t>
      </w:r>
    </w:p>
    <w:p w14:paraId="0B53680C" w14:textId="49195299" w:rsidR="0060212E" w:rsidRDefault="00A97D6F" w:rsidP="00B1098A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 xml:space="preserve">1. </w:t>
      </w:r>
      <w:r w:rsidR="00F61907">
        <w:rPr>
          <w:rFonts w:ascii="Calibri" w:hAnsi="Calibri" w:cs="Calibri"/>
          <w:bCs/>
          <w:sz w:val="24"/>
        </w:rPr>
        <w:t xml:space="preserve">We </w:t>
      </w:r>
      <w:r w:rsidR="00F61907" w:rsidRPr="00F61907">
        <w:rPr>
          <w:rFonts w:ascii="Calibri" w:hAnsi="Calibri" w:cs="Calibri"/>
          <w:bCs/>
          <w:sz w:val="24"/>
          <w:u w:val="single"/>
        </w:rPr>
        <w:t>are</w:t>
      </w:r>
      <w:r w:rsidR="00F61907">
        <w:rPr>
          <w:rFonts w:ascii="Calibri" w:hAnsi="Calibri" w:cs="Calibri"/>
          <w:bCs/>
          <w:sz w:val="24"/>
        </w:rPr>
        <w:t xml:space="preserve"> not flying a kite.</w:t>
      </w:r>
    </w:p>
    <w:p w14:paraId="3C26A6FB" w14:textId="2E20A0A8" w:rsidR="00F61907" w:rsidRDefault="00F6190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Pr="00F61907">
        <w:rPr>
          <w:rFonts w:ascii="Calibri" w:hAnsi="Calibri" w:cs="Calibri"/>
          <w:bCs/>
          <w:sz w:val="24"/>
          <w:u w:val="single"/>
        </w:rPr>
        <w:t>Are</w:t>
      </w:r>
      <w:r>
        <w:rPr>
          <w:rFonts w:ascii="Calibri" w:hAnsi="Calibri" w:cs="Calibri"/>
          <w:bCs/>
          <w:sz w:val="24"/>
        </w:rPr>
        <w:t xml:space="preserve"> you going to school?</w:t>
      </w:r>
    </w:p>
    <w:p w14:paraId="34C009E0" w14:textId="3A6884D3" w:rsidR="00F61907" w:rsidRDefault="00F6190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The baby </w:t>
      </w:r>
      <w:r w:rsidRPr="003F5971">
        <w:rPr>
          <w:rFonts w:ascii="Calibri" w:hAnsi="Calibri" w:cs="Calibri"/>
          <w:bCs/>
          <w:sz w:val="24"/>
          <w:u w:val="single"/>
        </w:rPr>
        <w:t>is not</w:t>
      </w:r>
      <w:r>
        <w:rPr>
          <w:rFonts w:ascii="Calibri" w:hAnsi="Calibri" w:cs="Calibri"/>
          <w:bCs/>
          <w:sz w:val="24"/>
        </w:rPr>
        <w:t xml:space="preserve"> taking a nap.</w:t>
      </w:r>
    </w:p>
    <w:p w14:paraId="6DC3EE6B" w14:textId="0D7BA6D4" w:rsidR="00F61907" w:rsidRDefault="00F6190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 w:rsidRPr="00F61907">
        <w:rPr>
          <w:rFonts w:ascii="Calibri" w:hAnsi="Calibri" w:cs="Calibri"/>
          <w:bCs/>
          <w:sz w:val="24"/>
          <w:u w:val="single"/>
        </w:rPr>
        <w:t>Are you</w:t>
      </w:r>
      <w:r w:rsidR="00A10332">
        <w:rPr>
          <w:rFonts w:ascii="Calibri" w:hAnsi="Calibri" w:cs="Calibri"/>
          <w:bCs/>
          <w:sz w:val="24"/>
        </w:rPr>
        <w:t xml:space="preserve"> dancing?</w:t>
      </w:r>
    </w:p>
    <w:p w14:paraId="691DE59E" w14:textId="3AFEC294" w:rsidR="00A97D6F" w:rsidRDefault="00A97D6F" w:rsidP="00385EE0">
      <w:pPr>
        <w:rPr>
          <w:rFonts w:ascii="Calibri" w:hAnsi="Calibri" w:cs="Calibri"/>
          <w:b/>
          <w:sz w:val="24"/>
        </w:rPr>
      </w:pPr>
    </w:p>
    <w:p w14:paraId="5A7B7BFC" w14:textId="09454B18" w:rsidR="00A97D6F" w:rsidRDefault="00A97D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6EB2A84F" w14:textId="77777777" w:rsidR="00A97D6F" w:rsidRDefault="00A97D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0B58E2CE" w14:textId="43638F57" w:rsidR="0060212E" w:rsidRDefault="00A97D6F" w:rsidP="00B1098A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 xml:space="preserve">1. </w:t>
      </w:r>
      <w:r w:rsidR="006C6BCF">
        <w:rPr>
          <w:rFonts w:ascii="Calibri" w:hAnsi="Calibri" w:cs="Calibri"/>
          <w:bCs/>
          <w:sz w:val="24"/>
        </w:rPr>
        <w:t>They are not making pancakes.</w:t>
      </w:r>
    </w:p>
    <w:p w14:paraId="5D7ED46C" w14:textId="6740D07A" w:rsidR="006C6BCF" w:rsidRDefault="006C6BCF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he is not mopping the floor.</w:t>
      </w:r>
    </w:p>
    <w:p w14:paraId="3C8AC1E5" w14:textId="4C3A7BFA" w:rsidR="006C6BCF" w:rsidRDefault="006C6BCF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You are not setting the table.</w:t>
      </w:r>
    </w:p>
    <w:p w14:paraId="7AB2F611" w14:textId="2987276A" w:rsidR="006C6BCF" w:rsidRDefault="006C6BCF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y are not getting on the bus.</w:t>
      </w:r>
    </w:p>
    <w:p w14:paraId="40FFE267" w14:textId="0A08830A" w:rsidR="006C6BCF" w:rsidRDefault="006C6BCF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You are not doing the laundry.</w:t>
      </w:r>
    </w:p>
    <w:p w14:paraId="0397D0DB" w14:textId="131A621A" w:rsidR="006C6BCF" w:rsidRPr="004435FD" w:rsidRDefault="006C6BCF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It is not eating.</w:t>
      </w:r>
    </w:p>
    <w:p w14:paraId="21E93351" w14:textId="458F8303" w:rsidR="00A97D6F" w:rsidRDefault="00A97D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48395FE4" w14:textId="563A58F5" w:rsidR="00B1098A" w:rsidRDefault="00A97D6F" w:rsidP="00B1098A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 xml:space="preserve">1. </w:t>
      </w:r>
      <w:r w:rsidR="006C6BCF">
        <w:rPr>
          <w:rFonts w:ascii="Calibri" w:hAnsi="Calibri" w:cs="Calibri"/>
          <w:bCs/>
          <w:sz w:val="24"/>
        </w:rPr>
        <w:t>Are</w:t>
      </w:r>
    </w:p>
    <w:p w14:paraId="7C5C6AE0" w14:textId="34375D75" w:rsidR="006C6BCF" w:rsidRDefault="006C6BCF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 am not (I’m not)</w:t>
      </w:r>
    </w:p>
    <w:p w14:paraId="798845B8" w14:textId="7A53855A" w:rsidR="006C6BCF" w:rsidRDefault="006C6BCF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re</w:t>
      </w:r>
    </w:p>
    <w:p w14:paraId="712FD77C" w14:textId="3075684A" w:rsidR="006C6BCF" w:rsidRDefault="006C6BCF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I am not (I’m not)</w:t>
      </w:r>
    </w:p>
    <w:p w14:paraId="1AA58A02" w14:textId="2C5DFF91" w:rsidR="006C6BCF" w:rsidRDefault="006C6BCF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5. Is</w:t>
      </w:r>
    </w:p>
    <w:p w14:paraId="2D221BB8" w14:textId="3F1368F2" w:rsidR="006C6BCF" w:rsidRDefault="006C6BCF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she is not (she isn’t</w:t>
      </w:r>
      <w:r w:rsidR="00297484">
        <w:rPr>
          <w:rFonts w:ascii="Calibri" w:hAnsi="Calibri" w:cs="Calibri"/>
          <w:bCs/>
          <w:sz w:val="24"/>
        </w:rPr>
        <w:t xml:space="preserve"> / she’s not</w:t>
      </w:r>
      <w:r>
        <w:rPr>
          <w:rFonts w:ascii="Calibri" w:hAnsi="Calibri" w:cs="Calibri"/>
          <w:bCs/>
          <w:sz w:val="24"/>
        </w:rPr>
        <w:t>)</w:t>
      </w:r>
    </w:p>
    <w:p w14:paraId="1B8BA3A6" w14:textId="77777777" w:rsidR="007A7E8A" w:rsidRDefault="007A7E8A" w:rsidP="00385EE0">
      <w:pPr>
        <w:rPr>
          <w:rFonts w:ascii="Calibri" w:hAnsi="Calibri" w:cs="Calibri"/>
          <w:b/>
          <w:sz w:val="24"/>
        </w:rPr>
      </w:pPr>
    </w:p>
    <w:p w14:paraId="30832877" w14:textId="3428C7F4" w:rsidR="00FD62C3" w:rsidRPr="00FC1011" w:rsidRDefault="00FD62C3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4</w:t>
      </w:r>
    </w:p>
    <w:p w14:paraId="4ED1E5D6" w14:textId="6E0C9C97" w:rsidR="00385EE0" w:rsidRDefault="009850D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74E04CAE" w14:textId="2F8F1665" w:rsidR="009850DA" w:rsidRDefault="009850D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360D6C8E" w14:textId="3CC34EA7" w:rsidR="00513A56" w:rsidRDefault="009850DA" w:rsidP="00B1098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1. </w:t>
      </w:r>
      <w:r w:rsidR="0074490F">
        <w:rPr>
          <w:rFonts w:ascii="Calibri" w:hAnsi="Calibri" w:cs="Calibri"/>
          <w:bCs/>
          <w:sz w:val="24"/>
        </w:rPr>
        <w:t>What</w:t>
      </w:r>
    </w:p>
    <w:p w14:paraId="2BAD3A54" w14:textId="6A173725" w:rsidR="0074490F" w:rsidRDefault="0074490F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o</w:t>
      </w:r>
    </w:p>
    <w:p w14:paraId="17AB83E0" w14:textId="1FCB25CA" w:rsidR="0074490F" w:rsidRDefault="0074490F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o</w:t>
      </w:r>
    </w:p>
    <w:p w14:paraId="22AFB456" w14:textId="49A5FD7D" w:rsidR="0074490F" w:rsidRPr="00C8397F" w:rsidRDefault="0074490F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hat</w:t>
      </w:r>
    </w:p>
    <w:p w14:paraId="0B152B72" w14:textId="40E17D52" w:rsidR="009850DA" w:rsidRDefault="009850D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4D2C9B00" w14:textId="70FAE74F" w:rsidR="00513A56" w:rsidRDefault="009850DA" w:rsidP="00B1098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1. </w:t>
      </w:r>
      <w:r w:rsidR="0074490F">
        <w:rPr>
          <w:rFonts w:ascii="Calibri" w:hAnsi="Calibri" w:cs="Calibri"/>
          <w:bCs/>
          <w:sz w:val="24"/>
        </w:rPr>
        <w:t>are</w:t>
      </w:r>
    </w:p>
    <w:p w14:paraId="6488B0AB" w14:textId="1F7E4730" w:rsidR="0074490F" w:rsidRDefault="0074490F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s</w:t>
      </w:r>
    </w:p>
    <w:p w14:paraId="4A7DC232" w14:textId="3979A2D7" w:rsidR="0074490F" w:rsidRDefault="0074490F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re</w:t>
      </w:r>
    </w:p>
    <w:p w14:paraId="5EFE8891" w14:textId="65CA140A" w:rsidR="0074490F" w:rsidRPr="00C8397F" w:rsidRDefault="0074490F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is</w:t>
      </w:r>
    </w:p>
    <w:p w14:paraId="22B2D9BE" w14:textId="4258059F" w:rsidR="009850DA" w:rsidRDefault="009850DA">
      <w:pPr>
        <w:rPr>
          <w:rFonts w:ascii="Calibri" w:hAnsi="Calibri" w:cs="Calibri"/>
          <w:b/>
          <w:sz w:val="24"/>
        </w:rPr>
      </w:pPr>
    </w:p>
    <w:p w14:paraId="45DC760F" w14:textId="2A1D14CE" w:rsidR="009850DA" w:rsidRDefault="009850D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38B3FE53" w14:textId="363E3784" w:rsidR="009850DA" w:rsidRDefault="009850D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3AD664DD" w14:textId="3AE1E4F0" w:rsidR="00513A56" w:rsidRDefault="009850DA" w:rsidP="00B1098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1. </w:t>
      </w:r>
      <w:r w:rsidR="004575A6">
        <w:rPr>
          <w:rFonts w:ascii="Calibri" w:hAnsi="Calibri" w:cs="Calibri"/>
          <w:bCs/>
          <w:sz w:val="24"/>
        </w:rPr>
        <w:t>are; painting</w:t>
      </w:r>
    </w:p>
    <w:p w14:paraId="07189479" w14:textId="6979DCF3" w:rsidR="004575A6" w:rsidRDefault="004575A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s; jumping</w:t>
      </w:r>
    </w:p>
    <w:p w14:paraId="031E57FB" w14:textId="043BE487" w:rsidR="004575A6" w:rsidRDefault="004575A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s; reading</w:t>
      </w:r>
    </w:p>
    <w:p w14:paraId="08BAD302" w14:textId="5E016B1C" w:rsidR="004575A6" w:rsidRDefault="004575A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is; juggling</w:t>
      </w:r>
    </w:p>
    <w:p w14:paraId="5125DD2C" w14:textId="6D7F31AF" w:rsidR="009850DA" w:rsidRDefault="009850D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11C4AC16" w14:textId="6717101D" w:rsidR="00513A56" w:rsidRDefault="009850DA" w:rsidP="00B1098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1. </w:t>
      </w:r>
      <w:r w:rsidR="004575A6">
        <w:rPr>
          <w:rFonts w:ascii="Calibri" w:hAnsi="Calibri" w:cs="Calibri"/>
          <w:bCs/>
          <w:sz w:val="24"/>
        </w:rPr>
        <w:t>What are</w:t>
      </w:r>
    </w:p>
    <w:p w14:paraId="5B59ED66" w14:textId="0EAA9335" w:rsidR="004575A6" w:rsidRDefault="004575A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o is</w:t>
      </w:r>
    </w:p>
    <w:p w14:paraId="10FDB947" w14:textId="70B9A478" w:rsidR="003F5971" w:rsidRPr="00C8397F" w:rsidRDefault="003F597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lastRenderedPageBreak/>
        <w:t>3. What is he</w:t>
      </w:r>
    </w:p>
    <w:p w14:paraId="6BE4D2B6" w14:textId="62EA220B" w:rsidR="009850DA" w:rsidRDefault="00AE31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2A6AE35A" w14:textId="7514D7D7" w:rsidR="009D3EF2" w:rsidRDefault="00AE31EE" w:rsidP="00B1098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1. </w:t>
      </w:r>
      <w:r w:rsidR="00740463">
        <w:rPr>
          <w:rFonts w:ascii="Calibri" w:hAnsi="Calibri" w:cs="Calibri"/>
          <w:bCs/>
          <w:sz w:val="24"/>
        </w:rPr>
        <w:t>c; Who, I am</w:t>
      </w:r>
    </w:p>
    <w:p w14:paraId="3BA958C7" w14:textId="6303FCA6" w:rsidR="00740463" w:rsidRDefault="00740463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; What, He is</w:t>
      </w:r>
    </w:p>
    <w:p w14:paraId="2B006A43" w14:textId="77DA8F49" w:rsidR="00740463" w:rsidRDefault="00740463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; Who, She is</w:t>
      </w:r>
    </w:p>
    <w:p w14:paraId="16B7D3C4" w14:textId="2871D36F" w:rsidR="00740463" w:rsidRPr="00C8397F" w:rsidRDefault="00740463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b; What, They are</w:t>
      </w:r>
    </w:p>
    <w:p w14:paraId="624FB71F" w14:textId="56032480" w:rsidR="00AE31EE" w:rsidRDefault="00AE31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D. </w:t>
      </w:r>
    </w:p>
    <w:p w14:paraId="116B8158" w14:textId="66189880" w:rsidR="00AE31EE" w:rsidRDefault="00AE31EE" w:rsidP="0073377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1. </w:t>
      </w:r>
      <w:r w:rsidR="00740463">
        <w:rPr>
          <w:rFonts w:ascii="Calibri" w:hAnsi="Calibri" w:cs="Calibri"/>
          <w:bCs/>
          <w:sz w:val="24"/>
        </w:rPr>
        <w:t>Who is playing the guitar?</w:t>
      </w:r>
    </w:p>
    <w:p w14:paraId="589F5F0F" w14:textId="4ED5A51E" w:rsidR="00740463" w:rsidRDefault="0074046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="0064538D">
        <w:rPr>
          <w:rFonts w:ascii="Calibri" w:hAnsi="Calibri" w:cs="Calibri"/>
          <w:bCs/>
          <w:sz w:val="24"/>
        </w:rPr>
        <w:t>Who is meeting us at the park?</w:t>
      </w:r>
    </w:p>
    <w:p w14:paraId="22AAC183" w14:textId="2CF911C2" w:rsidR="00740463" w:rsidRDefault="0074046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o is crying?</w:t>
      </w:r>
    </w:p>
    <w:p w14:paraId="6A2B1411" w14:textId="752C3DBF" w:rsidR="00740463" w:rsidRDefault="0074046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 w:rsidR="0064538D">
        <w:rPr>
          <w:rFonts w:ascii="Calibri" w:hAnsi="Calibri" w:cs="Calibri"/>
          <w:bCs/>
          <w:sz w:val="24"/>
        </w:rPr>
        <w:t>Who is dancing with Jake?</w:t>
      </w:r>
    </w:p>
    <w:p w14:paraId="26F9C1A5" w14:textId="56869D5F" w:rsidR="00AE31EE" w:rsidRDefault="00AE31EE">
      <w:pPr>
        <w:rPr>
          <w:rFonts w:ascii="Calibri" w:hAnsi="Calibri" w:cs="Calibri"/>
          <w:b/>
          <w:sz w:val="24"/>
        </w:rPr>
      </w:pPr>
    </w:p>
    <w:p w14:paraId="05503BD4" w14:textId="7DA7C607" w:rsidR="00AE31EE" w:rsidRDefault="00AE31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2864F1C1" w14:textId="05F92AE5" w:rsidR="00AE31EE" w:rsidRDefault="00AE31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3084A7DB" w14:textId="77777777" w:rsidR="00AF4657" w:rsidRDefault="00AE31EE" w:rsidP="00B1098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1.</w:t>
      </w:r>
      <w:r w:rsidR="00740463">
        <w:rPr>
          <w:rFonts w:ascii="Calibri" w:hAnsi="Calibri" w:cs="Calibri"/>
          <w:bCs/>
          <w:sz w:val="24"/>
        </w:rPr>
        <w:t xml:space="preserve"> </w:t>
      </w:r>
      <w:r w:rsidR="00AF4657">
        <w:rPr>
          <w:rFonts w:ascii="Calibri" w:hAnsi="Calibri" w:cs="Calibri"/>
          <w:bCs/>
          <w:sz w:val="24"/>
        </w:rPr>
        <w:t>What is he watching?</w:t>
      </w:r>
    </w:p>
    <w:p w14:paraId="40C627A9" w14:textId="77777777" w:rsidR="00AF4657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at is she eating?</w:t>
      </w:r>
    </w:p>
    <w:p w14:paraId="04F4F6AD" w14:textId="77777777" w:rsidR="00AF4657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at are they wearing?</w:t>
      </w:r>
    </w:p>
    <w:p w14:paraId="2C582D42" w14:textId="77777777" w:rsidR="00AF4657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hat are you playing?</w:t>
      </w:r>
    </w:p>
    <w:p w14:paraId="5C6FBE27" w14:textId="77777777" w:rsidR="00AF4657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What is he making?</w:t>
      </w:r>
    </w:p>
    <w:p w14:paraId="6A5574E9" w14:textId="5A657B60" w:rsidR="00C71D4C" w:rsidRPr="00C8397F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What is it carrying?</w:t>
      </w:r>
      <w:r w:rsidR="00AE31EE" w:rsidRPr="00C8397F">
        <w:rPr>
          <w:rFonts w:ascii="Calibri" w:hAnsi="Calibri" w:cs="Calibri"/>
          <w:bCs/>
          <w:sz w:val="24"/>
        </w:rPr>
        <w:t xml:space="preserve"> </w:t>
      </w:r>
    </w:p>
    <w:p w14:paraId="18456954" w14:textId="48845D7F" w:rsidR="00AE31EE" w:rsidRDefault="00AE31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00886012" w14:textId="7D52CC41" w:rsidR="00C71D4C" w:rsidRDefault="00AE31EE" w:rsidP="00B1098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1. </w:t>
      </w:r>
      <w:r w:rsidR="00AF4657">
        <w:rPr>
          <w:rFonts w:ascii="Calibri" w:hAnsi="Calibri" w:cs="Calibri"/>
          <w:bCs/>
          <w:sz w:val="24"/>
        </w:rPr>
        <w:t>What</w:t>
      </w:r>
    </w:p>
    <w:p w14:paraId="6C72DC49" w14:textId="2DE999FE" w:rsidR="00AF4657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m</w:t>
      </w:r>
    </w:p>
    <w:p w14:paraId="75C581CF" w14:textId="39CEFEB2" w:rsidR="00AF4657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at</w:t>
      </w:r>
    </w:p>
    <w:p w14:paraId="550DB8CC" w14:textId="6D85CFA7" w:rsidR="00AF4657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They’re </w:t>
      </w:r>
    </w:p>
    <w:p w14:paraId="1F3801EC" w14:textId="568126AD" w:rsidR="00AF4657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5. Who</w:t>
      </w:r>
    </w:p>
    <w:p w14:paraId="33B59763" w14:textId="0FBB72DE" w:rsidR="00AF4657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is</w:t>
      </w:r>
    </w:p>
    <w:p w14:paraId="4D1E4EBE" w14:textId="77777777" w:rsidR="007A7E8A" w:rsidRDefault="007A7E8A">
      <w:pPr>
        <w:rPr>
          <w:rFonts w:ascii="Calibri" w:hAnsi="Calibri" w:cs="Calibri"/>
          <w:b/>
          <w:sz w:val="24"/>
        </w:rPr>
      </w:pPr>
    </w:p>
    <w:p w14:paraId="620826CD" w14:textId="63D06778" w:rsidR="00FB0BEE" w:rsidRDefault="00FB0B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5</w:t>
      </w:r>
    </w:p>
    <w:p w14:paraId="46B602C0" w14:textId="313BD516" w:rsidR="00FB0BEE" w:rsidRDefault="00FB0B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5F6A772B" w14:textId="4A9FC127" w:rsidR="00FB0BEE" w:rsidRDefault="00FB0B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1FE83BA4" w14:textId="510C97C1" w:rsidR="00B1098A" w:rsidRDefault="000104D3" w:rsidP="00B1098A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 xml:space="preserve">1. </w:t>
      </w:r>
      <w:r w:rsidR="00CA6B83">
        <w:rPr>
          <w:rFonts w:ascii="Calibri" w:hAnsi="Calibri" w:cs="Calibri"/>
          <w:bCs/>
          <w:sz w:val="24"/>
        </w:rPr>
        <w:t>is filming</w:t>
      </w:r>
    </w:p>
    <w:p w14:paraId="6B26AC0A" w14:textId="57F0C5E8" w:rsidR="00CA6B83" w:rsidRDefault="00CA6B83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do</w:t>
      </w:r>
    </w:p>
    <w:p w14:paraId="4AE542D3" w14:textId="15D289C5" w:rsidR="00CA6B83" w:rsidRDefault="00CA6B83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s taking</w:t>
      </w:r>
    </w:p>
    <w:p w14:paraId="48FBFD38" w14:textId="0DB3F192" w:rsidR="00CA6B83" w:rsidRDefault="00CA6B83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alk</w:t>
      </w:r>
    </w:p>
    <w:p w14:paraId="4B472A52" w14:textId="2BD38E09" w:rsidR="00CA6B83" w:rsidRDefault="00CA6B83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is playing</w:t>
      </w:r>
    </w:p>
    <w:p w14:paraId="79F1D8E5" w14:textId="2C175FC9" w:rsidR="00096356" w:rsidRDefault="00CA6B83" w:rsidP="0073377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Cs/>
          <w:sz w:val="24"/>
        </w:rPr>
        <w:t>6. are taking</w:t>
      </w:r>
    </w:p>
    <w:p w14:paraId="520C6E95" w14:textId="3B1DE591" w:rsidR="000104D3" w:rsidRDefault="000104D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3CB4CCD5" w14:textId="133678EB" w:rsidR="00096356" w:rsidRDefault="000104D3" w:rsidP="00B1098A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 xml:space="preserve">1. </w:t>
      </w:r>
      <w:r w:rsidR="00CA6B83">
        <w:rPr>
          <w:rFonts w:ascii="Calibri" w:hAnsi="Calibri" w:cs="Calibri"/>
          <w:bCs/>
          <w:sz w:val="24"/>
        </w:rPr>
        <w:t>skateboards, rollerblading</w:t>
      </w:r>
    </w:p>
    <w:p w14:paraId="2BC99A00" w14:textId="1CA813D5" w:rsidR="00CA6B83" w:rsidRPr="0008245E" w:rsidRDefault="00CA6B83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fish, camping</w:t>
      </w:r>
    </w:p>
    <w:p w14:paraId="56B04E62" w14:textId="44BBF745" w:rsidR="000104D3" w:rsidRDefault="000104D3">
      <w:pPr>
        <w:rPr>
          <w:rFonts w:ascii="Calibri" w:hAnsi="Calibri" w:cs="Calibri"/>
          <w:b/>
          <w:sz w:val="24"/>
        </w:rPr>
      </w:pPr>
    </w:p>
    <w:p w14:paraId="7A09DA98" w14:textId="15CE591C" w:rsidR="000104D3" w:rsidRDefault="000104D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283D4630" w14:textId="516B8932" w:rsidR="000104D3" w:rsidRDefault="000104D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441206F6" w14:textId="72DAC05C" w:rsidR="00096356" w:rsidRDefault="000104D3" w:rsidP="00B1098A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1</w:t>
      </w:r>
      <w:r w:rsidR="00B47721">
        <w:rPr>
          <w:rFonts w:ascii="Calibri" w:hAnsi="Calibri" w:cs="Calibri"/>
          <w:bCs/>
          <w:sz w:val="24"/>
        </w:rPr>
        <w:t>. b; present simple</w:t>
      </w:r>
    </w:p>
    <w:p w14:paraId="0744A7D8" w14:textId="76EF203B" w:rsidR="00B47721" w:rsidRDefault="00B4772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; present continuous</w:t>
      </w:r>
    </w:p>
    <w:p w14:paraId="4EB46FFE" w14:textId="5CD4956C" w:rsidR="00B47721" w:rsidRDefault="00B4772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; present simple</w:t>
      </w:r>
    </w:p>
    <w:p w14:paraId="627532B0" w14:textId="527C18A0" w:rsidR="00B47721" w:rsidRPr="00096356" w:rsidRDefault="00B4772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; present continuous</w:t>
      </w:r>
    </w:p>
    <w:p w14:paraId="28E8C65D" w14:textId="748DB6B3" w:rsidR="000104D3" w:rsidRDefault="000104D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19B13157" w14:textId="2E95F661" w:rsidR="00096356" w:rsidRDefault="000104D3" w:rsidP="00B1098A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1</w:t>
      </w:r>
      <w:r w:rsidR="00B47721">
        <w:rPr>
          <w:rFonts w:ascii="Calibri" w:hAnsi="Calibri" w:cs="Calibri"/>
          <w:bCs/>
          <w:sz w:val="24"/>
        </w:rPr>
        <w:t>. planting</w:t>
      </w:r>
    </w:p>
    <w:p w14:paraId="4A19B730" w14:textId="6CDF933A" w:rsidR="00B47721" w:rsidRDefault="00B4772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eating</w:t>
      </w:r>
    </w:p>
    <w:p w14:paraId="5820095C" w14:textId="7CCF6B2B" w:rsidR="00B47721" w:rsidRDefault="00B4772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 xml:space="preserve">3. </w:t>
      </w:r>
      <w:r w:rsidR="000D2668">
        <w:rPr>
          <w:rFonts w:ascii="Calibri" w:hAnsi="Calibri" w:cs="Calibri"/>
          <w:bCs/>
          <w:sz w:val="24"/>
        </w:rPr>
        <w:t>taking</w:t>
      </w:r>
    </w:p>
    <w:p w14:paraId="3C4F4656" w14:textId="4A9C7725" w:rsidR="000D2668" w:rsidRPr="0008245E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moving</w:t>
      </w:r>
    </w:p>
    <w:p w14:paraId="3494D2E7" w14:textId="7D083BF2" w:rsidR="000104D3" w:rsidRDefault="000104D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39FA809E" w14:textId="10081E58" w:rsidR="00096356" w:rsidRDefault="000104D3" w:rsidP="00B1098A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 xml:space="preserve">1. </w:t>
      </w:r>
      <w:r w:rsidR="000D2668">
        <w:rPr>
          <w:rFonts w:ascii="Calibri" w:hAnsi="Calibri" w:cs="Calibri"/>
          <w:bCs/>
          <w:sz w:val="24"/>
        </w:rPr>
        <w:t>b</w:t>
      </w:r>
    </w:p>
    <w:p w14:paraId="2280DCA1" w14:textId="26451398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430D7BEB" w14:textId="4792E1E2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</w:t>
      </w:r>
    </w:p>
    <w:p w14:paraId="68F082A6" w14:textId="774AB2FA" w:rsidR="000D2668" w:rsidRPr="00096356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b</w:t>
      </w:r>
    </w:p>
    <w:p w14:paraId="4CF3C22D" w14:textId="534A5944" w:rsidR="0008245E" w:rsidRDefault="0008245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D. </w:t>
      </w:r>
    </w:p>
    <w:p w14:paraId="15EB66CD" w14:textId="0C50D5C8" w:rsidR="00096356" w:rsidRDefault="0008245E" w:rsidP="00B1098A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 xml:space="preserve">1. </w:t>
      </w:r>
      <w:r w:rsidR="000D2668">
        <w:rPr>
          <w:rFonts w:ascii="Calibri" w:hAnsi="Calibri" w:cs="Calibri"/>
          <w:bCs/>
          <w:sz w:val="24"/>
        </w:rPr>
        <w:t xml:space="preserve">We are </w:t>
      </w:r>
      <w:r w:rsidR="00207DB0">
        <w:rPr>
          <w:rFonts w:ascii="Calibri" w:hAnsi="Calibri" w:cs="Calibri"/>
          <w:bCs/>
          <w:sz w:val="24"/>
        </w:rPr>
        <w:t xml:space="preserve">/ We’re </w:t>
      </w:r>
      <w:r w:rsidR="000D2668">
        <w:rPr>
          <w:rFonts w:ascii="Calibri" w:hAnsi="Calibri" w:cs="Calibri"/>
          <w:bCs/>
          <w:sz w:val="24"/>
        </w:rPr>
        <w:t>playing guitar.</w:t>
      </w:r>
    </w:p>
    <w:p w14:paraId="78992EEE" w14:textId="03930A66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he walks to school at 8:00 a.m.</w:t>
      </w:r>
    </w:p>
    <w:p w14:paraId="3B029A56" w14:textId="3F85A95F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y skate twice a week.</w:t>
      </w:r>
    </w:p>
    <w:p w14:paraId="05BF72E3" w14:textId="69308EFE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I am </w:t>
      </w:r>
      <w:r w:rsidR="00207DB0">
        <w:rPr>
          <w:rFonts w:ascii="Calibri" w:hAnsi="Calibri" w:cs="Calibri"/>
          <w:bCs/>
          <w:sz w:val="24"/>
        </w:rPr>
        <w:t xml:space="preserve">/ I’m </w:t>
      </w:r>
      <w:r>
        <w:rPr>
          <w:rFonts w:ascii="Calibri" w:hAnsi="Calibri" w:cs="Calibri"/>
          <w:bCs/>
          <w:sz w:val="24"/>
        </w:rPr>
        <w:t>brushing the cat.</w:t>
      </w:r>
    </w:p>
    <w:p w14:paraId="7B0BD93C" w14:textId="167DDFD5" w:rsidR="0008245E" w:rsidRPr="0008245E" w:rsidRDefault="0008245E">
      <w:pPr>
        <w:rPr>
          <w:rFonts w:ascii="Calibri" w:hAnsi="Calibri" w:cs="Calibri"/>
          <w:bCs/>
          <w:sz w:val="24"/>
        </w:rPr>
      </w:pPr>
    </w:p>
    <w:p w14:paraId="0B4E31AD" w14:textId="5F1BF002" w:rsidR="0008245E" w:rsidRDefault="0008245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4DD35DE8" w14:textId="4FB7BC3F" w:rsidR="0008245E" w:rsidRDefault="0008245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56BDA1F7" w14:textId="779AC5EB" w:rsidR="0073377A" w:rsidRDefault="0008245E" w:rsidP="00B1098A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1.</w:t>
      </w:r>
      <w:r w:rsidR="00096356">
        <w:rPr>
          <w:rFonts w:ascii="Calibri" w:hAnsi="Calibri" w:cs="Calibri"/>
          <w:bCs/>
          <w:sz w:val="24"/>
        </w:rPr>
        <w:t xml:space="preserve"> </w:t>
      </w:r>
      <w:r w:rsidR="000D2668">
        <w:rPr>
          <w:rFonts w:ascii="Calibri" w:hAnsi="Calibri" w:cs="Calibri"/>
          <w:bCs/>
          <w:sz w:val="24"/>
        </w:rPr>
        <w:t xml:space="preserve">She is </w:t>
      </w:r>
      <w:r w:rsidR="0019361F">
        <w:rPr>
          <w:rFonts w:ascii="Calibri" w:hAnsi="Calibri" w:cs="Calibri"/>
          <w:bCs/>
          <w:sz w:val="24"/>
        </w:rPr>
        <w:t xml:space="preserve">/ She’s </w:t>
      </w:r>
      <w:r w:rsidR="000D2668">
        <w:rPr>
          <w:rFonts w:ascii="Calibri" w:hAnsi="Calibri" w:cs="Calibri"/>
          <w:bCs/>
          <w:sz w:val="24"/>
        </w:rPr>
        <w:t>screaming.</w:t>
      </w:r>
    </w:p>
    <w:p w14:paraId="3264E0A7" w14:textId="4375AFEE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I am </w:t>
      </w:r>
      <w:r w:rsidR="0019361F">
        <w:rPr>
          <w:rFonts w:ascii="Calibri" w:hAnsi="Calibri" w:cs="Calibri"/>
          <w:bCs/>
          <w:sz w:val="24"/>
        </w:rPr>
        <w:t xml:space="preserve">/ I’m </w:t>
      </w:r>
      <w:r>
        <w:rPr>
          <w:rFonts w:ascii="Calibri" w:hAnsi="Calibri" w:cs="Calibri"/>
          <w:bCs/>
          <w:sz w:val="24"/>
        </w:rPr>
        <w:t>collecting rocks.</w:t>
      </w:r>
    </w:p>
    <w:p w14:paraId="38D81421" w14:textId="39F3B112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Mom is </w:t>
      </w:r>
      <w:r w:rsidR="0019361F">
        <w:rPr>
          <w:rFonts w:ascii="Calibri" w:hAnsi="Calibri" w:cs="Calibri"/>
          <w:bCs/>
          <w:sz w:val="24"/>
        </w:rPr>
        <w:t xml:space="preserve">/ Mom’s </w:t>
      </w:r>
      <w:r>
        <w:rPr>
          <w:rFonts w:ascii="Calibri" w:hAnsi="Calibri" w:cs="Calibri"/>
          <w:bCs/>
          <w:sz w:val="24"/>
        </w:rPr>
        <w:t>reading the newspaper.</w:t>
      </w:r>
    </w:p>
    <w:p w14:paraId="104A732C" w14:textId="46052CC0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We are </w:t>
      </w:r>
      <w:r w:rsidR="0019361F">
        <w:rPr>
          <w:rFonts w:ascii="Calibri" w:hAnsi="Calibri" w:cs="Calibri"/>
          <w:bCs/>
          <w:sz w:val="24"/>
        </w:rPr>
        <w:t xml:space="preserve">/ We’re </w:t>
      </w:r>
      <w:r>
        <w:rPr>
          <w:rFonts w:ascii="Calibri" w:hAnsi="Calibri" w:cs="Calibri"/>
          <w:bCs/>
          <w:sz w:val="24"/>
        </w:rPr>
        <w:t>folding the laundry.</w:t>
      </w:r>
    </w:p>
    <w:p w14:paraId="4312A0B3" w14:textId="693F07A8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Dad is </w:t>
      </w:r>
      <w:r w:rsidR="00E527A1">
        <w:rPr>
          <w:rFonts w:ascii="Calibri" w:hAnsi="Calibri" w:cs="Calibri"/>
          <w:bCs/>
          <w:sz w:val="24"/>
        </w:rPr>
        <w:t xml:space="preserve">/ Dad’s </w:t>
      </w:r>
      <w:r>
        <w:rPr>
          <w:rFonts w:ascii="Calibri" w:hAnsi="Calibri" w:cs="Calibri"/>
          <w:bCs/>
          <w:sz w:val="24"/>
        </w:rPr>
        <w:t>exercising.</w:t>
      </w:r>
    </w:p>
    <w:p w14:paraId="6A8A0177" w14:textId="07FAD2AD" w:rsidR="000D2668" w:rsidRPr="0008245E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6. I am </w:t>
      </w:r>
      <w:r w:rsidR="00E527A1">
        <w:rPr>
          <w:rFonts w:ascii="Calibri" w:hAnsi="Calibri" w:cs="Calibri"/>
          <w:bCs/>
          <w:sz w:val="24"/>
        </w:rPr>
        <w:t xml:space="preserve">/ I’m </w:t>
      </w:r>
      <w:r>
        <w:rPr>
          <w:rFonts w:ascii="Calibri" w:hAnsi="Calibri" w:cs="Calibri"/>
          <w:bCs/>
          <w:sz w:val="24"/>
        </w:rPr>
        <w:t>making a card.</w:t>
      </w:r>
    </w:p>
    <w:p w14:paraId="58BEEBBE" w14:textId="0A608E57" w:rsidR="0008245E" w:rsidRDefault="0008245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30464E49" w14:textId="2C8A8345" w:rsidR="00B1098A" w:rsidRDefault="0008245E" w:rsidP="00B1098A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1.</w:t>
      </w:r>
      <w:r w:rsidR="00096356">
        <w:rPr>
          <w:rFonts w:ascii="Calibri" w:hAnsi="Calibri" w:cs="Calibri"/>
          <w:bCs/>
          <w:sz w:val="24"/>
        </w:rPr>
        <w:t xml:space="preserve"> </w:t>
      </w:r>
      <w:r w:rsidR="000D2668">
        <w:rPr>
          <w:rFonts w:ascii="Calibri" w:hAnsi="Calibri" w:cs="Calibri"/>
          <w:bCs/>
          <w:sz w:val="24"/>
        </w:rPr>
        <w:t>going</w:t>
      </w:r>
    </w:p>
    <w:p w14:paraId="58DAAECE" w14:textId="32C3C817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oming</w:t>
      </w:r>
    </w:p>
    <w:p w14:paraId="1BDFF386" w14:textId="26AFBFCC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riding</w:t>
      </w:r>
    </w:p>
    <w:p w14:paraId="3F5DB686" w14:textId="744BD8C7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4. get up</w:t>
      </w:r>
    </w:p>
    <w:p w14:paraId="1CC84939" w14:textId="15FA7F71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eat</w:t>
      </w:r>
    </w:p>
    <w:p w14:paraId="45F7DD94" w14:textId="78926FC7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swim</w:t>
      </w:r>
    </w:p>
    <w:p w14:paraId="24D71696" w14:textId="0936294B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sing</w:t>
      </w:r>
    </w:p>
    <w:p w14:paraId="7DDAD32C" w14:textId="67E26A29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build</w:t>
      </w:r>
    </w:p>
    <w:p w14:paraId="128E5E03" w14:textId="015E7C01" w:rsidR="00FB21E2" w:rsidRPr="00FB21E2" w:rsidRDefault="00FB21E2">
      <w:pPr>
        <w:rPr>
          <w:rFonts w:ascii="Calibri" w:hAnsi="Calibri" w:cs="Calibri"/>
          <w:bCs/>
          <w:sz w:val="24"/>
        </w:rPr>
      </w:pPr>
    </w:p>
    <w:p w14:paraId="6FC70C0C" w14:textId="4CC0F397" w:rsidR="00FB21E2" w:rsidRDefault="00FB21E2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Review Test</w:t>
      </w:r>
      <w:r w:rsidR="000F44B2">
        <w:rPr>
          <w:rFonts w:ascii="Calibri" w:hAnsi="Calibri" w:cs="Calibri"/>
          <w:b/>
          <w:sz w:val="24"/>
        </w:rPr>
        <w:t xml:space="preserve"> 1</w:t>
      </w:r>
      <w:r>
        <w:rPr>
          <w:rFonts w:ascii="Calibri" w:hAnsi="Calibri" w:cs="Calibri"/>
          <w:b/>
          <w:sz w:val="24"/>
        </w:rPr>
        <w:t>: Units 1</w:t>
      </w:r>
      <w:r w:rsidR="00032255">
        <w:rPr>
          <w:rFonts w:ascii="Calibri" w:hAnsi="Calibri" w:cs="Calibri"/>
          <w:b/>
          <w:sz w:val="24"/>
        </w:rPr>
        <w:t>–</w:t>
      </w:r>
      <w:r>
        <w:rPr>
          <w:rFonts w:ascii="Calibri" w:hAnsi="Calibri" w:cs="Calibri"/>
          <w:b/>
          <w:sz w:val="24"/>
        </w:rPr>
        <w:t>5</w:t>
      </w:r>
    </w:p>
    <w:p w14:paraId="2901737C" w14:textId="42E847DB" w:rsidR="00FB21E2" w:rsidRDefault="00FB21E2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11035C0F" w14:textId="58B10CEB" w:rsidR="000F44B2" w:rsidRDefault="00FB21E2" w:rsidP="00B1098A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>1</w:t>
      </w:r>
      <w:r w:rsidR="00A85346">
        <w:rPr>
          <w:rFonts w:ascii="Calibri" w:hAnsi="Calibri" w:cs="Calibri"/>
          <w:bCs/>
          <w:sz w:val="24"/>
        </w:rPr>
        <w:t>. can ride</w:t>
      </w:r>
    </w:p>
    <w:p w14:paraId="1B496E90" w14:textId="4A83822A" w:rsidR="00A85346" w:rsidRDefault="00A8534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at</w:t>
      </w:r>
    </w:p>
    <w:p w14:paraId="32255F2C" w14:textId="5B5318E6" w:rsidR="00A85346" w:rsidRDefault="00A8534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rush my teeth</w:t>
      </w:r>
    </w:p>
    <w:p w14:paraId="1DEF2498" w14:textId="6D0110DC" w:rsidR="00A85346" w:rsidRPr="007747A4" w:rsidRDefault="00A8534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isn’t</w:t>
      </w:r>
    </w:p>
    <w:p w14:paraId="0213B854" w14:textId="3C8C0D8D" w:rsidR="00FB21E2" w:rsidRDefault="00FB21E2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7D1EEF22" w14:textId="3DF5E9DF" w:rsidR="000F44B2" w:rsidRDefault="00FB21E2" w:rsidP="00B1098A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 xml:space="preserve">1. </w:t>
      </w:r>
      <w:r w:rsidR="00A85346">
        <w:rPr>
          <w:rFonts w:ascii="Calibri" w:hAnsi="Calibri" w:cs="Calibri"/>
          <w:bCs/>
          <w:sz w:val="24"/>
        </w:rPr>
        <w:t>Can they play volleyball?</w:t>
      </w:r>
    </w:p>
    <w:p w14:paraId="1E19D805" w14:textId="5D6DFE1C" w:rsidR="00A85346" w:rsidRDefault="00A8534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’m not skydiving.</w:t>
      </w:r>
    </w:p>
    <w:p w14:paraId="5FBA6651" w14:textId="6EF4ED98" w:rsidR="00A85346" w:rsidRDefault="00A8534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 baby can’t walk.</w:t>
      </w:r>
    </w:p>
    <w:p w14:paraId="454BDE79" w14:textId="365AC11F" w:rsidR="00A85346" w:rsidRPr="007747A4" w:rsidRDefault="00A8534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Is she eating chocolate?</w:t>
      </w:r>
    </w:p>
    <w:p w14:paraId="1FC4065A" w14:textId="51000174" w:rsidR="00FB21E2" w:rsidRDefault="00FB21E2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7DA109A5" w14:textId="2192E1D4" w:rsidR="007747A4" w:rsidRDefault="00FB21E2" w:rsidP="00B1098A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 xml:space="preserve">1. </w:t>
      </w:r>
      <w:r w:rsidR="00A85346">
        <w:rPr>
          <w:rFonts w:ascii="Calibri" w:hAnsi="Calibri" w:cs="Calibri"/>
          <w:bCs/>
          <w:sz w:val="24"/>
        </w:rPr>
        <w:t>I am walking to school.</w:t>
      </w:r>
    </w:p>
    <w:p w14:paraId="1AEE4ED2" w14:textId="69DAAD78" w:rsidR="00A85346" w:rsidRDefault="00A8534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 bears catch fish.</w:t>
      </w:r>
    </w:p>
    <w:p w14:paraId="053DD4F3" w14:textId="3603BD2D" w:rsidR="00A85346" w:rsidRDefault="00A8534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Jean is cooking dinner.</w:t>
      </w:r>
    </w:p>
    <w:p w14:paraId="487D3F50" w14:textId="49E46C1A" w:rsidR="00A85346" w:rsidRDefault="00A8534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You drive the bus.</w:t>
      </w:r>
    </w:p>
    <w:p w14:paraId="71AAEF5D" w14:textId="65F01055" w:rsidR="007747A4" w:rsidRDefault="007747A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49EF91CB" w14:textId="1804E794" w:rsidR="000F44B2" w:rsidRDefault="007747A4" w:rsidP="00B1098A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 xml:space="preserve">1. </w:t>
      </w:r>
      <w:r w:rsidR="00D46F71">
        <w:rPr>
          <w:rFonts w:ascii="Calibri" w:hAnsi="Calibri" w:cs="Calibri"/>
          <w:bCs/>
          <w:sz w:val="24"/>
        </w:rPr>
        <w:t>Can</w:t>
      </w:r>
    </w:p>
    <w:p w14:paraId="0F34DD41" w14:textId="3589BD5D" w:rsidR="00D46F71" w:rsidRDefault="00D46F7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m</w:t>
      </w:r>
    </w:p>
    <w:p w14:paraId="0032660A" w14:textId="543BFCBB" w:rsidR="00D46F71" w:rsidRDefault="00D46F7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3. can</w:t>
      </w:r>
    </w:p>
    <w:p w14:paraId="1C5B6961" w14:textId="538921C2" w:rsidR="00D46F71" w:rsidRDefault="00D46F7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play</w:t>
      </w:r>
    </w:p>
    <w:p w14:paraId="4EE0E38C" w14:textId="5B32D556" w:rsidR="00D46F71" w:rsidRDefault="00D46F7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go</w:t>
      </w:r>
    </w:p>
    <w:p w14:paraId="482F2CEB" w14:textId="52B795AA" w:rsidR="00D46F71" w:rsidRDefault="00D46F7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snowboard</w:t>
      </w:r>
    </w:p>
    <w:p w14:paraId="67F57CFD" w14:textId="266C1979" w:rsidR="00D46F71" w:rsidRDefault="00D46F7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What</w:t>
      </w:r>
    </w:p>
    <w:p w14:paraId="1C1A046F" w14:textId="64280DD4" w:rsidR="00D46F71" w:rsidRDefault="00D46F7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8. Can </w:t>
      </w:r>
    </w:p>
    <w:p w14:paraId="6272013B" w14:textId="030711C6" w:rsidR="000F44B2" w:rsidRPr="007747A4" w:rsidRDefault="000F44B2" w:rsidP="0073377A">
      <w:pPr>
        <w:rPr>
          <w:rFonts w:ascii="Calibri" w:hAnsi="Calibri" w:cs="Calibri"/>
          <w:bCs/>
          <w:sz w:val="24"/>
        </w:rPr>
      </w:pPr>
    </w:p>
    <w:p w14:paraId="6165F6FD" w14:textId="1EBFBB4C" w:rsidR="00FB21E2" w:rsidRDefault="00FB21E2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6</w:t>
      </w:r>
    </w:p>
    <w:p w14:paraId="10634D02" w14:textId="027B40B1" w:rsidR="00B173D4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4D6D7B80" w14:textId="62C6C185" w:rsidR="007121FB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52821B8D" w14:textId="26301014" w:rsidR="005E0383" w:rsidRDefault="007121FB" w:rsidP="00B1098A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1. </w:t>
      </w:r>
      <w:r w:rsidR="00FB1405">
        <w:rPr>
          <w:rFonts w:ascii="Calibri" w:hAnsi="Calibri" w:cs="Calibri"/>
          <w:bCs/>
          <w:sz w:val="24"/>
        </w:rPr>
        <w:t>He’s tall.</w:t>
      </w:r>
    </w:p>
    <w:p w14:paraId="1CE59A0C" w14:textId="508289FF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he’s young.</w:t>
      </w:r>
    </w:p>
    <w:p w14:paraId="3AF4DD0B" w14:textId="2569BD57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y’re happy.</w:t>
      </w:r>
    </w:p>
    <w:p w14:paraId="085FBE9E" w14:textId="42B611AF" w:rsidR="005E0383" w:rsidRDefault="00FB1405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I’m hungry.</w:t>
      </w:r>
    </w:p>
    <w:p w14:paraId="5DD14BA7" w14:textId="4FF9B0C9" w:rsidR="00FB1405" w:rsidRDefault="00FB1405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y’re red</w:t>
      </w:r>
      <w:r w:rsidR="00436A61">
        <w:rPr>
          <w:rFonts w:ascii="Calibri" w:hAnsi="Calibri" w:cs="Calibri"/>
          <w:bCs/>
          <w:sz w:val="24"/>
        </w:rPr>
        <w:t>.</w:t>
      </w:r>
    </w:p>
    <w:p w14:paraId="72EAE9D2" w14:textId="59CE4CC9" w:rsidR="00FB1405" w:rsidRPr="00EA6BEA" w:rsidRDefault="00FB1405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It’s small.</w:t>
      </w:r>
    </w:p>
    <w:p w14:paraId="304983F1" w14:textId="63830824" w:rsidR="007121FB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73EEBD5D" w14:textId="43AEDDCD" w:rsidR="005E0383" w:rsidRDefault="007121FB" w:rsidP="00FB1405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1. </w:t>
      </w:r>
      <w:r w:rsidR="00FB1405">
        <w:rPr>
          <w:rFonts w:ascii="Calibri" w:hAnsi="Calibri" w:cs="Calibri"/>
          <w:bCs/>
          <w:sz w:val="24"/>
        </w:rPr>
        <w:t>pretty girl</w:t>
      </w:r>
    </w:p>
    <w:p w14:paraId="267FD339" w14:textId="1AD8D723" w:rsidR="00FB1405" w:rsidRDefault="00FB1405" w:rsidP="00FB140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ird, black</w:t>
      </w:r>
    </w:p>
    <w:p w14:paraId="2E965FB0" w14:textId="300E2219" w:rsidR="00693FF0" w:rsidRDefault="00693FF0" w:rsidP="00FB140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. cat, cute</w:t>
      </w:r>
    </w:p>
    <w:p w14:paraId="293EF7DE" w14:textId="77777777" w:rsidR="0072351F" w:rsidRDefault="0072351F" w:rsidP="00FB1405">
      <w:pPr>
        <w:rPr>
          <w:rFonts w:ascii="Calibri" w:hAnsi="Calibri" w:cs="Calibri"/>
          <w:bCs/>
          <w:sz w:val="24"/>
        </w:rPr>
      </w:pPr>
    </w:p>
    <w:p w14:paraId="7C0C7DB5" w14:textId="6DAB4F2F" w:rsidR="007121FB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6009AA0B" w14:textId="6F543E21" w:rsidR="007121FB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655DD228" w14:textId="2EDCDE56" w:rsidR="00B1098A" w:rsidRDefault="007121FB" w:rsidP="00B1098A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1. </w:t>
      </w:r>
      <w:r w:rsidR="00FB1405">
        <w:rPr>
          <w:rFonts w:ascii="Calibri" w:hAnsi="Calibri" w:cs="Calibri"/>
          <w:bCs/>
          <w:sz w:val="24"/>
        </w:rPr>
        <w:t>a</w:t>
      </w:r>
    </w:p>
    <w:p w14:paraId="6A4A51D8" w14:textId="0668BEB6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</w:t>
      </w:r>
    </w:p>
    <w:p w14:paraId="7B68F58D" w14:textId="250D2F43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3. b</w:t>
      </w:r>
    </w:p>
    <w:p w14:paraId="2D22ABDA" w14:textId="5B87DD8D" w:rsidR="005E0383" w:rsidRPr="00EA6BEA" w:rsidRDefault="00FB1405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2A36265E" w14:textId="2EA8DB7F" w:rsidR="007121FB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46B20BD3" w14:textId="2FB47F9B" w:rsidR="005E0383" w:rsidRDefault="007121FB" w:rsidP="00B1098A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1. </w:t>
      </w:r>
      <w:r w:rsidR="00FB1405">
        <w:rPr>
          <w:rFonts w:ascii="Calibri" w:hAnsi="Calibri" w:cs="Calibri"/>
          <w:bCs/>
          <w:sz w:val="24"/>
        </w:rPr>
        <w:t>green</w:t>
      </w:r>
    </w:p>
    <w:p w14:paraId="3A9024A4" w14:textId="7F5788CD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mart</w:t>
      </w:r>
    </w:p>
    <w:p w14:paraId="5C281AE7" w14:textId="3942BBD4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ig</w:t>
      </w:r>
    </w:p>
    <w:p w14:paraId="502C84A3" w14:textId="13415A06" w:rsidR="00FB1405" w:rsidRPr="00EA6BEA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scary</w:t>
      </w:r>
    </w:p>
    <w:p w14:paraId="70C71DB8" w14:textId="7B9CA442" w:rsidR="007261FF" w:rsidRDefault="007261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168B091D" w14:textId="0EC035B6" w:rsidR="005E0383" w:rsidRDefault="007261FF" w:rsidP="00B1098A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1</w:t>
      </w:r>
      <w:r w:rsidR="00FB1405">
        <w:rPr>
          <w:rFonts w:ascii="Calibri" w:hAnsi="Calibri" w:cs="Calibri"/>
          <w:bCs/>
          <w:sz w:val="24"/>
        </w:rPr>
        <w:t>. handsome, man</w:t>
      </w:r>
    </w:p>
    <w:p w14:paraId="7ED9478D" w14:textId="55D5C425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at, fat</w:t>
      </w:r>
    </w:p>
    <w:p w14:paraId="04D2B4A2" w14:textId="36286B74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new, car</w:t>
      </w:r>
    </w:p>
    <w:p w14:paraId="5C60DA14" w14:textId="0A9B1AFE" w:rsidR="00FB1405" w:rsidRPr="00EA6BEA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hildren, short</w:t>
      </w:r>
    </w:p>
    <w:p w14:paraId="03C4D9A9" w14:textId="03D2F729" w:rsidR="007261FF" w:rsidRDefault="007261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4D299ABB" w14:textId="1A70E251" w:rsidR="005E0383" w:rsidRDefault="007261FF" w:rsidP="00B1098A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1. </w:t>
      </w:r>
      <w:r w:rsidR="00FB1405">
        <w:rPr>
          <w:rFonts w:ascii="Calibri" w:hAnsi="Calibri" w:cs="Calibri"/>
          <w:bCs/>
          <w:sz w:val="24"/>
        </w:rPr>
        <w:t>You’re a strong man.</w:t>
      </w:r>
    </w:p>
    <w:p w14:paraId="77A6F5B2" w14:textId="51024479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he is talented.</w:t>
      </w:r>
    </w:p>
    <w:p w14:paraId="5F09B09E" w14:textId="471C9AC2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t’s a purple sofa.</w:t>
      </w:r>
    </w:p>
    <w:p w14:paraId="53BB53EB" w14:textId="32924644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 students are bored.</w:t>
      </w:r>
    </w:p>
    <w:p w14:paraId="3D6ED220" w14:textId="5F7FE280" w:rsidR="007261FF" w:rsidRDefault="007261FF">
      <w:pPr>
        <w:rPr>
          <w:rFonts w:ascii="Calibri" w:hAnsi="Calibri" w:cs="Calibri"/>
          <w:b/>
          <w:sz w:val="24"/>
        </w:rPr>
      </w:pPr>
    </w:p>
    <w:p w14:paraId="48213047" w14:textId="5A2AEE78" w:rsidR="007261FF" w:rsidRDefault="007261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6C98D289" w14:textId="47AC720F" w:rsidR="007261FF" w:rsidRDefault="007261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36195223" w14:textId="70DB4214" w:rsidR="002632EC" w:rsidRDefault="005E0383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. </w:t>
      </w:r>
      <w:r w:rsidR="00FB1405">
        <w:rPr>
          <w:rFonts w:ascii="Calibri" w:hAnsi="Calibri" w:cs="Calibri"/>
          <w:bCs/>
          <w:sz w:val="24"/>
        </w:rPr>
        <w:t>a mean boy</w:t>
      </w:r>
    </w:p>
    <w:p w14:paraId="1700CF34" w14:textId="051D16CC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 beautiful lake</w:t>
      </w:r>
    </w:p>
    <w:p w14:paraId="2F27DC21" w14:textId="4C5BCC9B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hot cookies</w:t>
      </w:r>
    </w:p>
    <w:p w14:paraId="78C529A0" w14:textId="490E48A4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green leaves</w:t>
      </w:r>
    </w:p>
    <w:p w14:paraId="4405914C" w14:textId="00501940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an old woman</w:t>
      </w:r>
    </w:p>
    <w:p w14:paraId="1BE562BA" w14:textId="5F99E5B5" w:rsidR="00FB1405" w:rsidRPr="00EA6BEA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6. black cats</w:t>
      </w:r>
    </w:p>
    <w:p w14:paraId="3188C898" w14:textId="7507644E" w:rsidR="007261FF" w:rsidRDefault="007261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15DD56C8" w14:textId="77777777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big, gray, gray</w:t>
      </w:r>
    </w:p>
    <w:p w14:paraId="75E0C407" w14:textId="177C47DB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black, white, big, big</w:t>
      </w:r>
    </w:p>
    <w:p w14:paraId="0C16709B" w14:textId="704B61B3" w:rsidR="00FB1405" w:rsidRDefault="00FB1405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brown, white,</w:t>
      </w:r>
      <w:r w:rsidR="007D4848">
        <w:rPr>
          <w:rFonts w:ascii="Calibri" w:hAnsi="Calibri" w:cs="Calibri"/>
          <w:bCs/>
          <w:sz w:val="24"/>
        </w:rPr>
        <w:t xml:space="preserve"> </w:t>
      </w:r>
      <w:r>
        <w:rPr>
          <w:rFonts w:ascii="Calibri" w:hAnsi="Calibri" w:cs="Calibri"/>
          <w:bCs/>
          <w:sz w:val="24"/>
        </w:rPr>
        <w:t>tall, tall</w:t>
      </w:r>
    </w:p>
    <w:p w14:paraId="36460607" w14:textId="77777777" w:rsidR="00FB1405" w:rsidRDefault="00FB140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 </w:t>
      </w:r>
    </w:p>
    <w:p w14:paraId="50E03082" w14:textId="3C811825" w:rsidR="003F427D" w:rsidRDefault="003F427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Unit 7 </w:t>
      </w:r>
    </w:p>
    <w:p w14:paraId="315210F4" w14:textId="58D6DC8E" w:rsidR="003F427D" w:rsidRDefault="003F427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45D827CD" w14:textId="33A7EE1B" w:rsidR="003F427D" w:rsidRDefault="003F427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4C664192" w14:textId="158E17DB" w:rsidR="0073377A" w:rsidRDefault="003F427D" w:rsidP="0073377A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1.</w:t>
      </w:r>
      <w:r w:rsidR="00F56140" w:rsidRPr="00E20F6D">
        <w:rPr>
          <w:rFonts w:ascii="Calibri" w:hAnsi="Calibri" w:cs="Calibri"/>
          <w:bCs/>
          <w:sz w:val="24"/>
        </w:rPr>
        <w:t xml:space="preserve"> </w:t>
      </w:r>
      <w:r w:rsidR="002B6EFE">
        <w:rPr>
          <w:rFonts w:ascii="Calibri" w:hAnsi="Calibri" w:cs="Calibri"/>
          <w:bCs/>
          <w:sz w:val="24"/>
        </w:rPr>
        <w:t>a; softer</w:t>
      </w:r>
    </w:p>
    <w:p w14:paraId="0735DDDD" w14:textId="36A3683E" w:rsidR="002B6EFE" w:rsidRDefault="002B6EF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; taller</w:t>
      </w:r>
    </w:p>
    <w:p w14:paraId="35E2EAF1" w14:textId="7AF50AEE" w:rsidR="002B6EFE" w:rsidRDefault="002B6EF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; older</w:t>
      </w:r>
    </w:p>
    <w:p w14:paraId="25B1427A" w14:textId="09C965BD" w:rsidR="002B6EFE" w:rsidRDefault="002B6EF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b; skinnier</w:t>
      </w:r>
    </w:p>
    <w:p w14:paraId="2B3F9184" w14:textId="2ED0D322" w:rsidR="002B6EFE" w:rsidRDefault="002B6EF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a; dirtier</w:t>
      </w:r>
    </w:p>
    <w:p w14:paraId="6F66BC43" w14:textId="443A99D0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644D2F65" w14:textId="692BAED4" w:rsidR="002A7C6F" w:rsidRDefault="00AA4A84" w:rsidP="00B1098A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1</w:t>
      </w:r>
      <w:r w:rsidR="002B6EFE">
        <w:rPr>
          <w:rFonts w:ascii="Calibri" w:hAnsi="Calibri" w:cs="Calibri"/>
          <w:bCs/>
          <w:sz w:val="24"/>
        </w:rPr>
        <w:t>. more beautiful</w:t>
      </w:r>
    </w:p>
    <w:p w14:paraId="4BDEE543" w14:textId="74201BEE" w:rsidR="002B6EFE" w:rsidRPr="00E20F6D" w:rsidRDefault="002B6EF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more difficult</w:t>
      </w:r>
    </w:p>
    <w:p w14:paraId="3B6ADE1F" w14:textId="72257D46" w:rsidR="002B6EFE" w:rsidRDefault="00A06860">
      <w:pPr>
        <w:rPr>
          <w:rFonts w:ascii="Calibri" w:hAnsi="Calibri" w:cs="Calibri"/>
          <w:sz w:val="24"/>
        </w:rPr>
      </w:pPr>
      <w:r w:rsidRPr="00A06860">
        <w:rPr>
          <w:rFonts w:ascii="Calibri" w:hAnsi="Calibri" w:cs="Calibri" w:hint="eastAsia"/>
          <w:sz w:val="24"/>
        </w:rPr>
        <w:t xml:space="preserve">3. </w:t>
      </w:r>
      <w:r>
        <w:rPr>
          <w:rFonts w:ascii="Calibri" w:hAnsi="Calibri" w:cs="Calibri" w:hint="eastAsia"/>
          <w:sz w:val="24"/>
        </w:rPr>
        <w:t>cuter</w:t>
      </w:r>
    </w:p>
    <w:p w14:paraId="2343D121" w14:textId="77777777" w:rsidR="000021F2" w:rsidRPr="00A06860" w:rsidRDefault="000021F2">
      <w:pPr>
        <w:rPr>
          <w:rFonts w:ascii="Calibri" w:hAnsi="Calibri" w:cs="Calibri"/>
          <w:sz w:val="24"/>
        </w:rPr>
      </w:pPr>
    </w:p>
    <w:p w14:paraId="6A315762" w14:textId="0EDC7B17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07550A6F" w14:textId="3547F12D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3F1FBD9" w14:textId="02BF8A3D" w:rsidR="002A7C6F" w:rsidRDefault="00AA4A84" w:rsidP="0073377A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 xml:space="preserve">1. </w:t>
      </w:r>
      <w:r w:rsidR="002B6EFE">
        <w:rPr>
          <w:rFonts w:ascii="Calibri" w:hAnsi="Calibri" w:cs="Calibri"/>
          <w:bCs/>
          <w:sz w:val="24"/>
        </w:rPr>
        <w:t>c; It</w:t>
      </w:r>
    </w:p>
    <w:p w14:paraId="0926F585" w14:textId="1B925B01" w:rsidR="002B6EFE" w:rsidRDefault="002B6EF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; She</w:t>
      </w:r>
    </w:p>
    <w:p w14:paraId="58BA0935" w14:textId="3F2C4EF8" w:rsidR="002B6EFE" w:rsidRDefault="002B6EF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; He</w:t>
      </w:r>
    </w:p>
    <w:p w14:paraId="21DE6014" w14:textId="3D576225" w:rsidR="002B6EFE" w:rsidRPr="00E20F6D" w:rsidRDefault="002B6EF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d; </w:t>
      </w:r>
      <w:r w:rsidR="000021F2">
        <w:rPr>
          <w:rFonts w:ascii="Calibri" w:hAnsi="Calibri" w:cs="Calibri"/>
          <w:bCs/>
          <w:sz w:val="24"/>
        </w:rPr>
        <w:t>They</w:t>
      </w:r>
    </w:p>
    <w:p w14:paraId="308EE01B" w14:textId="0F9A554D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 xml:space="preserve">B. </w:t>
      </w:r>
    </w:p>
    <w:p w14:paraId="5CB1297A" w14:textId="6E6B65A4" w:rsidR="002A7C6F" w:rsidRDefault="00AA4A84" w:rsidP="00B1098A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 xml:space="preserve">1. </w:t>
      </w:r>
      <w:r w:rsidR="002B6EFE">
        <w:rPr>
          <w:rFonts w:ascii="Calibri" w:hAnsi="Calibri" w:cs="Calibri"/>
          <w:bCs/>
          <w:sz w:val="24"/>
        </w:rPr>
        <w:t>b</w:t>
      </w:r>
      <w:r w:rsidR="003B3431">
        <w:rPr>
          <w:rFonts w:ascii="Calibri" w:hAnsi="Calibri" w:cs="Calibri"/>
          <w:bCs/>
          <w:sz w:val="24"/>
        </w:rPr>
        <w:t xml:space="preserve"> </w:t>
      </w:r>
    </w:p>
    <w:p w14:paraId="68362BFB" w14:textId="69EB64A0" w:rsidR="002B6EFE" w:rsidRDefault="002B6EF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</w:t>
      </w:r>
    </w:p>
    <w:p w14:paraId="068031B5" w14:textId="09A9016B" w:rsidR="002B6EFE" w:rsidRDefault="002B6EF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</w:t>
      </w:r>
    </w:p>
    <w:p w14:paraId="09F883BA" w14:textId="328EDB3D" w:rsidR="002B6EFE" w:rsidRPr="00E20F6D" w:rsidRDefault="002B6EF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7395A790" w14:textId="0AD0B614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0926D7FA" w14:textId="27A34FA4" w:rsidR="00BA5FFB" w:rsidRDefault="00BA5FFB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. </w:t>
      </w:r>
      <w:r w:rsidR="002B6EFE">
        <w:rPr>
          <w:rFonts w:ascii="Calibri" w:hAnsi="Calibri" w:cs="Calibri"/>
          <w:bCs/>
          <w:sz w:val="24"/>
        </w:rPr>
        <w:t>bumpier</w:t>
      </w:r>
    </w:p>
    <w:p w14:paraId="3F3301B2" w14:textId="26A5DCF0" w:rsidR="002B6EFE" w:rsidRDefault="002B6EF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darker</w:t>
      </w:r>
    </w:p>
    <w:p w14:paraId="44199DB5" w14:textId="6D8F671E" w:rsidR="002B6EFE" w:rsidRDefault="002B6EF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more expensive</w:t>
      </w:r>
    </w:p>
    <w:p w14:paraId="3173DC2A" w14:textId="6A621EE8" w:rsidR="002B6EFE" w:rsidRPr="00E20F6D" w:rsidRDefault="002B6EF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sillier</w:t>
      </w:r>
    </w:p>
    <w:p w14:paraId="2DC62943" w14:textId="0CA3C60F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4163D89F" w14:textId="0AD52BD6" w:rsidR="00BA5FFB" w:rsidRDefault="00AA4A84" w:rsidP="00472C89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 xml:space="preserve">1. </w:t>
      </w:r>
      <w:r w:rsidR="002B6EFE">
        <w:rPr>
          <w:rFonts w:ascii="Calibri" w:hAnsi="Calibri" w:cs="Calibri"/>
          <w:bCs/>
          <w:sz w:val="24"/>
        </w:rPr>
        <w:t>This milk is not cheaper.</w:t>
      </w:r>
    </w:p>
    <w:p w14:paraId="78D90E70" w14:textId="636B8B28" w:rsidR="002B6EFE" w:rsidRDefault="004D067A" w:rsidP="00472C8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 w:rsidR="002B6EFE">
        <w:rPr>
          <w:rFonts w:ascii="Calibri" w:hAnsi="Calibri" w:cs="Calibri"/>
          <w:bCs/>
          <w:sz w:val="24"/>
        </w:rPr>
        <w:t>. Her students are not quieter.</w:t>
      </w:r>
    </w:p>
    <w:p w14:paraId="61AD924B" w14:textId="6B00BBEB" w:rsidR="002B6EFE" w:rsidRDefault="004D067A" w:rsidP="00472C8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 w:rsidR="002B6EFE">
        <w:rPr>
          <w:rFonts w:ascii="Calibri" w:hAnsi="Calibri" w:cs="Calibri"/>
          <w:bCs/>
          <w:sz w:val="24"/>
        </w:rPr>
        <w:t>. A hammer is not more useful.</w:t>
      </w:r>
    </w:p>
    <w:p w14:paraId="16822BBD" w14:textId="633BD0A4" w:rsidR="002B6EFE" w:rsidRPr="00E20F6D" w:rsidRDefault="004D067A" w:rsidP="00472C8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2B6EFE">
        <w:rPr>
          <w:rFonts w:ascii="Calibri" w:hAnsi="Calibri" w:cs="Calibri"/>
          <w:bCs/>
          <w:sz w:val="24"/>
        </w:rPr>
        <w:t xml:space="preserve">. Bears are not lighter than elephants. </w:t>
      </w:r>
    </w:p>
    <w:p w14:paraId="74500EA8" w14:textId="3E4F2F3A" w:rsidR="00AA4A84" w:rsidRDefault="00AA4A84">
      <w:pPr>
        <w:rPr>
          <w:rFonts w:ascii="Calibri" w:hAnsi="Calibri" w:cs="Calibri"/>
          <w:b/>
          <w:sz w:val="24"/>
        </w:rPr>
      </w:pPr>
    </w:p>
    <w:p w14:paraId="7ED3A8FF" w14:textId="4A6386F3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6B9BD82F" w14:textId="77777777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274C5D5B" w14:textId="6B209B3F" w:rsidR="00BA5FFB" w:rsidRDefault="00AA4A84" w:rsidP="00472C89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 xml:space="preserve">1. </w:t>
      </w:r>
      <w:r w:rsidR="002B6EFE">
        <w:rPr>
          <w:rFonts w:ascii="Calibri" w:hAnsi="Calibri" w:cs="Calibri"/>
          <w:bCs/>
          <w:sz w:val="24"/>
        </w:rPr>
        <w:t>The blue suitcase is heavier than the red one.</w:t>
      </w:r>
    </w:p>
    <w:p w14:paraId="5CF0B765" w14:textId="3A7E492F" w:rsidR="002B6EFE" w:rsidRDefault="002B6EFE" w:rsidP="00472C8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pples are harder than oranges.</w:t>
      </w:r>
    </w:p>
    <w:p w14:paraId="19CA6771" w14:textId="2F8640B0" w:rsidR="002B6EFE" w:rsidRDefault="002B6EFE" w:rsidP="00472C8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rt is easier than math.</w:t>
      </w:r>
    </w:p>
    <w:p w14:paraId="4C6C6ED6" w14:textId="4D7FD02C" w:rsidR="002B6EFE" w:rsidRDefault="002B6EFE" w:rsidP="00472C8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Her hair is longer than her friend’s hair.</w:t>
      </w:r>
    </w:p>
    <w:p w14:paraId="12388605" w14:textId="6224B08D" w:rsidR="002B6EFE" w:rsidRDefault="002B6EFE" w:rsidP="00472C8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Fall is cooler than summer. </w:t>
      </w:r>
    </w:p>
    <w:p w14:paraId="3495FCBF" w14:textId="2E85245D" w:rsidR="002B6EFE" w:rsidRPr="00E20F6D" w:rsidRDefault="002B6EFE" w:rsidP="0001693B">
      <w:pPr>
        <w:jc w:val="left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Playing chess is more difficult than playing cards.</w:t>
      </w:r>
    </w:p>
    <w:p w14:paraId="7FAC5AD2" w14:textId="6C8C7993" w:rsidR="00E20F6D" w:rsidRDefault="00E20F6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B.</w:t>
      </w:r>
    </w:p>
    <w:p w14:paraId="0A8BA015" w14:textId="590FBB53" w:rsidR="00472C89" w:rsidRDefault="00BA5FFB" w:rsidP="00472C8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. </w:t>
      </w:r>
      <w:r w:rsidR="002B6EFE">
        <w:rPr>
          <w:rFonts w:ascii="Calibri" w:hAnsi="Calibri" w:cs="Calibri"/>
          <w:bCs/>
          <w:sz w:val="24"/>
        </w:rPr>
        <w:t>cheaper</w:t>
      </w:r>
    </w:p>
    <w:p w14:paraId="4B925131" w14:textId="0CEFE95F" w:rsidR="002B6EFE" w:rsidRDefault="002B6EFE" w:rsidP="00472C8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igger</w:t>
      </w:r>
    </w:p>
    <w:p w14:paraId="6AD8A672" w14:textId="3611D671" w:rsidR="002B6EFE" w:rsidRDefault="002B6EFE" w:rsidP="00472C8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more expensive</w:t>
      </w:r>
    </w:p>
    <w:p w14:paraId="655C8311" w14:textId="71F5EC9E" w:rsidR="002B6EFE" w:rsidRDefault="002B6EFE" w:rsidP="00472C8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more delicious</w:t>
      </w:r>
    </w:p>
    <w:p w14:paraId="7ABC69DA" w14:textId="73B10A64" w:rsidR="002B6EFE" w:rsidRPr="00E20F6D" w:rsidRDefault="002B6EFE" w:rsidP="00472C8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sweeter</w:t>
      </w:r>
    </w:p>
    <w:p w14:paraId="05DE57D8" w14:textId="4BA90E05" w:rsidR="00BA5FFB" w:rsidRPr="00E20F6D" w:rsidRDefault="00BA5FFB" w:rsidP="0073377A">
      <w:pPr>
        <w:rPr>
          <w:rFonts w:ascii="Calibri" w:hAnsi="Calibri" w:cs="Calibri"/>
          <w:bCs/>
          <w:sz w:val="24"/>
        </w:rPr>
      </w:pPr>
    </w:p>
    <w:p w14:paraId="0EFD5040" w14:textId="3F880C7F" w:rsidR="00091B9B" w:rsidRDefault="00091B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8</w:t>
      </w:r>
    </w:p>
    <w:p w14:paraId="39A5C12C" w14:textId="5481E77C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6843C774" w14:textId="06052165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0C9D4C13" w14:textId="65FFEA42" w:rsidR="006915DC" w:rsidRDefault="006C2803" w:rsidP="001342B0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0C6BED">
        <w:rPr>
          <w:rFonts w:ascii="Calibri" w:hAnsi="Calibri" w:cs="Calibri"/>
          <w:bCs/>
          <w:sz w:val="24"/>
        </w:rPr>
        <w:t xml:space="preserve">want to </w:t>
      </w:r>
    </w:p>
    <w:p w14:paraId="25CAD985" w14:textId="52B18F92" w:rsidR="000C6BED" w:rsidRDefault="000C6BED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hope to</w:t>
      </w:r>
    </w:p>
    <w:p w14:paraId="00DDBD9E" w14:textId="6159E282" w:rsidR="000C6BED" w:rsidRDefault="000C6BED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likes to</w:t>
      </w:r>
    </w:p>
    <w:p w14:paraId="50537EBA" w14:textId="3F59CFEB" w:rsidR="000C6BED" w:rsidRDefault="000C6BED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hopes to</w:t>
      </w:r>
    </w:p>
    <w:p w14:paraId="738A31ED" w14:textId="6294124B" w:rsidR="000C6BED" w:rsidRDefault="000C6BED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wants</w:t>
      </w:r>
      <w:r w:rsidR="00216983">
        <w:rPr>
          <w:rFonts w:ascii="Calibri" w:hAnsi="Calibri" w:cs="Calibri"/>
          <w:bCs/>
          <w:sz w:val="24"/>
        </w:rPr>
        <w:t xml:space="preserve"> to</w:t>
      </w:r>
    </w:p>
    <w:p w14:paraId="241899E9" w14:textId="5A9EE20A" w:rsidR="000C6BED" w:rsidRPr="00E70883" w:rsidRDefault="000C6BED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likes to</w:t>
      </w:r>
    </w:p>
    <w:p w14:paraId="2EFF82FB" w14:textId="64DBCA06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48200B76" w14:textId="5B2CFFA2" w:rsidR="006915DC" w:rsidRDefault="006C2803" w:rsidP="001342B0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7861BE">
        <w:rPr>
          <w:rFonts w:ascii="Calibri" w:hAnsi="Calibri" w:cs="Calibri"/>
          <w:bCs/>
          <w:sz w:val="24"/>
        </w:rPr>
        <w:t>likes to, like to</w:t>
      </w:r>
    </w:p>
    <w:p w14:paraId="38BB04D1" w14:textId="2127BC17" w:rsidR="007861BE" w:rsidRDefault="007861BE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ant to, want to</w:t>
      </w:r>
    </w:p>
    <w:p w14:paraId="0C677595" w14:textId="77777777" w:rsidR="00726956" w:rsidRPr="00E70883" w:rsidRDefault="00726956" w:rsidP="001342B0">
      <w:pPr>
        <w:rPr>
          <w:rFonts w:ascii="Calibri" w:hAnsi="Calibri" w:cs="Calibri"/>
          <w:bCs/>
          <w:sz w:val="24"/>
        </w:rPr>
      </w:pPr>
    </w:p>
    <w:p w14:paraId="0D186312" w14:textId="663432AD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7B891579" w14:textId="30542278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3EAC028A" w14:textId="2A7C9BA2" w:rsidR="006915DC" w:rsidRDefault="006C2803" w:rsidP="001342B0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A11471">
        <w:rPr>
          <w:rFonts w:ascii="Calibri" w:hAnsi="Calibri" w:cs="Calibri"/>
          <w:bCs/>
          <w:sz w:val="24"/>
        </w:rPr>
        <w:t>a</w:t>
      </w:r>
    </w:p>
    <w:p w14:paraId="096B6D85" w14:textId="2390C3BC" w:rsidR="00A11471" w:rsidRDefault="00A11471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</w:t>
      </w:r>
    </w:p>
    <w:p w14:paraId="03B1BBCC" w14:textId="3E73150B" w:rsidR="00A11471" w:rsidRDefault="00A11471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</w:t>
      </w:r>
    </w:p>
    <w:p w14:paraId="5FFB0BEE" w14:textId="0997B20E" w:rsidR="00A11471" w:rsidRPr="00E70883" w:rsidRDefault="00A11471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4. b</w:t>
      </w:r>
    </w:p>
    <w:p w14:paraId="0AA30DFE" w14:textId="7B373C2A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5DEAC717" w14:textId="45C414C8" w:rsidR="006915DC" w:rsidRDefault="006C2803" w:rsidP="0073377A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1.</w:t>
      </w:r>
      <w:r w:rsidR="00A11471">
        <w:rPr>
          <w:rFonts w:ascii="Calibri" w:hAnsi="Calibri" w:cs="Calibri"/>
          <w:bCs/>
          <w:sz w:val="24"/>
        </w:rPr>
        <w:t xml:space="preserve"> wants; go to the waterpark</w:t>
      </w:r>
    </w:p>
    <w:p w14:paraId="0E5E2436" w14:textId="32178743" w:rsidR="00A11471" w:rsidRDefault="00A11471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hope; get a pet</w:t>
      </w:r>
    </w:p>
    <w:p w14:paraId="4BACE464" w14:textId="0A14E09C" w:rsidR="00A11471" w:rsidRDefault="00A11471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likes; watch football</w:t>
      </w:r>
    </w:p>
    <w:p w14:paraId="5DF96F33" w14:textId="4D590EB8" w:rsidR="00A11471" w:rsidRPr="00E70883" w:rsidRDefault="00A11471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ant; buy new shoes</w:t>
      </w:r>
    </w:p>
    <w:p w14:paraId="3FC09754" w14:textId="0891E3EC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C. </w:t>
      </w:r>
    </w:p>
    <w:p w14:paraId="018811BD" w14:textId="46CA2E14" w:rsidR="006915DC" w:rsidRDefault="006C2803" w:rsidP="003766CF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A11471">
        <w:rPr>
          <w:rFonts w:ascii="Calibri" w:hAnsi="Calibri" w:cs="Calibri"/>
          <w:bCs/>
          <w:sz w:val="24"/>
        </w:rPr>
        <w:t>like to walk in the park</w:t>
      </w:r>
    </w:p>
    <w:p w14:paraId="55569A45" w14:textId="2D9D306C" w:rsidR="00A11471" w:rsidRDefault="00A1147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hope</w:t>
      </w:r>
      <w:r w:rsidR="003B3431">
        <w:rPr>
          <w:rFonts w:ascii="Calibri" w:hAnsi="Calibri" w:cs="Calibri"/>
          <w:bCs/>
          <w:sz w:val="24"/>
        </w:rPr>
        <w:t>s</w:t>
      </w:r>
      <w:r>
        <w:rPr>
          <w:rFonts w:ascii="Calibri" w:hAnsi="Calibri" w:cs="Calibri"/>
          <w:bCs/>
          <w:sz w:val="24"/>
        </w:rPr>
        <w:t xml:space="preserve"> to win first prize</w:t>
      </w:r>
    </w:p>
    <w:p w14:paraId="05CB4F6B" w14:textId="7C9BEA0B" w:rsidR="00A11471" w:rsidRDefault="00A1147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ants to call her mom</w:t>
      </w:r>
    </w:p>
    <w:p w14:paraId="046EA26F" w14:textId="238F47FC" w:rsidR="00A11471" w:rsidRPr="00E70883" w:rsidRDefault="00A1147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hope to get many presents</w:t>
      </w:r>
    </w:p>
    <w:p w14:paraId="18FF984D" w14:textId="53730B64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3A00B018" w14:textId="18DF1FCA" w:rsidR="006915DC" w:rsidRDefault="006C2803" w:rsidP="003766CF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A11471">
        <w:rPr>
          <w:rFonts w:ascii="Calibri" w:hAnsi="Calibri" w:cs="Calibri"/>
          <w:bCs/>
          <w:sz w:val="24"/>
        </w:rPr>
        <w:t>The kittens want to drink milk.</w:t>
      </w:r>
    </w:p>
    <w:p w14:paraId="42D33EDB" w14:textId="1FD3F777" w:rsidR="00A11471" w:rsidRDefault="00A1147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Pete likes to play dodgeball.</w:t>
      </w:r>
    </w:p>
    <w:p w14:paraId="21C949B4" w14:textId="16FDF2DA" w:rsidR="00A11471" w:rsidRDefault="00A1147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Mom wants to buy apples.</w:t>
      </w:r>
    </w:p>
    <w:p w14:paraId="275A4F57" w14:textId="3404AD98" w:rsidR="00A11471" w:rsidRDefault="00A1147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She hopes to become a singer. </w:t>
      </w:r>
    </w:p>
    <w:p w14:paraId="69004591" w14:textId="4A79C955" w:rsidR="006C2803" w:rsidRDefault="006C2803">
      <w:pPr>
        <w:rPr>
          <w:rFonts w:ascii="Calibri" w:hAnsi="Calibri" w:cs="Calibri"/>
          <w:b/>
          <w:sz w:val="24"/>
        </w:rPr>
      </w:pPr>
    </w:p>
    <w:p w14:paraId="3D2D8CCF" w14:textId="442F6716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Step 3 </w:t>
      </w:r>
    </w:p>
    <w:p w14:paraId="66C15F4B" w14:textId="750C909D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48F2CE17" w14:textId="3BDE5D9D" w:rsidR="006915DC" w:rsidRDefault="00DC5F1C" w:rsidP="003766CF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A11471">
        <w:rPr>
          <w:rFonts w:ascii="Calibri" w:hAnsi="Calibri" w:cs="Calibri"/>
          <w:bCs/>
          <w:sz w:val="24"/>
        </w:rPr>
        <w:t>My sister likes to take pictures.</w:t>
      </w:r>
    </w:p>
    <w:p w14:paraId="5CBA1D36" w14:textId="54C12D47" w:rsidR="00A11471" w:rsidRDefault="00A1147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 hope to pass the test.</w:t>
      </w:r>
    </w:p>
    <w:p w14:paraId="11F2E612" w14:textId="7B00609C" w:rsidR="00A11471" w:rsidRDefault="00A1147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my wants to take the train.</w:t>
      </w:r>
    </w:p>
    <w:p w14:paraId="58873329" w14:textId="152993A6" w:rsidR="00A11471" w:rsidRDefault="00A1147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y want to take a nap.</w:t>
      </w:r>
    </w:p>
    <w:p w14:paraId="771205A4" w14:textId="2AED6B55" w:rsidR="00A11471" w:rsidRDefault="00A1147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ed likes</w:t>
      </w:r>
      <w:r w:rsidR="00137FCB">
        <w:rPr>
          <w:rFonts w:ascii="Calibri" w:hAnsi="Calibri" w:cs="Calibri"/>
          <w:bCs/>
          <w:sz w:val="24"/>
        </w:rPr>
        <w:t xml:space="preserve"> </w:t>
      </w:r>
      <w:r>
        <w:rPr>
          <w:rFonts w:ascii="Calibri" w:hAnsi="Calibri" w:cs="Calibri"/>
          <w:bCs/>
          <w:sz w:val="24"/>
        </w:rPr>
        <w:t>to fish.</w:t>
      </w:r>
    </w:p>
    <w:p w14:paraId="0C0BE2AC" w14:textId="3BB185A1" w:rsidR="00A11471" w:rsidRDefault="00A1147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We hope to meet the actor.</w:t>
      </w:r>
    </w:p>
    <w:p w14:paraId="42A2BC9F" w14:textId="7AEEB6AD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B.</w:t>
      </w:r>
    </w:p>
    <w:p w14:paraId="17517CF7" w14:textId="48D1904F" w:rsidR="003766CF" w:rsidRDefault="00DC5F1C" w:rsidP="003766CF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A11471">
        <w:rPr>
          <w:rFonts w:ascii="Calibri" w:hAnsi="Calibri" w:cs="Calibri"/>
          <w:bCs/>
          <w:sz w:val="24"/>
        </w:rPr>
        <w:t>want to, hope to, like</w:t>
      </w:r>
    </w:p>
    <w:p w14:paraId="497E876E" w14:textId="0FAEEC9C" w:rsidR="00A11471" w:rsidRDefault="00A1147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ants, hopes to, try</w:t>
      </w:r>
    </w:p>
    <w:p w14:paraId="2A5813BE" w14:textId="0D76A9FB" w:rsidR="00A11471" w:rsidRPr="00A11471" w:rsidRDefault="00A1147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ant to, visit, like</w:t>
      </w:r>
    </w:p>
    <w:p w14:paraId="5919668D" w14:textId="3E801846" w:rsidR="006735FF" w:rsidRDefault="006735FF">
      <w:pPr>
        <w:rPr>
          <w:rFonts w:ascii="Calibri" w:hAnsi="Calibri" w:cs="Calibri"/>
          <w:b/>
          <w:sz w:val="24"/>
        </w:rPr>
      </w:pPr>
    </w:p>
    <w:p w14:paraId="5330023B" w14:textId="615441CC" w:rsidR="006735FF" w:rsidRDefault="006735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9</w:t>
      </w:r>
    </w:p>
    <w:p w14:paraId="6F87596C" w14:textId="7658905B" w:rsidR="006735FF" w:rsidRDefault="006735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3EA6E447" w14:textId="7C5D153E" w:rsidR="006735FF" w:rsidRDefault="006735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28A4193B" w14:textId="7DB72100" w:rsidR="00D713D3" w:rsidRDefault="006735FF" w:rsidP="003766CF">
      <w:pPr>
        <w:rPr>
          <w:rFonts w:ascii="Calibri" w:hAnsi="Calibri" w:cs="Calibri"/>
          <w:bCs/>
          <w:sz w:val="24"/>
        </w:rPr>
      </w:pPr>
      <w:r w:rsidRPr="00D33CD0">
        <w:rPr>
          <w:rFonts w:ascii="Calibri" w:hAnsi="Calibri" w:cs="Calibri"/>
          <w:bCs/>
          <w:sz w:val="24"/>
        </w:rPr>
        <w:t xml:space="preserve">1. </w:t>
      </w:r>
      <w:r w:rsidR="005A65F1">
        <w:rPr>
          <w:rFonts w:ascii="Calibri" w:hAnsi="Calibri" w:cs="Calibri"/>
          <w:bCs/>
          <w:sz w:val="24"/>
        </w:rPr>
        <w:t>a</w:t>
      </w:r>
    </w:p>
    <w:p w14:paraId="7579E885" w14:textId="7E42939C" w:rsidR="005A65F1" w:rsidRDefault="005A65F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</w:t>
      </w:r>
    </w:p>
    <w:p w14:paraId="5B25D1D7" w14:textId="557F41EF" w:rsidR="005A65F1" w:rsidRDefault="005A65F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</w:t>
      </w:r>
    </w:p>
    <w:p w14:paraId="0E1161AB" w14:textId="1624D5ED" w:rsidR="005A65F1" w:rsidRDefault="005A65F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b</w:t>
      </w:r>
    </w:p>
    <w:p w14:paraId="1E2F9D72" w14:textId="2C592604" w:rsidR="005A65F1" w:rsidRDefault="005A65F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a</w:t>
      </w:r>
    </w:p>
    <w:p w14:paraId="731428A3" w14:textId="7A946B6B" w:rsidR="005A65F1" w:rsidRPr="00D33CD0" w:rsidRDefault="005A65F1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b</w:t>
      </w:r>
    </w:p>
    <w:p w14:paraId="08777B31" w14:textId="1EAE90D6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014EC86F" w14:textId="481A0A9A" w:rsidR="00B627BE" w:rsidRDefault="00135E45" w:rsidP="003766CF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5A65F1">
        <w:rPr>
          <w:rFonts w:ascii="Calibri" w:hAnsi="Calibri" w:cs="Calibri"/>
          <w:bCs/>
          <w:sz w:val="24"/>
        </w:rPr>
        <w:t>Let’s, jog</w:t>
      </w:r>
    </w:p>
    <w:p w14:paraId="26B9B6D3" w14:textId="7D0A27BB" w:rsidR="00135E45" w:rsidRDefault="005A65F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Let’s, eat cake</w:t>
      </w:r>
    </w:p>
    <w:p w14:paraId="09A337BC" w14:textId="77777777" w:rsidR="00857B6D" w:rsidRPr="00C078A9" w:rsidRDefault="00857B6D">
      <w:pPr>
        <w:rPr>
          <w:rFonts w:ascii="Calibri" w:hAnsi="Calibri" w:cs="Calibri"/>
          <w:bCs/>
          <w:sz w:val="24"/>
        </w:rPr>
      </w:pPr>
    </w:p>
    <w:p w14:paraId="2BCFBE50" w14:textId="3B7EAC39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05A1D696" w14:textId="5682535E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EA047DA" w14:textId="1BDBA561" w:rsidR="00135E45" w:rsidRDefault="00135E45" w:rsidP="003766CF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6F7064">
        <w:rPr>
          <w:rFonts w:ascii="Calibri" w:hAnsi="Calibri" w:cs="Calibri"/>
          <w:bCs/>
          <w:sz w:val="24"/>
        </w:rPr>
        <w:t>Let’s not</w:t>
      </w:r>
    </w:p>
    <w:p w14:paraId="546434E8" w14:textId="668ADE78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Let’s</w:t>
      </w:r>
    </w:p>
    <w:p w14:paraId="78858F96" w14:textId="0CFE494B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Let’s not</w:t>
      </w:r>
    </w:p>
    <w:p w14:paraId="124E8D1A" w14:textId="43FCA8A2" w:rsidR="006F7064" w:rsidRPr="00C078A9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Let’s</w:t>
      </w:r>
    </w:p>
    <w:p w14:paraId="081C606D" w14:textId="3ACE2B13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51AE51E5" w14:textId="326590A8" w:rsidR="00135E45" w:rsidRDefault="00135E45" w:rsidP="003766CF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lastRenderedPageBreak/>
        <w:t xml:space="preserve">1. </w:t>
      </w:r>
      <w:r w:rsidR="006F7064">
        <w:rPr>
          <w:rFonts w:ascii="Calibri" w:hAnsi="Calibri" w:cs="Calibri"/>
          <w:bCs/>
          <w:sz w:val="24"/>
        </w:rPr>
        <w:t>not go on the trip</w:t>
      </w:r>
    </w:p>
    <w:p w14:paraId="7D6B445C" w14:textId="2F93F1DE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not close the windows</w:t>
      </w:r>
    </w:p>
    <w:p w14:paraId="59B29DA0" w14:textId="27887B9D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have a picnic</w:t>
      </w:r>
    </w:p>
    <w:p w14:paraId="370B9B96" w14:textId="535C9A6A" w:rsidR="006F7064" w:rsidRPr="00C078A9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feed the fish</w:t>
      </w:r>
    </w:p>
    <w:p w14:paraId="4BEA37C4" w14:textId="7547E223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65073A6D" w14:textId="61594675" w:rsidR="006F7064" w:rsidRDefault="00135E45" w:rsidP="003766CF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6F7064">
        <w:rPr>
          <w:rFonts w:ascii="Calibri" w:hAnsi="Calibri" w:cs="Calibri"/>
          <w:bCs/>
          <w:sz w:val="24"/>
        </w:rPr>
        <w:t>c; That sounds good.</w:t>
      </w:r>
    </w:p>
    <w:p w14:paraId="5E7FAB29" w14:textId="61A2D55A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; That sounds good.</w:t>
      </w:r>
    </w:p>
    <w:p w14:paraId="3EDFD86E" w14:textId="4633D0AC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; Maybe another time.</w:t>
      </w:r>
    </w:p>
    <w:p w14:paraId="4CD929BB" w14:textId="5351015A" w:rsidR="006F7064" w:rsidRPr="00C078A9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d; Maybe another time.</w:t>
      </w:r>
    </w:p>
    <w:p w14:paraId="754BD8D8" w14:textId="0DAE3A14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56575891" w14:textId="49ACC5DC" w:rsidR="003766CF" w:rsidRDefault="00135E45" w:rsidP="003766CF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6F7064">
        <w:rPr>
          <w:rFonts w:ascii="Calibri" w:hAnsi="Calibri" w:cs="Calibri"/>
          <w:bCs/>
          <w:sz w:val="24"/>
        </w:rPr>
        <w:t>Let’s close the door.</w:t>
      </w:r>
    </w:p>
    <w:p w14:paraId="042F5D25" w14:textId="551A8B4F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Let’s go to the museum.</w:t>
      </w:r>
    </w:p>
    <w:p w14:paraId="765F25F2" w14:textId="0DA8F23E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Let’s have a party.</w:t>
      </w:r>
    </w:p>
    <w:p w14:paraId="67D45041" w14:textId="2BCC7F1A" w:rsidR="006F7064" w:rsidRPr="00D33CD0" w:rsidRDefault="004D067A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6F7064">
        <w:rPr>
          <w:rFonts w:ascii="Calibri" w:hAnsi="Calibri" w:cs="Calibri"/>
          <w:bCs/>
          <w:sz w:val="24"/>
        </w:rPr>
        <w:t>. Let’s walk to school.</w:t>
      </w:r>
    </w:p>
    <w:p w14:paraId="0AA14756" w14:textId="77777777" w:rsidR="00137FCB" w:rsidRDefault="00137FCB">
      <w:pPr>
        <w:rPr>
          <w:rFonts w:ascii="Calibri" w:hAnsi="Calibri" w:cs="Calibri"/>
          <w:b/>
          <w:sz w:val="24"/>
        </w:rPr>
      </w:pPr>
    </w:p>
    <w:p w14:paraId="013A6A2C" w14:textId="45B87AC8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580832AE" w14:textId="2D519AEC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47CADA77" w14:textId="349A3190" w:rsidR="00B627BE" w:rsidRDefault="00135E45" w:rsidP="003766CF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6F7064">
        <w:rPr>
          <w:rFonts w:ascii="Calibri" w:hAnsi="Calibri" w:cs="Calibri"/>
          <w:bCs/>
          <w:sz w:val="24"/>
        </w:rPr>
        <w:t>Let’s eat noodles.</w:t>
      </w:r>
    </w:p>
    <w:p w14:paraId="1A6C3D67" w14:textId="1A8A9E11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Let’s make slime.</w:t>
      </w:r>
    </w:p>
    <w:p w14:paraId="52DEBD07" w14:textId="34CCD741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Let’s not clean the kitchen.</w:t>
      </w:r>
    </w:p>
    <w:p w14:paraId="316AAD95" w14:textId="3A2122C7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Let’s not post the photo.</w:t>
      </w:r>
    </w:p>
    <w:p w14:paraId="243FED8F" w14:textId="24EFA07C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Let’s decorate the tree.</w:t>
      </w:r>
    </w:p>
    <w:p w14:paraId="17EC8DEA" w14:textId="2D0D2949" w:rsidR="006F7064" w:rsidRPr="00C078A9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Let’s not take off our shoes.</w:t>
      </w:r>
    </w:p>
    <w:p w14:paraId="5B5D793F" w14:textId="495C09A6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44989851" w14:textId="77777777" w:rsidR="006F7064" w:rsidRDefault="00135E45" w:rsidP="003766CF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1.</w:t>
      </w:r>
      <w:r w:rsidR="006F7064">
        <w:rPr>
          <w:rFonts w:ascii="Calibri" w:hAnsi="Calibri" w:cs="Calibri"/>
          <w:bCs/>
          <w:sz w:val="24"/>
        </w:rPr>
        <w:t xml:space="preserve"> Let’s</w:t>
      </w:r>
    </w:p>
    <w:p w14:paraId="4072C7FD" w14:textId="77777777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2. sounds good</w:t>
      </w:r>
    </w:p>
    <w:p w14:paraId="1C03FC5F" w14:textId="77777777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play</w:t>
      </w:r>
    </w:p>
    <w:p w14:paraId="3ABF7E48" w14:textId="77777777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an’t</w:t>
      </w:r>
    </w:p>
    <w:p w14:paraId="20C46A11" w14:textId="77777777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have</w:t>
      </w:r>
    </w:p>
    <w:p w14:paraId="09EFA6D9" w14:textId="77777777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let’s go</w:t>
      </w:r>
    </w:p>
    <w:p w14:paraId="42AD58D4" w14:textId="77777777" w:rsidR="006F7064" w:rsidRDefault="006F706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watch</w:t>
      </w:r>
    </w:p>
    <w:p w14:paraId="635CB3CB" w14:textId="5CDDC3CC" w:rsidR="00511FA8" w:rsidRDefault="00135E45" w:rsidP="003766CF">
      <w:pPr>
        <w:rPr>
          <w:rFonts w:ascii="Calibri" w:hAnsi="Calibri" w:cs="Calibri"/>
          <w:b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 </w:t>
      </w:r>
    </w:p>
    <w:p w14:paraId="4DAE8C2A" w14:textId="786D0AE5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10</w:t>
      </w:r>
    </w:p>
    <w:p w14:paraId="66140F3B" w14:textId="3543238E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6BB7BFC5" w14:textId="6F31932B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5BE7CE2F" w14:textId="00BA992E" w:rsidR="002419C3" w:rsidRDefault="003E5A9B" w:rsidP="002419C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507B9D">
        <w:rPr>
          <w:rFonts w:ascii="Calibri" w:hAnsi="Calibri" w:cs="Calibri"/>
          <w:bCs/>
          <w:sz w:val="24"/>
        </w:rPr>
        <w:t>a</w:t>
      </w:r>
    </w:p>
    <w:p w14:paraId="11931A3C" w14:textId="14808D09" w:rsidR="00507B9D" w:rsidRDefault="00507B9D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22AF59AE" w14:textId="027FA81B" w:rsidR="00507B9D" w:rsidRDefault="00507B9D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</w:t>
      </w:r>
    </w:p>
    <w:p w14:paraId="7660D717" w14:textId="12FFCCFD" w:rsidR="00507B9D" w:rsidRDefault="00507B9D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b</w:t>
      </w:r>
    </w:p>
    <w:p w14:paraId="7A67C572" w14:textId="79B417AF" w:rsidR="00507B9D" w:rsidRDefault="00507B9D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a</w:t>
      </w:r>
    </w:p>
    <w:p w14:paraId="63A133F9" w14:textId="6C8AF421" w:rsidR="00446EB6" w:rsidRPr="00212FF4" w:rsidRDefault="00507B9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b</w:t>
      </w:r>
    </w:p>
    <w:p w14:paraId="1D6AA226" w14:textId="474AD2ED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939D548" w14:textId="0E83744E" w:rsidR="00446EB6" w:rsidRDefault="00446EB6" w:rsidP="002419C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507B9D">
        <w:rPr>
          <w:rFonts w:ascii="Calibri" w:hAnsi="Calibri" w:cs="Calibri"/>
          <w:bCs/>
          <w:sz w:val="24"/>
        </w:rPr>
        <w:t>open the door, don’t open the door</w:t>
      </w:r>
    </w:p>
    <w:p w14:paraId="64119A18" w14:textId="5B70A11D" w:rsidR="00507B9D" w:rsidRPr="00C078A9" w:rsidRDefault="00507B9D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tand up, don’t stand up</w:t>
      </w:r>
    </w:p>
    <w:p w14:paraId="09760D12" w14:textId="10E01E6B" w:rsidR="00446EB6" w:rsidRDefault="00446EB6">
      <w:pPr>
        <w:rPr>
          <w:rFonts w:ascii="Calibri" w:hAnsi="Calibri" w:cs="Calibri"/>
          <w:b/>
          <w:sz w:val="24"/>
        </w:rPr>
      </w:pPr>
    </w:p>
    <w:p w14:paraId="00FBAF2A" w14:textId="1CCCEEC2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7CF0464A" w14:textId="16F4435A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191BDB2A" w14:textId="1150ADAF" w:rsidR="00212FF4" w:rsidRDefault="00446EB6" w:rsidP="002419C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507B9D">
        <w:rPr>
          <w:rFonts w:ascii="Calibri" w:hAnsi="Calibri" w:cs="Calibri"/>
          <w:bCs/>
          <w:sz w:val="24"/>
        </w:rPr>
        <w:t>b</w:t>
      </w:r>
    </w:p>
    <w:p w14:paraId="5F23D961" w14:textId="0617B2CC" w:rsidR="00507B9D" w:rsidRDefault="00507B9D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5632E791" w14:textId="1A38C7D1" w:rsidR="00507B9D" w:rsidRDefault="00507B9D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</w:t>
      </w:r>
    </w:p>
    <w:p w14:paraId="0F565D84" w14:textId="50789D70" w:rsidR="00507B9D" w:rsidRPr="00212FF4" w:rsidRDefault="00507B9D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4. b</w:t>
      </w:r>
    </w:p>
    <w:p w14:paraId="49BA8094" w14:textId="1CD492CB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7ED81169" w14:textId="0236052D" w:rsidR="00212FF4" w:rsidRDefault="00446EB6" w:rsidP="002419C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507B9D">
        <w:rPr>
          <w:rFonts w:ascii="Calibri" w:hAnsi="Calibri" w:cs="Calibri"/>
          <w:bCs/>
          <w:sz w:val="24"/>
        </w:rPr>
        <w:t>clean the kitchen</w:t>
      </w:r>
    </w:p>
    <w:p w14:paraId="6D713E40" w14:textId="71F0DAF4" w:rsidR="00507B9D" w:rsidRDefault="00507B9D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eat the cake</w:t>
      </w:r>
    </w:p>
    <w:p w14:paraId="400CBCD9" w14:textId="31B814A5" w:rsidR="00507B9D" w:rsidRDefault="00507B9D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feed the cat</w:t>
      </w:r>
    </w:p>
    <w:p w14:paraId="7DFCBC47" w14:textId="4F31F4F0" w:rsidR="00507B9D" w:rsidRPr="007D08EA" w:rsidRDefault="00507B9D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sing</w:t>
      </w:r>
    </w:p>
    <w:p w14:paraId="017F81A3" w14:textId="3E246768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14C7BAA7" w14:textId="7B0936B8" w:rsidR="00446EB6" w:rsidRDefault="00446EB6" w:rsidP="002419C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b; positive</w:t>
      </w:r>
    </w:p>
    <w:p w14:paraId="2B851ED7" w14:textId="75212B77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; positive</w:t>
      </w:r>
    </w:p>
    <w:p w14:paraId="148D7A48" w14:textId="27513434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; negative</w:t>
      </w:r>
    </w:p>
    <w:p w14:paraId="714C6D61" w14:textId="487B1996" w:rsidR="0042364F" w:rsidRPr="007D08EA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d; negative</w:t>
      </w:r>
    </w:p>
    <w:p w14:paraId="5FFE3254" w14:textId="5BB6ADA6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24AE27AB" w14:textId="1DBB93D7" w:rsidR="002419C3" w:rsidRDefault="00446EB6" w:rsidP="002419C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Please hang up your jacket.</w:t>
      </w:r>
    </w:p>
    <w:p w14:paraId="402352BB" w14:textId="598862E4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Please don’t make a mess.</w:t>
      </w:r>
    </w:p>
    <w:p w14:paraId="6046AB7A" w14:textId="28680FE4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Please brush your hair.</w:t>
      </w:r>
    </w:p>
    <w:p w14:paraId="3B365B0C" w14:textId="69D39094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Please turn off the music.</w:t>
      </w:r>
    </w:p>
    <w:p w14:paraId="66D21D78" w14:textId="25C1828D" w:rsidR="00446EB6" w:rsidRDefault="00446EB6">
      <w:pPr>
        <w:rPr>
          <w:rFonts w:ascii="Calibri" w:hAnsi="Calibri" w:cs="Calibri"/>
          <w:b/>
          <w:sz w:val="24"/>
        </w:rPr>
      </w:pPr>
    </w:p>
    <w:p w14:paraId="0BBA1BAA" w14:textId="06164088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1EB65449" w14:textId="55F0F264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6968FA13" w14:textId="1DAD4476" w:rsidR="002419C3" w:rsidRDefault="00446EB6" w:rsidP="002419C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Please put on a scarf.</w:t>
      </w:r>
    </w:p>
    <w:p w14:paraId="1B282C86" w14:textId="37A34FAE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Please don’t fight.</w:t>
      </w:r>
    </w:p>
    <w:p w14:paraId="0F34A380" w14:textId="4F0F2673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Please brush your teeth.</w:t>
      </w:r>
    </w:p>
    <w:p w14:paraId="1342E651" w14:textId="789749F2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Please don’t draw on the wall.</w:t>
      </w:r>
    </w:p>
    <w:p w14:paraId="5EFCB303" w14:textId="06E93BC0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Please turn off the computer.</w:t>
      </w:r>
    </w:p>
    <w:p w14:paraId="4DF6CA39" w14:textId="1BFBDB8E" w:rsidR="00212FF4" w:rsidRPr="007D08EA" w:rsidRDefault="0042364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Please wash your hands</w:t>
      </w:r>
      <w:r w:rsidR="003A6338">
        <w:rPr>
          <w:rFonts w:ascii="Calibri" w:hAnsi="Calibri" w:cs="Calibri"/>
          <w:bCs/>
          <w:sz w:val="24"/>
        </w:rPr>
        <w:t>.</w:t>
      </w:r>
    </w:p>
    <w:p w14:paraId="5AE59478" w14:textId="7750A7BA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B.</w:t>
      </w:r>
    </w:p>
    <w:p w14:paraId="7815EAC2" w14:textId="4AC93054" w:rsidR="00201258" w:rsidRDefault="00446EB6" w:rsidP="002419C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come</w:t>
      </w:r>
    </w:p>
    <w:p w14:paraId="234FD8A4" w14:textId="3FD6307B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Meet</w:t>
      </w:r>
    </w:p>
    <w:p w14:paraId="170EA425" w14:textId="7A816FF2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elebrate</w:t>
      </w:r>
    </w:p>
    <w:p w14:paraId="52B08548" w14:textId="562F867A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Please arrive</w:t>
      </w:r>
    </w:p>
    <w:p w14:paraId="7846D1E1" w14:textId="03DECE99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Please bring</w:t>
      </w:r>
    </w:p>
    <w:p w14:paraId="15A872DD" w14:textId="490694D9" w:rsidR="0042364F" w:rsidRPr="007D08EA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Bring</w:t>
      </w:r>
    </w:p>
    <w:p w14:paraId="538B544A" w14:textId="77777777" w:rsidR="007A7E8A" w:rsidRDefault="007A7E8A">
      <w:pPr>
        <w:rPr>
          <w:rFonts w:ascii="Calibri" w:hAnsi="Calibri" w:cs="Calibri"/>
          <w:b/>
          <w:sz w:val="24"/>
        </w:rPr>
      </w:pPr>
    </w:p>
    <w:p w14:paraId="5A9F9AF3" w14:textId="0A47E097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Review Test 2</w:t>
      </w:r>
    </w:p>
    <w:p w14:paraId="5FA02489" w14:textId="32ABE2BF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s 6</w:t>
      </w:r>
      <w:r w:rsidR="000C2574">
        <w:rPr>
          <w:rFonts w:ascii="Calibri" w:hAnsi="Calibri" w:cs="Calibri"/>
          <w:b/>
          <w:sz w:val="24"/>
        </w:rPr>
        <w:t>–</w:t>
      </w:r>
      <w:r>
        <w:rPr>
          <w:rFonts w:ascii="Calibri" w:hAnsi="Calibri" w:cs="Calibri"/>
          <w:b/>
          <w:sz w:val="24"/>
        </w:rPr>
        <w:t>10</w:t>
      </w:r>
    </w:p>
    <w:p w14:paraId="003BCD3B" w14:textId="7E9406AC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4F5F95BE" w14:textId="06203CDA" w:rsidR="00F65BC6" w:rsidRDefault="00351EEF" w:rsidP="00F9675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</w:t>
      </w:r>
      <w:r w:rsidR="0042364F">
        <w:rPr>
          <w:rFonts w:ascii="Calibri" w:hAnsi="Calibri" w:cs="Calibri"/>
          <w:bCs/>
          <w:sz w:val="24"/>
        </w:rPr>
        <w:t>. is taller</w:t>
      </w:r>
    </w:p>
    <w:p w14:paraId="1DCB1B63" w14:textId="6AE559AD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mart</w:t>
      </w:r>
    </w:p>
    <w:p w14:paraId="7BAE2221" w14:textId="38A32178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Let’s go</w:t>
      </w:r>
    </w:p>
    <w:p w14:paraId="6547BF8D" w14:textId="11161857" w:rsidR="0042364F" w:rsidRPr="007D08EA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don’t </w:t>
      </w:r>
      <w:r w:rsidR="00140FA6">
        <w:rPr>
          <w:rFonts w:ascii="Calibri" w:hAnsi="Calibri" w:cs="Calibri" w:hint="eastAsia"/>
          <w:bCs/>
          <w:sz w:val="24"/>
        </w:rPr>
        <w:t>shout</w:t>
      </w:r>
    </w:p>
    <w:p w14:paraId="73334764" w14:textId="07065D30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678FEF0F" w14:textId="72EB380A" w:rsidR="00351EEF" w:rsidRDefault="00351EEF" w:rsidP="00F9675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Mov</w:t>
      </w:r>
      <w:r w:rsidR="000B720B">
        <w:rPr>
          <w:rFonts w:ascii="Calibri" w:hAnsi="Calibri" w:cs="Calibri"/>
          <w:bCs/>
          <w:sz w:val="24"/>
        </w:rPr>
        <w:t>i</w:t>
      </w:r>
      <w:r w:rsidR="0042364F">
        <w:rPr>
          <w:rFonts w:ascii="Calibri" w:hAnsi="Calibri" w:cs="Calibri"/>
          <w:bCs/>
          <w:sz w:val="24"/>
        </w:rPr>
        <w:t>es are more interesting.</w:t>
      </w:r>
    </w:p>
    <w:p w14:paraId="6FCC31CC" w14:textId="6D6C4031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Let’s not go to the supermarket.</w:t>
      </w:r>
    </w:p>
    <w:p w14:paraId="6CE78891" w14:textId="279ABCA8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Please share the snacks.</w:t>
      </w:r>
    </w:p>
    <w:p w14:paraId="76444DC6" w14:textId="77D2FBEA" w:rsidR="0042364F" w:rsidRPr="007D08EA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 musician is not more famous.</w:t>
      </w:r>
    </w:p>
    <w:p w14:paraId="0D07C43A" w14:textId="5E7AD8E0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4399F9E8" w14:textId="63EFE098" w:rsidR="00F65BC6" w:rsidRDefault="00351EEF" w:rsidP="00F9675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Please don’t turn off the TV.</w:t>
      </w:r>
    </w:p>
    <w:p w14:paraId="04880B67" w14:textId="6E38979F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Let’s not watch that movie again.</w:t>
      </w:r>
    </w:p>
    <w:p w14:paraId="0C1DAD18" w14:textId="4E84550C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on’t kick the ball, please.</w:t>
      </w:r>
    </w:p>
    <w:p w14:paraId="45BF8493" w14:textId="71EF9836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Don’t open the door.</w:t>
      </w:r>
    </w:p>
    <w:p w14:paraId="40D20521" w14:textId="2FDA0031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D.</w:t>
      </w:r>
    </w:p>
    <w:p w14:paraId="1A41E9E7" w14:textId="6A5B8CDB" w:rsidR="00F65BC6" w:rsidRDefault="00351EEF" w:rsidP="00F9675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is smart</w:t>
      </w:r>
    </w:p>
    <w:p w14:paraId="5537ABD0" w14:textId="65A4EC45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e</w:t>
      </w:r>
    </w:p>
    <w:p w14:paraId="03090B68" w14:textId="3A2DBFCD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likes</w:t>
      </w:r>
    </w:p>
    <w:p w14:paraId="0823E129" w14:textId="07268EA9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is </w:t>
      </w:r>
      <w:r w:rsidR="00BD25C4">
        <w:rPr>
          <w:rFonts w:ascii="Calibri" w:hAnsi="Calibri" w:cs="Calibri"/>
          <w:bCs/>
          <w:sz w:val="24"/>
        </w:rPr>
        <w:t>handsome</w:t>
      </w:r>
    </w:p>
    <w:p w14:paraId="169E5B6B" w14:textId="7E9EA011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aller</w:t>
      </w:r>
    </w:p>
    <w:p w14:paraId="266FB66C" w14:textId="7DD01DAB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o play</w:t>
      </w:r>
    </w:p>
    <w:p w14:paraId="340F2714" w14:textId="7F702DA5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a funny</w:t>
      </w:r>
    </w:p>
    <w:p w14:paraId="0D941506" w14:textId="322DBD26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wants to</w:t>
      </w:r>
    </w:p>
    <w:p w14:paraId="1FBE3518" w14:textId="69F07EED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Let’s go</w:t>
      </w:r>
    </w:p>
    <w:p w14:paraId="4A422788" w14:textId="02F5D46D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0. are a </w:t>
      </w:r>
    </w:p>
    <w:p w14:paraId="2BE3098E" w14:textId="29F8C704" w:rsidR="0042364F" w:rsidRPr="007D08EA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1. Please tell</w:t>
      </w:r>
    </w:p>
    <w:p w14:paraId="761872B9" w14:textId="22F625F6" w:rsidR="00351EEF" w:rsidRDefault="00351EEF">
      <w:pPr>
        <w:rPr>
          <w:rFonts w:ascii="Calibri" w:hAnsi="Calibri" w:cs="Calibri"/>
          <w:b/>
          <w:sz w:val="24"/>
        </w:rPr>
      </w:pPr>
    </w:p>
    <w:p w14:paraId="581B007E" w14:textId="4839E193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Final Test</w:t>
      </w:r>
    </w:p>
    <w:p w14:paraId="6C8FD930" w14:textId="2A030C83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Part 1</w:t>
      </w:r>
    </w:p>
    <w:p w14:paraId="5203D122" w14:textId="132E0FCB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F17014B" w14:textId="45F0F662" w:rsidR="0042364F" w:rsidRDefault="00351EEF" w:rsidP="00F9675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isn’t</w:t>
      </w:r>
    </w:p>
    <w:p w14:paraId="4828F9CC" w14:textId="0C3786FD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an</w:t>
      </w:r>
    </w:p>
    <w:p w14:paraId="494256B3" w14:textId="0257482A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on’t run</w:t>
      </w:r>
    </w:p>
    <w:p w14:paraId="273B853C" w14:textId="7A9AA9D7" w:rsidR="00F65BC6" w:rsidRPr="007D08EA" w:rsidRDefault="0042364F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re building</w:t>
      </w:r>
    </w:p>
    <w:p w14:paraId="30D1AFE8" w14:textId="77777777" w:rsidR="00757CF1" w:rsidRDefault="00757CF1">
      <w:pPr>
        <w:rPr>
          <w:rFonts w:ascii="Calibri" w:hAnsi="Calibri" w:cs="Calibri"/>
          <w:b/>
          <w:sz w:val="24"/>
        </w:rPr>
      </w:pPr>
    </w:p>
    <w:p w14:paraId="257B13D7" w14:textId="15DF411D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7D1BEBC9" w14:textId="19B3D31C" w:rsidR="00F65BC6" w:rsidRDefault="00A252E3" w:rsidP="00F9675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Who</w:t>
      </w:r>
    </w:p>
    <w:p w14:paraId="22B6A680" w14:textId="1E6CF913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at</w:t>
      </w:r>
    </w:p>
    <w:p w14:paraId="559C21BF" w14:textId="195DF6D2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at</w:t>
      </w:r>
    </w:p>
    <w:p w14:paraId="44D29095" w14:textId="77860A70" w:rsidR="0042364F" w:rsidRPr="007D08EA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4. Who</w:t>
      </w:r>
    </w:p>
    <w:p w14:paraId="2DA83147" w14:textId="61D65E6D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390197D8" w14:textId="24DA785F" w:rsidR="00F65BC6" w:rsidRDefault="00A252E3" w:rsidP="00F9675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b</w:t>
      </w:r>
    </w:p>
    <w:p w14:paraId="6C488896" w14:textId="55205DE2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</w:t>
      </w:r>
    </w:p>
    <w:p w14:paraId="55BE8FED" w14:textId="0A1C957C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</w:t>
      </w:r>
    </w:p>
    <w:p w14:paraId="059F6E8C" w14:textId="554690CA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</w:t>
      </w:r>
    </w:p>
    <w:p w14:paraId="7CE60A4B" w14:textId="3A5950AA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015972BF" w14:textId="17979648" w:rsidR="00F65BC6" w:rsidRDefault="00A252E3" w:rsidP="00F9675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goes</w:t>
      </w:r>
    </w:p>
    <w:p w14:paraId="2D6D06A6" w14:textId="0A8FA997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ute</w:t>
      </w:r>
    </w:p>
    <w:p w14:paraId="4469CCAA" w14:textId="412D0434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hopes to</w:t>
      </w:r>
    </w:p>
    <w:p w14:paraId="77071761" w14:textId="16F2383A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don’t </w:t>
      </w:r>
    </w:p>
    <w:p w14:paraId="5FD00A52" w14:textId="77777777" w:rsidR="00D00DCB" w:rsidRDefault="00D00DCB">
      <w:pPr>
        <w:rPr>
          <w:rFonts w:ascii="Calibri" w:hAnsi="Calibri" w:cs="Calibri"/>
          <w:b/>
          <w:sz w:val="24"/>
        </w:rPr>
      </w:pPr>
    </w:p>
    <w:p w14:paraId="6F8EF283" w14:textId="42D0D033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Part 2</w:t>
      </w:r>
    </w:p>
    <w:p w14:paraId="37B1C933" w14:textId="5554E7F2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6177E118" w14:textId="60C81E71" w:rsidR="00F65BC6" w:rsidRDefault="00A252E3" w:rsidP="00F9675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kind</w:t>
      </w:r>
    </w:p>
    <w:p w14:paraId="7844AF09" w14:textId="7C4B1352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old</w:t>
      </w:r>
    </w:p>
    <w:p w14:paraId="67313051" w14:textId="1BA3AC05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irty</w:t>
      </w:r>
    </w:p>
    <w:p w14:paraId="710AF4E9" w14:textId="6E2BDFC5" w:rsidR="0042364F" w:rsidRPr="007D08EA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old</w:t>
      </w:r>
    </w:p>
    <w:p w14:paraId="0F4ADF09" w14:textId="77777777" w:rsidR="00757CF1" w:rsidRDefault="00757CF1">
      <w:pPr>
        <w:rPr>
          <w:rFonts w:ascii="Calibri" w:hAnsi="Calibri" w:cs="Calibri"/>
          <w:b/>
          <w:sz w:val="24"/>
        </w:rPr>
      </w:pPr>
    </w:p>
    <w:p w14:paraId="35E22A8A" w14:textId="31546F9E" w:rsidR="00A252E3" w:rsidRDefault="0062159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</w:t>
      </w:r>
      <w:r w:rsidR="00A252E3">
        <w:rPr>
          <w:rFonts w:ascii="Calibri" w:hAnsi="Calibri" w:cs="Calibri"/>
          <w:b/>
          <w:sz w:val="24"/>
        </w:rPr>
        <w:t>.</w:t>
      </w:r>
    </w:p>
    <w:p w14:paraId="3B5A64BC" w14:textId="76F299BE" w:rsidR="0062159E" w:rsidRDefault="00A252E3" w:rsidP="00F9675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Is Tom swimming?</w:t>
      </w:r>
    </w:p>
    <w:p w14:paraId="5400F400" w14:textId="01C8CE0B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an they speak English?</w:t>
      </w:r>
    </w:p>
    <w:p w14:paraId="0F953C37" w14:textId="17C69205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s she shopping?</w:t>
      </w:r>
    </w:p>
    <w:p w14:paraId="37DC8277" w14:textId="40A830AD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an</w:t>
      </w:r>
      <w:r w:rsidR="00D00DCB">
        <w:rPr>
          <w:rFonts w:ascii="Calibri" w:hAnsi="Calibri" w:cs="Calibri"/>
          <w:bCs/>
          <w:sz w:val="24"/>
        </w:rPr>
        <w:t xml:space="preserve"> </w:t>
      </w:r>
      <w:r>
        <w:rPr>
          <w:rFonts w:ascii="Calibri" w:hAnsi="Calibri" w:cs="Calibri"/>
          <w:bCs/>
          <w:sz w:val="24"/>
        </w:rPr>
        <w:t>the baby ride a bike?</w:t>
      </w:r>
    </w:p>
    <w:p w14:paraId="57B0300E" w14:textId="26D5B99C" w:rsidR="003B06D5" w:rsidRPr="007D08EA" w:rsidRDefault="003B06D5" w:rsidP="00F9675F">
      <w:pPr>
        <w:rPr>
          <w:rFonts w:ascii="Calibri" w:hAnsi="Calibri" w:cs="Calibri"/>
          <w:bCs/>
          <w:sz w:val="24"/>
        </w:rPr>
      </w:pPr>
    </w:p>
    <w:p w14:paraId="2D8502C3" w14:textId="61F03B15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C.</w:t>
      </w:r>
    </w:p>
    <w:p w14:paraId="0703BDB2" w14:textId="538E81FE" w:rsidR="0062159E" w:rsidRDefault="00A252E3" w:rsidP="00F9675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3B06D5">
        <w:rPr>
          <w:rFonts w:ascii="Calibri" w:hAnsi="Calibri" w:cs="Calibri"/>
          <w:bCs/>
          <w:sz w:val="24"/>
        </w:rPr>
        <w:t>visits</w:t>
      </w:r>
    </w:p>
    <w:p w14:paraId="1D1DE11D" w14:textId="6E9BEAA2" w:rsidR="003B06D5" w:rsidRDefault="003B06D5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e’re</w:t>
      </w:r>
    </w:p>
    <w:p w14:paraId="6E853066" w14:textId="3AFD009F" w:rsidR="003B06D5" w:rsidRDefault="003B06D5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ants</w:t>
      </w:r>
    </w:p>
    <w:p w14:paraId="170DA74F" w14:textId="6D0FC18A" w:rsidR="003B06D5" w:rsidRDefault="003B06D5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Open</w:t>
      </w:r>
    </w:p>
    <w:p w14:paraId="2B9DFAEE" w14:textId="21BE4709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D. </w:t>
      </w:r>
    </w:p>
    <w:p w14:paraId="69771A70" w14:textId="0AC67E72" w:rsidR="00A252E3" w:rsidRDefault="00A252E3" w:rsidP="00F9675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</w:t>
      </w:r>
      <w:r w:rsidR="0062159E">
        <w:rPr>
          <w:rFonts w:ascii="Calibri" w:hAnsi="Calibri" w:cs="Calibri"/>
          <w:bCs/>
          <w:sz w:val="24"/>
        </w:rPr>
        <w:t xml:space="preserve"> </w:t>
      </w:r>
      <w:r w:rsidR="003B06D5">
        <w:rPr>
          <w:rFonts w:ascii="Calibri" w:hAnsi="Calibri" w:cs="Calibri"/>
          <w:bCs/>
          <w:sz w:val="24"/>
        </w:rPr>
        <w:t>Can you play the flute?</w:t>
      </w:r>
    </w:p>
    <w:p w14:paraId="7BEDA4B1" w14:textId="7B323F7A" w:rsidR="003B06D5" w:rsidRDefault="003B06D5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y are talented musicians.</w:t>
      </w:r>
    </w:p>
    <w:p w14:paraId="51BA1D96" w14:textId="1E73280A" w:rsidR="003B06D5" w:rsidRDefault="003B06D5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at is he watching?</w:t>
      </w:r>
    </w:p>
    <w:p w14:paraId="42D3CF57" w14:textId="1F30E63E" w:rsidR="003B06D5" w:rsidRDefault="003B06D5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My parents like to travel.</w:t>
      </w:r>
    </w:p>
    <w:p w14:paraId="2051A365" w14:textId="77777777" w:rsidR="00B460AB" w:rsidRDefault="00B460AB">
      <w:pPr>
        <w:rPr>
          <w:rFonts w:ascii="Calibri" w:hAnsi="Calibri" w:cs="Calibri"/>
          <w:b/>
          <w:sz w:val="24"/>
        </w:rPr>
      </w:pPr>
    </w:p>
    <w:p w14:paraId="58E2769A" w14:textId="77777777" w:rsidR="00B460AB" w:rsidRDefault="00B460AB">
      <w:pPr>
        <w:rPr>
          <w:rFonts w:ascii="Calibri" w:hAnsi="Calibri" w:cs="Calibri"/>
          <w:b/>
          <w:sz w:val="24"/>
        </w:rPr>
      </w:pPr>
    </w:p>
    <w:p w14:paraId="7995BF67" w14:textId="76F61076" w:rsidR="00AA4A84" w:rsidRDefault="00C007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 w:hint="eastAsia"/>
          <w:b/>
          <w:sz w:val="24"/>
        </w:rPr>
        <w:t>U</w:t>
      </w:r>
      <w:r>
        <w:rPr>
          <w:rFonts w:ascii="Calibri" w:hAnsi="Calibri" w:cs="Calibri"/>
          <w:b/>
          <w:sz w:val="24"/>
        </w:rPr>
        <w:t>nit Test</w:t>
      </w:r>
    </w:p>
    <w:p w14:paraId="7DFCED4B" w14:textId="127B78C8" w:rsidR="00B173D4" w:rsidRDefault="00C007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 w:hint="eastAsia"/>
          <w:b/>
          <w:sz w:val="24"/>
        </w:rPr>
        <w:t>U</w:t>
      </w:r>
      <w:r>
        <w:rPr>
          <w:rFonts w:ascii="Calibri" w:hAnsi="Calibri" w:cs="Calibri"/>
          <w:b/>
          <w:sz w:val="24"/>
        </w:rPr>
        <w:t>nit 1</w:t>
      </w:r>
    </w:p>
    <w:p w14:paraId="25D55957" w14:textId="7496BBD9" w:rsidR="00C00793" w:rsidRPr="00C00793" w:rsidRDefault="00C00793">
      <w:pPr>
        <w:rPr>
          <w:rFonts w:ascii="Calibri" w:hAnsi="Calibri" w:cs="Calibri"/>
          <w:bCs/>
          <w:sz w:val="24"/>
        </w:rPr>
      </w:pPr>
      <w:r w:rsidRPr="00C00793">
        <w:rPr>
          <w:rFonts w:ascii="Calibri" w:hAnsi="Calibri" w:cs="Calibri" w:hint="eastAsia"/>
          <w:bCs/>
          <w:sz w:val="24"/>
        </w:rPr>
        <w:t>1</w:t>
      </w:r>
      <w:r w:rsidRPr="00C00793">
        <w:rPr>
          <w:rFonts w:ascii="Calibri" w:hAnsi="Calibri" w:cs="Calibri"/>
          <w:bCs/>
          <w:sz w:val="24"/>
        </w:rPr>
        <w:t xml:space="preserve">. </w:t>
      </w:r>
      <w:r>
        <w:rPr>
          <w:rFonts w:ascii="Calibri" w:hAnsi="Calibri" w:cs="Calibri"/>
          <w:bCs/>
          <w:sz w:val="24"/>
        </w:rPr>
        <w:t>can</w:t>
      </w:r>
    </w:p>
    <w:p w14:paraId="329CBB5A" w14:textId="0663B186" w:rsidR="00C00793" w:rsidRPr="00C00793" w:rsidRDefault="00C00793">
      <w:pPr>
        <w:rPr>
          <w:rFonts w:ascii="Calibri" w:hAnsi="Calibri" w:cs="Calibri"/>
          <w:bCs/>
          <w:sz w:val="24"/>
        </w:rPr>
      </w:pPr>
      <w:r w:rsidRPr="00C00793">
        <w:rPr>
          <w:rFonts w:ascii="Calibri" w:hAnsi="Calibri" w:cs="Calibri" w:hint="eastAsia"/>
          <w:bCs/>
          <w:sz w:val="24"/>
        </w:rPr>
        <w:t>2</w:t>
      </w:r>
      <w:r w:rsidRPr="00C00793">
        <w:rPr>
          <w:rFonts w:ascii="Calibri" w:hAnsi="Calibri" w:cs="Calibri"/>
          <w:bCs/>
          <w:sz w:val="24"/>
        </w:rPr>
        <w:t xml:space="preserve">. </w:t>
      </w:r>
      <w:r>
        <w:rPr>
          <w:rFonts w:ascii="Calibri" w:hAnsi="Calibri" w:cs="Calibri"/>
          <w:bCs/>
          <w:sz w:val="24"/>
        </w:rPr>
        <w:t>Can</w:t>
      </w:r>
    </w:p>
    <w:p w14:paraId="72A90F17" w14:textId="4752C3DA" w:rsidR="00C00793" w:rsidRPr="00C00793" w:rsidRDefault="00C00793">
      <w:pPr>
        <w:rPr>
          <w:rFonts w:ascii="Calibri" w:hAnsi="Calibri" w:cs="Calibri"/>
          <w:bCs/>
          <w:sz w:val="24"/>
        </w:rPr>
      </w:pPr>
      <w:r w:rsidRPr="00C00793">
        <w:rPr>
          <w:rFonts w:ascii="Calibri" w:hAnsi="Calibri" w:cs="Calibri" w:hint="eastAsia"/>
          <w:bCs/>
          <w:sz w:val="24"/>
        </w:rPr>
        <w:t>3</w:t>
      </w:r>
      <w:r w:rsidRPr="00C00793">
        <w:rPr>
          <w:rFonts w:ascii="Calibri" w:hAnsi="Calibri" w:cs="Calibri"/>
          <w:bCs/>
          <w:sz w:val="24"/>
        </w:rPr>
        <w:t xml:space="preserve">. </w:t>
      </w:r>
      <w:r>
        <w:rPr>
          <w:rFonts w:ascii="Calibri" w:hAnsi="Calibri" w:cs="Calibri"/>
          <w:bCs/>
          <w:sz w:val="24"/>
        </w:rPr>
        <w:t>can</w:t>
      </w:r>
    </w:p>
    <w:p w14:paraId="524CE2F1" w14:textId="472C9CFF" w:rsidR="00C00793" w:rsidRPr="00C00793" w:rsidRDefault="00C00793">
      <w:pPr>
        <w:rPr>
          <w:rFonts w:ascii="Calibri" w:hAnsi="Calibri" w:cs="Calibri"/>
          <w:bCs/>
          <w:sz w:val="24"/>
        </w:rPr>
      </w:pPr>
      <w:r w:rsidRPr="00C00793">
        <w:rPr>
          <w:rFonts w:ascii="Calibri" w:hAnsi="Calibri" w:cs="Calibri" w:hint="eastAsia"/>
          <w:bCs/>
          <w:sz w:val="24"/>
        </w:rPr>
        <w:t>4</w:t>
      </w:r>
      <w:r w:rsidRPr="00C00793">
        <w:rPr>
          <w:rFonts w:ascii="Calibri" w:hAnsi="Calibri" w:cs="Calibri"/>
          <w:bCs/>
          <w:sz w:val="24"/>
        </w:rPr>
        <w:t xml:space="preserve">. </w:t>
      </w:r>
      <w:r>
        <w:rPr>
          <w:rFonts w:ascii="Calibri" w:hAnsi="Calibri" w:cs="Calibri"/>
          <w:bCs/>
          <w:sz w:val="24"/>
        </w:rPr>
        <w:t>can</w:t>
      </w:r>
    </w:p>
    <w:p w14:paraId="32C9DBE6" w14:textId="08D99B69" w:rsidR="00C00793" w:rsidRDefault="00C00793">
      <w:pPr>
        <w:rPr>
          <w:rFonts w:ascii="Calibri" w:hAnsi="Calibri" w:cs="Calibri"/>
          <w:bCs/>
          <w:sz w:val="24"/>
        </w:rPr>
      </w:pPr>
      <w:r w:rsidRPr="00C00793">
        <w:rPr>
          <w:rFonts w:ascii="Calibri" w:hAnsi="Calibri" w:cs="Calibri" w:hint="eastAsia"/>
          <w:bCs/>
          <w:sz w:val="24"/>
        </w:rPr>
        <w:t>5</w:t>
      </w:r>
      <w:r w:rsidRPr="00C00793">
        <w:rPr>
          <w:rFonts w:ascii="Calibri" w:hAnsi="Calibri" w:cs="Calibri"/>
          <w:bCs/>
          <w:sz w:val="24"/>
        </w:rPr>
        <w:t xml:space="preserve">. </w:t>
      </w:r>
      <w:r>
        <w:rPr>
          <w:rFonts w:ascii="Calibri" w:hAnsi="Calibri" w:cs="Calibri"/>
          <w:bCs/>
          <w:sz w:val="24"/>
        </w:rPr>
        <w:t>can’t</w:t>
      </w:r>
    </w:p>
    <w:p w14:paraId="1F2BC225" w14:textId="6CC3C55A" w:rsidR="00C00793" w:rsidRDefault="00C00793">
      <w:pPr>
        <w:rPr>
          <w:rFonts w:ascii="Calibri" w:hAnsi="Calibri" w:cs="Calibri"/>
          <w:bCs/>
          <w:sz w:val="24"/>
        </w:rPr>
      </w:pPr>
    </w:p>
    <w:p w14:paraId="2D770B94" w14:textId="0764AAF0" w:rsidR="00C00793" w:rsidRPr="00FB1C24" w:rsidRDefault="00C00793">
      <w:pPr>
        <w:rPr>
          <w:rFonts w:ascii="Calibri" w:hAnsi="Calibri" w:cs="Calibri"/>
          <w:b/>
          <w:sz w:val="24"/>
        </w:rPr>
      </w:pPr>
      <w:r w:rsidRPr="00FB1C24">
        <w:rPr>
          <w:rFonts w:ascii="Calibri" w:hAnsi="Calibri" w:cs="Calibri" w:hint="eastAsia"/>
          <w:b/>
          <w:sz w:val="24"/>
        </w:rPr>
        <w:t>U</w:t>
      </w:r>
      <w:r w:rsidRPr="00FB1C24">
        <w:rPr>
          <w:rFonts w:ascii="Calibri" w:hAnsi="Calibri" w:cs="Calibri"/>
          <w:b/>
          <w:sz w:val="24"/>
        </w:rPr>
        <w:t>nit 2</w:t>
      </w:r>
    </w:p>
    <w:p w14:paraId="3BFE7595" w14:textId="634CDBF8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am</w:t>
      </w:r>
    </w:p>
    <w:p w14:paraId="67C78878" w14:textId="5158CC03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playing</w:t>
      </w:r>
    </w:p>
    <w:p w14:paraId="0BA91486" w14:textId="41A6E457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is sleeping</w:t>
      </w:r>
    </w:p>
    <w:p w14:paraId="06D73A8F" w14:textId="29638449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>
        <w:rPr>
          <w:rFonts w:ascii="Calibri" w:hAnsi="Calibri" w:cs="Calibri"/>
          <w:bCs/>
          <w:sz w:val="24"/>
        </w:rPr>
        <w:t>. is</w:t>
      </w:r>
    </w:p>
    <w:p w14:paraId="3BBBC5FC" w14:textId="4A17BFD8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lastRenderedPageBreak/>
        <w:t>5</w:t>
      </w:r>
      <w:r>
        <w:rPr>
          <w:rFonts w:ascii="Calibri" w:hAnsi="Calibri" w:cs="Calibri"/>
          <w:bCs/>
          <w:sz w:val="24"/>
        </w:rPr>
        <w:t>. eating</w:t>
      </w:r>
    </w:p>
    <w:p w14:paraId="6DE3CFCF" w14:textId="738C86BD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>
        <w:rPr>
          <w:rFonts w:ascii="Calibri" w:hAnsi="Calibri" w:cs="Calibri"/>
          <w:bCs/>
          <w:sz w:val="24"/>
        </w:rPr>
        <w:t>. are</w:t>
      </w:r>
    </w:p>
    <w:p w14:paraId="711A04D5" w14:textId="0E38491B" w:rsidR="00C00793" w:rsidRDefault="00C00793">
      <w:pPr>
        <w:rPr>
          <w:rFonts w:ascii="Calibri" w:hAnsi="Calibri" w:cs="Calibri"/>
          <w:bCs/>
          <w:sz w:val="24"/>
        </w:rPr>
      </w:pPr>
    </w:p>
    <w:p w14:paraId="20594FAD" w14:textId="16451ADB" w:rsidR="00C00793" w:rsidRPr="004341B4" w:rsidRDefault="00C00793">
      <w:pPr>
        <w:rPr>
          <w:rFonts w:ascii="Calibri" w:hAnsi="Calibri" w:cs="Calibri"/>
          <w:b/>
          <w:sz w:val="24"/>
        </w:rPr>
      </w:pPr>
      <w:r w:rsidRPr="004341B4">
        <w:rPr>
          <w:rFonts w:ascii="Calibri" w:hAnsi="Calibri" w:cs="Calibri" w:hint="eastAsia"/>
          <w:b/>
          <w:sz w:val="24"/>
        </w:rPr>
        <w:t>U</w:t>
      </w:r>
      <w:r w:rsidRPr="004341B4">
        <w:rPr>
          <w:rFonts w:ascii="Calibri" w:hAnsi="Calibri" w:cs="Calibri"/>
          <w:b/>
          <w:sz w:val="24"/>
        </w:rPr>
        <w:t>nit 3</w:t>
      </w:r>
    </w:p>
    <w:p w14:paraId="347ADE81" w14:textId="02D910FC" w:rsidR="00C8397F" w:rsidRPr="00C00793" w:rsidRDefault="00C00793">
      <w:pPr>
        <w:rPr>
          <w:rFonts w:ascii="Calibri" w:hAnsi="Calibri" w:cs="Calibri"/>
          <w:bCs/>
          <w:sz w:val="24"/>
        </w:rPr>
      </w:pPr>
      <w:r w:rsidRPr="00C00793">
        <w:rPr>
          <w:rFonts w:ascii="Calibri" w:hAnsi="Calibri" w:cs="Calibri" w:hint="eastAsia"/>
          <w:bCs/>
          <w:sz w:val="24"/>
        </w:rPr>
        <w:t>1</w:t>
      </w:r>
      <w:r w:rsidRPr="00C00793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am</w:t>
      </w:r>
    </w:p>
    <w:p w14:paraId="5DE95095" w14:textId="210F15BF" w:rsidR="00C00793" w:rsidRPr="00C00793" w:rsidRDefault="00C00793">
      <w:pPr>
        <w:rPr>
          <w:rFonts w:ascii="Calibri" w:hAnsi="Calibri" w:cs="Calibri"/>
          <w:bCs/>
          <w:sz w:val="24"/>
        </w:rPr>
      </w:pPr>
      <w:r w:rsidRPr="00C00793">
        <w:rPr>
          <w:rFonts w:ascii="Calibri" w:hAnsi="Calibri" w:cs="Calibri" w:hint="eastAsia"/>
          <w:bCs/>
          <w:sz w:val="24"/>
        </w:rPr>
        <w:t>2</w:t>
      </w:r>
      <w:r w:rsidRPr="00C00793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walking</w:t>
      </w:r>
    </w:p>
    <w:p w14:paraId="16059449" w14:textId="62865F79" w:rsidR="00C00793" w:rsidRPr="00C00793" w:rsidRDefault="00C00793">
      <w:pPr>
        <w:rPr>
          <w:rFonts w:ascii="Calibri" w:hAnsi="Calibri" w:cs="Calibri"/>
          <w:bCs/>
          <w:sz w:val="24"/>
        </w:rPr>
      </w:pPr>
      <w:r w:rsidRPr="00C00793">
        <w:rPr>
          <w:rFonts w:ascii="Calibri" w:hAnsi="Calibri" w:cs="Calibri" w:hint="eastAsia"/>
          <w:bCs/>
          <w:sz w:val="24"/>
        </w:rPr>
        <w:t>3</w:t>
      </w:r>
      <w:r w:rsidRPr="00C00793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am</w:t>
      </w:r>
    </w:p>
    <w:p w14:paraId="79193FAB" w14:textId="1F81093A" w:rsidR="00C00793" w:rsidRPr="00C00793" w:rsidRDefault="00C00793">
      <w:pPr>
        <w:rPr>
          <w:rFonts w:ascii="Calibri" w:hAnsi="Calibri" w:cs="Calibri"/>
          <w:bCs/>
          <w:sz w:val="24"/>
        </w:rPr>
      </w:pPr>
      <w:r w:rsidRPr="00C00793">
        <w:rPr>
          <w:rFonts w:ascii="Calibri" w:hAnsi="Calibri" w:cs="Calibri" w:hint="eastAsia"/>
          <w:bCs/>
          <w:sz w:val="24"/>
        </w:rPr>
        <w:t>4</w:t>
      </w:r>
      <w:r w:rsidRPr="00C00793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are not</w:t>
      </w:r>
    </w:p>
    <w:p w14:paraId="568B0C87" w14:textId="71A74A90" w:rsidR="00C00793" w:rsidRPr="00C00793" w:rsidRDefault="00C00793">
      <w:pPr>
        <w:rPr>
          <w:rFonts w:ascii="Calibri" w:hAnsi="Calibri" w:cs="Calibri"/>
          <w:bCs/>
          <w:sz w:val="24"/>
        </w:rPr>
      </w:pPr>
      <w:r w:rsidRPr="00C00793">
        <w:rPr>
          <w:rFonts w:ascii="Calibri" w:hAnsi="Calibri" w:cs="Calibri" w:hint="eastAsia"/>
          <w:bCs/>
          <w:sz w:val="24"/>
        </w:rPr>
        <w:t>5</w:t>
      </w:r>
      <w:r w:rsidRPr="00C00793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he is</w:t>
      </w:r>
    </w:p>
    <w:p w14:paraId="4761A2D6" w14:textId="3E9D32AD" w:rsidR="00C00793" w:rsidRPr="00C00793" w:rsidRDefault="00C00793">
      <w:pPr>
        <w:rPr>
          <w:rFonts w:ascii="Calibri" w:hAnsi="Calibri" w:cs="Calibri"/>
          <w:bCs/>
          <w:sz w:val="24"/>
        </w:rPr>
      </w:pPr>
      <w:r w:rsidRPr="00C00793">
        <w:rPr>
          <w:rFonts w:ascii="Calibri" w:hAnsi="Calibri" w:cs="Calibri" w:hint="eastAsia"/>
          <w:bCs/>
          <w:sz w:val="24"/>
        </w:rPr>
        <w:t>6</w:t>
      </w:r>
      <w:r w:rsidRPr="00C00793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it isn’t</w:t>
      </w:r>
    </w:p>
    <w:p w14:paraId="48B045F1" w14:textId="7DDE5D69" w:rsidR="00C00793" w:rsidRPr="00C00793" w:rsidRDefault="00C00793">
      <w:pPr>
        <w:rPr>
          <w:rFonts w:ascii="Calibri" w:hAnsi="Calibri" w:cs="Calibri"/>
          <w:bCs/>
          <w:sz w:val="24"/>
        </w:rPr>
      </w:pPr>
      <w:r w:rsidRPr="00C00793">
        <w:rPr>
          <w:rFonts w:ascii="Calibri" w:hAnsi="Calibri" w:cs="Calibri" w:hint="eastAsia"/>
          <w:bCs/>
          <w:sz w:val="24"/>
        </w:rPr>
        <w:t>7</w:t>
      </w:r>
      <w:r w:rsidRPr="00C00793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are</w:t>
      </w:r>
    </w:p>
    <w:p w14:paraId="145BE465" w14:textId="01900A9F" w:rsidR="00C00793" w:rsidRDefault="00C00793">
      <w:pPr>
        <w:rPr>
          <w:rFonts w:ascii="Calibri" w:hAnsi="Calibri" w:cs="Calibri"/>
          <w:bCs/>
          <w:sz w:val="24"/>
        </w:rPr>
      </w:pPr>
      <w:r w:rsidRPr="00C00793">
        <w:rPr>
          <w:rFonts w:ascii="Calibri" w:hAnsi="Calibri" w:cs="Calibri" w:hint="eastAsia"/>
          <w:bCs/>
          <w:sz w:val="24"/>
        </w:rPr>
        <w:t>8</w:t>
      </w:r>
      <w:r w:rsidRPr="00C00793">
        <w:rPr>
          <w:rFonts w:ascii="Calibri" w:hAnsi="Calibri" w:cs="Calibri"/>
          <w:bCs/>
          <w:sz w:val="24"/>
        </w:rPr>
        <w:t xml:space="preserve">. </w:t>
      </w:r>
      <w:r>
        <w:rPr>
          <w:rFonts w:ascii="Calibri" w:hAnsi="Calibri" w:cs="Calibri"/>
          <w:bCs/>
          <w:sz w:val="24"/>
        </w:rPr>
        <w:t>they aren’t</w:t>
      </w:r>
    </w:p>
    <w:p w14:paraId="0DF42558" w14:textId="6A49618E" w:rsidR="00C00793" w:rsidRDefault="00C00793">
      <w:pPr>
        <w:rPr>
          <w:rFonts w:ascii="Calibri" w:hAnsi="Calibri" w:cs="Calibri"/>
          <w:bCs/>
          <w:sz w:val="24"/>
        </w:rPr>
      </w:pPr>
    </w:p>
    <w:p w14:paraId="1C307FF5" w14:textId="75FCB683" w:rsidR="00C00793" w:rsidRPr="004341B4" w:rsidRDefault="00C00793">
      <w:pPr>
        <w:rPr>
          <w:rFonts w:ascii="Calibri" w:hAnsi="Calibri" w:cs="Calibri"/>
          <w:b/>
          <w:sz w:val="24"/>
        </w:rPr>
      </w:pPr>
      <w:r w:rsidRPr="004341B4">
        <w:rPr>
          <w:rFonts w:ascii="Calibri" w:hAnsi="Calibri" w:cs="Calibri" w:hint="eastAsia"/>
          <w:b/>
          <w:sz w:val="24"/>
        </w:rPr>
        <w:t>U</w:t>
      </w:r>
      <w:r w:rsidRPr="004341B4">
        <w:rPr>
          <w:rFonts w:ascii="Calibri" w:hAnsi="Calibri" w:cs="Calibri"/>
          <w:b/>
          <w:sz w:val="24"/>
        </w:rPr>
        <w:t>nit 4</w:t>
      </w:r>
    </w:p>
    <w:p w14:paraId="7AF2A81D" w14:textId="100038A0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are</w:t>
      </w:r>
    </w:p>
    <w:p w14:paraId="559671EB" w14:textId="16552AA3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Who</w:t>
      </w:r>
    </w:p>
    <w:p w14:paraId="0894700F" w14:textId="65AFB86E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Who</w:t>
      </w:r>
    </w:p>
    <w:p w14:paraId="21433A17" w14:textId="2B184DF0" w:rsidR="00C00793" w:rsidRDefault="00C00793">
      <w:pPr>
        <w:rPr>
          <w:rFonts w:ascii="Calibri" w:hAnsi="Calibri" w:cs="Calibri"/>
          <w:bCs/>
          <w:sz w:val="24"/>
        </w:rPr>
      </w:pPr>
    </w:p>
    <w:p w14:paraId="5E72B1E6" w14:textId="451C4A9C" w:rsidR="00C00793" w:rsidRPr="004341B4" w:rsidRDefault="00C00793">
      <w:pPr>
        <w:rPr>
          <w:rFonts w:ascii="Calibri" w:hAnsi="Calibri" w:cs="Calibri"/>
          <w:b/>
          <w:sz w:val="24"/>
        </w:rPr>
      </w:pPr>
      <w:r w:rsidRPr="004341B4">
        <w:rPr>
          <w:rFonts w:ascii="Calibri" w:hAnsi="Calibri" w:cs="Calibri" w:hint="eastAsia"/>
          <w:b/>
          <w:sz w:val="24"/>
        </w:rPr>
        <w:t>U</w:t>
      </w:r>
      <w:r w:rsidRPr="004341B4">
        <w:rPr>
          <w:rFonts w:ascii="Calibri" w:hAnsi="Calibri" w:cs="Calibri"/>
          <w:b/>
          <w:sz w:val="24"/>
        </w:rPr>
        <w:t>nit 5</w:t>
      </w:r>
    </w:p>
    <w:p w14:paraId="69672F04" w14:textId="2651BA5C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are laughing</w:t>
      </w:r>
    </w:p>
    <w:p w14:paraId="290B16DE" w14:textId="1B968304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You are</w:t>
      </w:r>
    </w:p>
    <w:p w14:paraId="06BFCA3F" w14:textId="4C969B8D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laughing</w:t>
      </w:r>
    </w:p>
    <w:p w14:paraId="71F2EB28" w14:textId="6B9AFBAA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7464FE">
        <w:rPr>
          <w:rFonts w:ascii="Calibri" w:hAnsi="Calibri" w:cs="Calibri"/>
          <w:bCs/>
          <w:sz w:val="24"/>
        </w:rPr>
        <w:t xml:space="preserve">. are </w:t>
      </w:r>
    </w:p>
    <w:p w14:paraId="5DF93445" w14:textId="243E09A3" w:rsidR="00C00793" w:rsidRDefault="00C00793">
      <w:pPr>
        <w:rPr>
          <w:rFonts w:ascii="Calibri" w:hAnsi="Calibri" w:cs="Calibri"/>
          <w:bCs/>
          <w:sz w:val="24"/>
        </w:rPr>
      </w:pPr>
    </w:p>
    <w:p w14:paraId="7B046AA2" w14:textId="77777777" w:rsidR="001F7B40" w:rsidRDefault="001F7B40">
      <w:pPr>
        <w:rPr>
          <w:rFonts w:ascii="Calibri" w:hAnsi="Calibri" w:cs="Calibri"/>
          <w:bCs/>
          <w:sz w:val="24"/>
        </w:rPr>
      </w:pPr>
    </w:p>
    <w:p w14:paraId="7719D3CD" w14:textId="43EB2C9E" w:rsidR="00C00793" w:rsidRPr="004341B4" w:rsidRDefault="00C00793">
      <w:pPr>
        <w:rPr>
          <w:rFonts w:ascii="Calibri" w:hAnsi="Calibri" w:cs="Calibri"/>
          <w:b/>
          <w:sz w:val="24"/>
        </w:rPr>
      </w:pPr>
      <w:r w:rsidRPr="004341B4">
        <w:rPr>
          <w:rFonts w:ascii="Calibri" w:hAnsi="Calibri" w:cs="Calibri" w:hint="eastAsia"/>
          <w:b/>
          <w:sz w:val="24"/>
        </w:rPr>
        <w:lastRenderedPageBreak/>
        <w:t>U</w:t>
      </w:r>
      <w:r w:rsidRPr="004341B4">
        <w:rPr>
          <w:rFonts w:ascii="Calibri" w:hAnsi="Calibri" w:cs="Calibri"/>
          <w:b/>
          <w:sz w:val="24"/>
        </w:rPr>
        <w:t>nit 6</w:t>
      </w:r>
    </w:p>
    <w:p w14:paraId="301B85F0" w14:textId="44974DF9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sad</w:t>
      </w:r>
    </w:p>
    <w:p w14:paraId="255647C9" w14:textId="0797839E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short</w:t>
      </w:r>
    </w:p>
    <w:p w14:paraId="565BF661" w14:textId="5EDE6328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young</w:t>
      </w:r>
    </w:p>
    <w:p w14:paraId="12F73FD0" w14:textId="60B05C17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>
        <w:rPr>
          <w:rFonts w:ascii="Calibri" w:hAnsi="Calibri" w:cs="Calibri"/>
          <w:bCs/>
          <w:sz w:val="24"/>
        </w:rPr>
        <w:t>. small</w:t>
      </w:r>
    </w:p>
    <w:p w14:paraId="4376DC6F" w14:textId="6FE4408C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>
        <w:rPr>
          <w:rFonts w:ascii="Calibri" w:hAnsi="Calibri" w:cs="Calibri"/>
          <w:bCs/>
          <w:sz w:val="24"/>
        </w:rPr>
        <w:t>. dirty</w:t>
      </w:r>
    </w:p>
    <w:p w14:paraId="3EF416D6" w14:textId="737BC06F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cold</w:t>
      </w:r>
    </w:p>
    <w:p w14:paraId="0D4CC06D" w14:textId="547ED12A" w:rsidR="00C00793" w:rsidRDefault="00C00793">
      <w:pPr>
        <w:rPr>
          <w:rFonts w:ascii="Calibri" w:hAnsi="Calibri" w:cs="Calibri"/>
          <w:bCs/>
          <w:sz w:val="24"/>
        </w:rPr>
      </w:pPr>
    </w:p>
    <w:p w14:paraId="202B219C" w14:textId="073B338B" w:rsidR="00C00793" w:rsidRPr="004341B4" w:rsidRDefault="00C00793">
      <w:pPr>
        <w:rPr>
          <w:rFonts w:ascii="Calibri" w:hAnsi="Calibri" w:cs="Calibri"/>
          <w:b/>
          <w:sz w:val="24"/>
        </w:rPr>
      </w:pPr>
      <w:r w:rsidRPr="004341B4">
        <w:rPr>
          <w:rFonts w:ascii="Calibri" w:hAnsi="Calibri" w:cs="Calibri" w:hint="eastAsia"/>
          <w:b/>
          <w:sz w:val="24"/>
        </w:rPr>
        <w:t>U</w:t>
      </w:r>
      <w:r w:rsidRPr="004341B4">
        <w:rPr>
          <w:rFonts w:ascii="Calibri" w:hAnsi="Calibri" w:cs="Calibri"/>
          <w:b/>
          <w:sz w:val="24"/>
        </w:rPr>
        <w:t>nit 7</w:t>
      </w:r>
    </w:p>
    <w:p w14:paraId="05350E4D" w14:textId="60B9C2BF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safer</w:t>
      </w:r>
    </w:p>
    <w:p w14:paraId="31A424AA" w14:textId="24A96E58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harder</w:t>
      </w:r>
    </w:p>
    <w:p w14:paraId="79583E57" w14:textId="136C2681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hotter</w:t>
      </w:r>
    </w:p>
    <w:p w14:paraId="7D3E7DE8" w14:textId="05FB795E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>
        <w:rPr>
          <w:rFonts w:ascii="Calibri" w:hAnsi="Calibri" w:cs="Calibri"/>
          <w:bCs/>
          <w:sz w:val="24"/>
        </w:rPr>
        <w:t>. fatter</w:t>
      </w:r>
    </w:p>
    <w:p w14:paraId="33E8C9D4" w14:textId="1DE90E76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>
        <w:rPr>
          <w:rFonts w:ascii="Calibri" w:hAnsi="Calibri" w:cs="Calibri"/>
          <w:bCs/>
          <w:sz w:val="24"/>
        </w:rPr>
        <w:t>. pretty</w:t>
      </w:r>
    </w:p>
    <w:p w14:paraId="7136DD7E" w14:textId="2AFFF67B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>
        <w:rPr>
          <w:rFonts w:ascii="Calibri" w:hAnsi="Calibri" w:cs="Calibri"/>
          <w:bCs/>
          <w:sz w:val="24"/>
        </w:rPr>
        <w:t>. lazy</w:t>
      </w:r>
    </w:p>
    <w:p w14:paraId="4FC90A48" w14:textId="5AC272F7" w:rsidR="00C00793" w:rsidRDefault="00C0079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7</w:t>
      </w:r>
      <w:r>
        <w:rPr>
          <w:rFonts w:ascii="Calibri" w:hAnsi="Calibri" w:cs="Calibri"/>
          <w:bCs/>
          <w:sz w:val="24"/>
        </w:rPr>
        <w:t>. more amazing</w:t>
      </w:r>
    </w:p>
    <w:p w14:paraId="70C15B93" w14:textId="44E2FB2E" w:rsidR="00C00793" w:rsidRDefault="00C00793">
      <w:pPr>
        <w:rPr>
          <w:rFonts w:ascii="Calibri" w:hAnsi="Calibri" w:cs="Calibri"/>
          <w:bCs/>
          <w:sz w:val="24"/>
        </w:rPr>
      </w:pPr>
    </w:p>
    <w:p w14:paraId="52CAF963" w14:textId="33BB46BA" w:rsidR="00C00793" w:rsidRPr="004341B4" w:rsidRDefault="00C00793">
      <w:pPr>
        <w:rPr>
          <w:rFonts w:ascii="Calibri" w:hAnsi="Calibri" w:cs="Calibri"/>
          <w:b/>
          <w:sz w:val="24"/>
        </w:rPr>
      </w:pPr>
      <w:r w:rsidRPr="004341B4">
        <w:rPr>
          <w:rFonts w:ascii="Calibri" w:hAnsi="Calibri" w:cs="Calibri" w:hint="eastAsia"/>
          <w:b/>
          <w:sz w:val="24"/>
        </w:rPr>
        <w:t>U</w:t>
      </w:r>
      <w:r w:rsidRPr="004341B4">
        <w:rPr>
          <w:rFonts w:ascii="Calibri" w:hAnsi="Calibri" w:cs="Calibri"/>
          <w:b/>
          <w:sz w:val="24"/>
        </w:rPr>
        <w:t>nit 8</w:t>
      </w:r>
    </w:p>
    <w:p w14:paraId="32951427" w14:textId="463A08BC" w:rsidR="00872B31" w:rsidRDefault="00872B3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want to</w:t>
      </w:r>
    </w:p>
    <w:p w14:paraId="411C8497" w14:textId="22E6CFE8" w:rsidR="00872B31" w:rsidRDefault="00872B3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like to</w:t>
      </w:r>
    </w:p>
    <w:p w14:paraId="12F5D391" w14:textId="36951DD2" w:rsidR="00872B31" w:rsidRDefault="00872B3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hope to</w:t>
      </w:r>
    </w:p>
    <w:p w14:paraId="42C6EE6E" w14:textId="7AE04642" w:rsidR="00872B31" w:rsidRDefault="00872B3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>
        <w:rPr>
          <w:rFonts w:ascii="Calibri" w:hAnsi="Calibri" w:cs="Calibri"/>
          <w:bCs/>
          <w:sz w:val="24"/>
        </w:rPr>
        <w:t>. wants to</w:t>
      </w:r>
    </w:p>
    <w:p w14:paraId="2CB469FF" w14:textId="766656B8" w:rsidR="00872B31" w:rsidRDefault="00872B3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>
        <w:rPr>
          <w:rFonts w:ascii="Calibri" w:hAnsi="Calibri" w:cs="Calibri"/>
          <w:bCs/>
          <w:sz w:val="24"/>
        </w:rPr>
        <w:t>. likes to</w:t>
      </w:r>
    </w:p>
    <w:p w14:paraId="4F19C1FC" w14:textId="6D925EA1" w:rsidR="00872B31" w:rsidRDefault="00872B31">
      <w:pPr>
        <w:rPr>
          <w:rFonts w:ascii="Calibri" w:hAnsi="Calibri" w:cs="Calibri"/>
          <w:bCs/>
          <w:sz w:val="24"/>
        </w:rPr>
      </w:pPr>
    </w:p>
    <w:p w14:paraId="23452D84" w14:textId="77777777" w:rsidR="001F7B40" w:rsidRDefault="001F7B40">
      <w:pPr>
        <w:rPr>
          <w:rFonts w:ascii="Calibri" w:hAnsi="Calibri" w:cs="Calibri"/>
          <w:bCs/>
          <w:sz w:val="24"/>
        </w:rPr>
      </w:pPr>
    </w:p>
    <w:p w14:paraId="1F202704" w14:textId="1B85A772" w:rsidR="00872B31" w:rsidRPr="004341B4" w:rsidRDefault="00872B31">
      <w:pPr>
        <w:rPr>
          <w:rFonts w:ascii="Calibri" w:hAnsi="Calibri" w:cs="Calibri"/>
          <w:b/>
          <w:sz w:val="24"/>
        </w:rPr>
      </w:pPr>
      <w:r w:rsidRPr="004341B4">
        <w:rPr>
          <w:rFonts w:ascii="Calibri" w:hAnsi="Calibri" w:cs="Calibri" w:hint="eastAsia"/>
          <w:b/>
          <w:sz w:val="24"/>
        </w:rPr>
        <w:lastRenderedPageBreak/>
        <w:t>U</w:t>
      </w:r>
      <w:r w:rsidRPr="004341B4">
        <w:rPr>
          <w:rFonts w:ascii="Calibri" w:hAnsi="Calibri" w:cs="Calibri"/>
          <w:b/>
          <w:sz w:val="24"/>
        </w:rPr>
        <w:t>nit 9</w:t>
      </w:r>
    </w:p>
    <w:p w14:paraId="71758D5D" w14:textId="38C0A8B4" w:rsidR="00872B31" w:rsidRDefault="00872B3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 w:rsidR="007464FE">
        <w:rPr>
          <w:rFonts w:ascii="Calibri" w:hAnsi="Calibri" w:cs="Calibri"/>
          <w:bCs/>
          <w:sz w:val="24"/>
        </w:rPr>
        <w:t xml:space="preserve">. </w:t>
      </w:r>
      <w:r w:rsidR="007464FE">
        <w:rPr>
          <w:rFonts w:ascii="Calibri" w:hAnsi="Calibri" w:cs="Calibri" w:hint="eastAsia"/>
          <w:bCs/>
          <w:sz w:val="24"/>
        </w:rPr>
        <w:t>l</w:t>
      </w:r>
      <w:r>
        <w:rPr>
          <w:rFonts w:ascii="Calibri" w:hAnsi="Calibri" w:cs="Calibri"/>
          <w:bCs/>
          <w:sz w:val="24"/>
        </w:rPr>
        <w:t>et’s</w:t>
      </w:r>
    </w:p>
    <w:p w14:paraId="7B838514" w14:textId="31C868D8" w:rsidR="00872B31" w:rsidRDefault="00872B3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 w:rsidR="0077164E">
        <w:rPr>
          <w:rFonts w:ascii="Calibri" w:hAnsi="Calibri" w:cs="Calibri"/>
          <w:bCs/>
          <w:sz w:val="24"/>
        </w:rPr>
        <w:t xml:space="preserve">. </w:t>
      </w:r>
      <w:r w:rsidR="0077164E">
        <w:rPr>
          <w:rFonts w:ascii="Calibri" w:hAnsi="Calibri" w:cs="Calibri" w:hint="eastAsia"/>
          <w:bCs/>
          <w:sz w:val="24"/>
        </w:rPr>
        <w:t>l</w:t>
      </w:r>
      <w:r>
        <w:rPr>
          <w:rFonts w:ascii="Calibri" w:hAnsi="Calibri" w:cs="Calibri"/>
          <w:bCs/>
          <w:sz w:val="24"/>
        </w:rPr>
        <w:t>et’s not</w:t>
      </w:r>
    </w:p>
    <w:p w14:paraId="7D4D3265" w14:textId="5BC7C396" w:rsidR="00872B31" w:rsidRDefault="00872B3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Let’s</w:t>
      </w:r>
    </w:p>
    <w:p w14:paraId="1781F25A" w14:textId="33D4C7D6" w:rsidR="00872B31" w:rsidRDefault="00872B3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>
        <w:rPr>
          <w:rFonts w:ascii="Calibri" w:hAnsi="Calibri" w:cs="Calibri"/>
          <w:bCs/>
          <w:sz w:val="24"/>
        </w:rPr>
        <w:t>. Let’s</w:t>
      </w:r>
    </w:p>
    <w:p w14:paraId="7A572FD2" w14:textId="1C00E69B" w:rsidR="00872B31" w:rsidRDefault="00872B3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>
        <w:rPr>
          <w:rFonts w:ascii="Calibri" w:hAnsi="Calibri" w:cs="Calibri"/>
          <w:bCs/>
          <w:sz w:val="24"/>
        </w:rPr>
        <w:t>. not</w:t>
      </w:r>
    </w:p>
    <w:p w14:paraId="4453A1D8" w14:textId="3CAD8B6E" w:rsidR="00872B31" w:rsidRDefault="00872B3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>
        <w:rPr>
          <w:rFonts w:ascii="Calibri" w:hAnsi="Calibri" w:cs="Calibri"/>
          <w:bCs/>
          <w:sz w:val="24"/>
        </w:rPr>
        <w:t>. Let’s</w:t>
      </w:r>
    </w:p>
    <w:p w14:paraId="68CACF54" w14:textId="4780B796" w:rsidR="00872B31" w:rsidRDefault="00872B31">
      <w:pPr>
        <w:rPr>
          <w:rFonts w:ascii="Calibri" w:hAnsi="Calibri" w:cs="Calibri"/>
          <w:bCs/>
          <w:sz w:val="24"/>
        </w:rPr>
      </w:pPr>
    </w:p>
    <w:p w14:paraId="300FC8D0" w14:textId="16E6C879" w:rsidR="00872B31" w:rsidRPr="004341B4" w:rsidRDefault="00872B31">
      <w:pPr>
        <w:rPr>
          <w:rFonts w:ascii="Calibri" w:hAnsi="Calibri" w:cs="Calibri"/>
          <w:b/>
          <w:sz w:val="24"/>
        </w:rPr>
      </w:pPr>
      <w:r w:rsidRPr="004341B4">
        <w:rPr>
          <w:rFonts w:ascii="Calibri" w:hAnsi="Calibri" w:cs="Calibri" w:hint="eastAsia"/>
          <w:b/>
          <w:sz w:val="24"/>
        </w:rPr>
        <w:t>U</w:t>
      </w:r>
      <w:r w:rsidRPr="004341B4">
        <w:rPr>
          <w:rFonts w:ascii="Calibri" w:hAnsi="Calibri" w:cs="Calibri"/>
          <w:b/>
          <w:sz w:val="24"/>
        </w:rPr>
        <w:t>nit 10</w:t>
      </w:r>
    </w:p>
    <w:p w14:paraId="2EA58BD2" w14:textId="21E7CAD9" w:rsidR="00872B31" w:rsidRDefault="00872B3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Please</w:t>
      </w:r>
    </w:p>
    <w:p w14:paraId="3837A86B" w14:textId="353ED2A2" w:rsidR="00872B31" w:rsidRDefault="00872B3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Please sit.</w:t>
      </w:r>
    </w:p>
    <w:p w14:paraId="40183C3C" w14:textId="6CB23876" w:rsidR="00872B31" w:rsidRDefault="00872B3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 xml:space="preserve">. </w:t>
      </w:r>
      <w:r w:rsidR="007464FE">
        <w:rPr>
          <w:rFonts w:ascii="Calibri" w:hAnsi="Calibri" w:cs="Calibri" w:hint="eastAsia"/>
          <w:bCs/>
          <w:sz w:val="24"/>
        </w:rPr>
        <w:t>don</w:t>
      </w:r>
      <w:r w:rsidR="007464FE">
        <w:rPr>
          <w:rFonts w:ascii="Calibri" w:hAnsi="Calibri" w:cs="Calibri"/>
          <w:bCs/>
          <w:sz w:val="24"/>
        </w:rPr>
        <w:t>’</w:t>
      </w:r>
      <w:r w:rsidR="007464FE">
        <w:rPr>
          <w:rFonts w:ascii="Calibri" w:hAnsi="Calibri" w:cs="Calibri" w:hint="eastAsia"/>
          <w:bCs/>
          <w:sz w:val="24"/>
        </w:rPr>
        <w:t>t</w:t>
      </w:r>
    </w:p>
    <w:p w14:paraId="300D2B47" w14:textId="24884DB1" w:rsidR="00872B31" w:rsidRDefault="00872B3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>
        <w:rPr>
          <w:rFonts w:ascii="Calibri" w:hAnsi="Calibri" w:cs="Calibri"/>
          <w:bCs/>
          <w:sz w:val="24"/>
        </w:rPr>
        <w:t>. please</w:t>
      </w:r>
    </w:p>
    <w:p w14:paraId="3B0743B0" w14:textId="5B3EE868" w:rsidR="00C00793" w:rsidRPr="00C00793" w:rsidRDefault="00872B3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>
        <w:rPr>
          <w:rFonts w:ascii="Calibri" w:hAnsi="Calibri" w:cs="Calibri"/>
          <w:bCs/>
          <w:sz w:val="24"/>
        </w:rPr>
        <w:t>. Don’t</w:t>
      </w:r>
    </w:p>
    <w:sectPr w:rsidR="00C00793" w:rsidRPr="00C00793" w:rsidSect="00AF44F4">
      <w:pgSz w:w="11906" w:h="16838"/>
      <w:pgMar w:top="1701" w:right="1440" w:bottom="1440" w:left="1440" w:header="851" w:footer="992" w:gutter="0"/>
      <w:cols w:num="2" w:space="425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824E9D4" w15:done="0"/>
  <w15:commentEx w15:paraId="6941EC9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5EB50F" w16cex:dateUtc="2023-01-03T05:07:00Z"/>
  <w16cex:commentExtensible w16cex:durableId="275EB645" w16cex:dateUtc="2023-01-03T05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824E9D4" w16cid:durableId="275EB50F"/>
  <w16cid:commentId w16cid:paraId="6941EC9C" w16cid:durableId="275EB64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EE4C5D" w14:textId="77777777" w:rsidR="00A63A0E" w:rsidRDefault="00A63A0E" w:rsidP="00023944">
      <w:pPr>
        <w:spacing w:after="0" w:line="240" w:lineRule="auto"/>
      </w:pPr>
      <w:r>
        <w:separator/>
      </w:r>
    </w:p>
  </w:endnote>
  <w:endnote w:type="continuationSeparator" w:id="0">
    <w:p w14:paraId="0A12E171" w14:textId="77777777" w:rsidR="00A63A0E" w:rsidRDefault="00A63A0E" w:rsidP="000239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D692BA" w14:textId="77777777" w:rsidR="00A63A0E" w:rsidRDefault="00A63A0E" w:rsidP="00023944">
      <w:pPr>
        <w:spacing w:after="0" w:line="240" w:lineRule="auto"/>
      </w:pPr>
      <w:r>
        <w:separator/>
      </w:r>
    </w:p>
  </w:footnote>
  <w:footnote w:type="continuationSeparator" w:id="0">
    <w:p w14:paraId="522A07AA" w14:textId="77777777" w:rsidR="00A63A0E" w:rsidRDefault="00A63A0E" w:rsidP="00023944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콘텐트개발 인턴1">
    <w15:presenceInfo w15:providerId="None" w15:userId="콘텐트개발 인턴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wNDC1NDI0tjA0sTRX0lEKTi0uzszPAykwrAUAz66yhywAAAA="/>
  </w:docVars>
  <w:rsids>
    <w:rsidRoot w:val="00FE45CB"/>
    <w:rsid w:val="000021F2"/>
    <w:rsid w:val="000104D3"/>
    <w:rsid w:val="0001693B"/>
    <w:rsid w:val="000225B2"/>
    <w:rsid w:val="00023944"/>
    <w:rsid w:val="00024DA2"/>
    <w:rsid w:val="00032255"/>
    <w:rsid w:val="0003324B"/>
    <w:rsid w:val="00035F3C"/>
    <w:rsid w:val="000405DB"/>
    <w:rsid w:val="00050DF5"/>
    <w:rsid w:val="000558F9"/>
    <w:rsid w:val="00066FBB"/>
    <w:rsid w:val="000705BA"/>
    <w:rsid w:val="00077BA2"/>
    <w:rsid w:val="0008245E"/>
    <w:rsid w:val="000827BE"/>
    <w:rsid w:val="00082ABB"/>
    <w:rsid w:val="00091B9B"/>
    <w:rsid w:val="00096356"/>
    <w:rsid w:val="000B720B"/>
    <w:rsid w:val="000C2574"/>
    <w:rsid w:val="000C6BED"/>
    <w:rsid w:val="000D0D13"/>
    <w:rsid w:val="000D2668"/>
    <w:rsid w:val="000E54CF"/>
    <w:rsid w:val="000F44B2"/>
    <w:rsid w:val="00105CBB"/>
    <w:rsid w:val="00110F55"/>
    <w:rsid w:val="00133F7C"/>
    <w:rsid w:val="001342B0"/>
    <w:rsid w:val="00135E45"/>
    <w:rsid w:val="0013629E"/>
    <w:rsid w:val="00137FCB"/>
    <w:rsid w:val="00140FA6"/>
    <w:rsid w:val="0014240C"/>
    <w:rsid w:val="00154CBA"/>
    <w:rsid w:val="001921E9"/>
    <w:rsid w:val="0019361F"/>
    <w:rsid w:val="00193E08"/>
    <w:rsid w:val="001A2015"/>
    <w:rsid w:val="001A75D5"/>
    <w:rsid w:val="001B2A36"/>
    <w:rsid w:val="001C7E37"/>
    <w:rsid w:val="001D798A"/>
    <w:rsid w:val="001E17E5"/>
    <w:rsid w:val="001E5FFC"/>
    <w:rsid w:val="001F7B40"/>
    <w:rsid w:val="0020048A"/>
    <w:rsid w:val="00201258"/>
    <w:rsid w:val="002070AC"/>
    <w:rsid w:val="00207DB0"/>
    <w:rsid w:val="00211425"/>
    <w:rsid w:val="00212FF4"/>
    <w:rsid w:val="00216983"/>
    <w:rsid w:val="002419C3"/>
    <w:rsid w:val="0024355C"/>
    <w:rsid w:val="0024565A"/>
    <w:rsid w:val="002460DF"/>
    <w:rsid w:val="00260D99"/>
    <w:rsid w:val="002632EC"/>
    <w:rsid w:val="002646B5"/>
    <w:rsid w:val="00272B0C"/>
    <w:rsid w:val="00273A14"/>
    <w:rsid w:val="00281EC3"/>
    <w:rsid w:val="00293932"/>
    <w:rsid w:val="00297484"/>
    <w:rsid w:val="002A4499"/>
    <w:rsid w:val="002A7C6F"/>
    <w:rsid w:val="002B00FA"/>
    <w:rsid w:val="002B6EFE"/>
    <w:rsid w:val="002D499E"/>
    <w:rsid w:val="002E6BFA"/>
    <w:rsid w:val="00305B2D"/>
    <w:rsid w:val="00316A47"/>
    <w:rsid w:val="0033246B"/>
    <w:rsid w:val="003326D2"/>
    <w:rsid w:val="00347EAC"/>
    <w:rsid w:val="00351EEF"/>
    <w:rsid w:val="003567E4"/>
    <w:rsid w:val="00363B54"/>
    <w:rsid w:val="003766CF"/>
    <w:rsid w:val="00385EE0"/>
    <w:rsid w:val="00390AC9"/>
    <w:rsid w:val="003950A4"/>
    <w:rsid w:val="0039744C"/>
    <w:rsid w:val="00397B43"/>
    <w:rsid w:val="003A4A31"/>
    <w:rsid w:val="003A6338"/>
    <w:rsid w:val="003B06D5"/>
    <w:rsid w:val="003B225C"/>
    <w:rsid w:val="003B288E"/>
    <w:rsid w:val="003B3431"/>
    <w:rsid w:val="003C56E7"/>
    <w:rsid w:val="003D3167"/>
    <w:rsid w:val="003D41FF"/>
    <w:rsid w:val="003E5A9B"/>
    <w:rsid w:val="003F427D"/>
    <w:rsid w:val="003F5971"/>
    <w:rsid w:val="0042364F"/>
    <w:rsid w:val="0042485E"/>
    <w:rsid w:val="004341B4"/>
    <w:rsid w:val="004348DF"/>
    <w:rsid w:val="00436A61"/>
    <w:rsid w:val="0043723C"/>
    <w:rsid w:val="00440C35"/>
    <w:rsid w:val="004435FD"/>
    <w:rsid w:val="00446E6F"/>
    <w:rsid w:val="00446EB6"/>
    <w:rsid w:val="0045304B"/>
    <w:rsid w:val="00453BBC"/>
    <w:rsid w:val="004575A6"/>
    <w:rsid w:val="004624A3"/>
    <w:rsid w:val="00467D11"/>
    <w:rsid w:val="00472C89"/>
    <w:rsid w:val="0047718A"/>
    <w:rsid w:val="004930C5"/>
    <w:rsid w:val="004A4CEA"/>
    <w:rsid w:val="004A75E9"/>
    <w:rsid w:val="004D067A"/>
    <w:rsid w:val="004E0ED9"/>
    <w:rsid w:val="00507B9D"/>
    <w:rsid w:val="00511FA8"/>
    <w:rsid w:val="00511FE2"/>
    <w:rsid w:val="00513A56"/>
    <w:rsid w:val="00517B61"/>
    <w:rsid w:val="00547C93"/>
    <w:rsid w:val="00547F1C"/>
    <w:rsid w:val="00553A71"/>
    <w:rsid w:val="00590562"/>
    <w:rsid w:val="00591416"/>
    <w:rsid w:val="005A0097"/>
    <w:rsid w:val="005A5203"/>
    <w:rsid w:val="005A65F1"/>
    <w:rsid w:val="005A76FD"/>
    <w:rsid w:val="005B3F97"/>
    <w:rsid w:val="005B7846"/>
    <w:rsid w:val="005C4ABB"/>
    <w:rsid w:val="005E0383"/>
    <w:rsid w:val="005E1204"/>
    <w:rsid w:val="005E1BC7"/>
    <w:rsid w:val="005F1A67"/>
    <w:rsid w:val="005F3AE5"/>
    <w:rsid w:val="0060212E"/>
    <w:rsid w:val="0062159E"/>
    <w:rsid w:val="006252D0"/>
    <w:rsid w:val="00625E0C"/>
    <w:rsid w:val="0064538D"/>
    <w:rsid w:val="00650B92"/>
    <w:rsid w:val="006735FF"/>
    <w:rsid w:val="006827C1"/>
    <w:rsid w:val="0069064D"/>
    <w:rsid w:val="006915DC"/>
    <w:rsid w:val="006920F2"/>
    <w:rsid w:val="00693FF0"/>
    <w:rsid w:val="006A455F"/>
    <w:rsid w:val="006B2661"/>
    <w:rsid w:val="006B7414"/>
    <w:rsid w:val="006C041B"/>
    <w:rsid w:val="006C2803"/>
    <w:rsid w:val="006C6BCF"/>
    <w:rsid w:val="006D04E1"/>
    <w:rsid w:val="006D070D"/>
    <w:rsid w:val="006F1B71"/>
    <w:rsid w:val="006F6B1E"/>
    <w:rsid w:val="006F7064"/>
    <w:rsid w:val="007121FB"/>
    <w:rsid w:val="00720078"/>
    <w:rsid w:val="0072351F"/>
    <w:rsid w:val="007261FF"/>
    <w:rsid w:val="00726956"/>
    <w:rsid w:val="0073082A"/>
    <w:rsid w:val="0073088E"/>
    <w:rsid w:val="0073377A"/>
    <w:rsid w:val="00736060"/>
    <w:rsid w:val="00740463"/>
    <w:rsid w:val="0074490F"/>
    <w:rsid w:val="007464FE"/>
    <w:rsid w:val="00756901"/>
    <w:rsid w:val="00757CF1"/>
    <w:rsid w:val="007634BF"/>
    <w:rsid w:val="0076640B"/>
    <w:rsid w:val="0077164E"/>
    <w:rsid w:val="007747A4"/>
    <w:rsid w:val="00776400"/>
    <w:rsid w:val="00784788"/>
    <w:rsid w:val="007861BE"/>
    <w:rsid w:val="0079467E"/>
    <w:rsid w:val="007A477E"/>
    <w:rsid w:val="007A7E8A"/>
    <w:rsid w:val="007B3371"/>
    <w:rsid w:val="007D08EA"/>
    <w:rsid w:val="007D4848"/>
    <w:rsid w:val="007D5DC3"/>
    <w:rsid w:val="007D7D8B"/>
    <w:rsid w:val="007E060E"/>
    <w:rsid w:val="007E1880"/>
    <w:rsid w:val="007E4BCE"/>
    <w:rsid w:val="007E5F6E"/>
    <w:rsid w:val="007F77A9"/>
    <w:rsid w:val="00805509"/>
    <w:rsid w:val="0081306A"/>
    <w:rsid w:val="00815F0D"/>
    <w:rsid w:val="00833B37"/>
    <w:rsid w:val="00834288"/>
    <w:rsid w:val="00834A3A"/>
    <w:rsid w:val="008441C1"/>
    <w:rsid w:val="00851EE8"/>
    <w:rsid w:val="00857B6D"/>
    <w:rsid w:val="00872A95"/>
    <w:rsid w:val="00872B31"/>
    <w:rsid w:val="0087713A"/>
    <w:rsid w:val="00895635"/>
    <w:rsid w:val="008A498F"/>
    <w:rsid w:val="008B3CA7"/>
    <w:rsid w:val="008B575C"/>
    <w:rsid w:val="008B60A4"/>
    <w:rsid w:val="008B74DF"/>
    <w:rsid w:val="008E032B"/>
    <w:rsid w:val="00905037"/>
    <w:rsid w:val="00912D05"/>
    <w:rsid w:val="009239E6"/>
    <w:rsid w:val="0097582E"/>
    <w:rsid w:val="00976D5B"/>
    <w:rsid w:val="009826E1"/>
    <w:rsid w:val="009850DA"/>
    <w:rsid w:val="009C0DDA"/>
    <w:rsid w:val="009C597F"/>
    <w:rsid w:val="009D3EF2"/>
    <w:rsid w:val="009E12FE"/>
    <w:rsid w:val="009F0D0A"/>
    <w:rsid w:val="009F2205"/>
    <w:rsid w:val="009F63F7"/>
    <w:rsid w:val="00A02A0D"/>
    <w:rsid w:val="00A06860"/>
    <w:rsid w:val="00A10332"/>
    <w:rsid w:val="00A10941"/>
    <w:rsid w:val="00A11471"/>
    <w:rsid w:val="00A131EB"/>
    <w:rsid w:val="00A252E3"/>
    <w:rsid w:val="00A333CC"/>
    <w:rsid w:val="00A57778"/>
    <w:rsid w:val="00A63A0E"/>
    <w:rsid w:val="00A761DD"/>
    <w:rsid w:val="00A81472"/>
    <w:rsid w:val="00A8281B"/>
    <w:rsid w:val="00A83967"/>
    <w:rsid w:val="00A85346"/>
    <w:rsid w:val="00A85BA9"/>
    <w:rsid w:val="00A87442"/>
    <w:rsid w:val="00A87704"/>
    <w:rsid w:val="00A9037B"/>
    <w:rsid w:val="00A93A1B"/>
    <w:rsid w:val="00A97D6F"/>
    <w:rsid w:val="00AA4A84"/>
    <w:rsid w:val="00AC1B0C"/>
    <w:rsid w:val="00AD06C9"/>
    <w:rsid w:val="00AE31EE"/>
    <w:rsid w:val="00AE781C"/>
    <w:rsid w:val="00AF44F4"/>
    <w:rsid w:val="00AF4657"/>
    <w:rsid w:val="00B04483"/>
    <w:rsid w:val="00B1098A"/>
    <w:rsid w:val="00B13B3A"/>
    <w:rsid w:val="00B173D4"/>
    <w:rsid w:val="00B2781F"/>
    <w:rsid w:val="00B34FFE"/>
    <w:rsid w:val="00B460AB"/>
    <w:rsid w:val="00B47721"/>
    <w:rsid w:val="00B57FE9"/>
    <w:rsid w:val="00B601A6"/>
    <w:rsid w:val="00B627BE"/>
    <w:rsid w:val="00B62DA1"/>
    <w:rsid w:val="00B6422E"/>
    <w:rsid w:val="00B7022C"/>
    <w:rsid w:val="00B776E6"/>
    <w:rsid w:val="00B85FB0"/>
    <w:rsid w:val="00B8746C"/>
    <w:rsid w:val="00B902FD"/>
    <w:rsid w:val="00B93AAA"/>
    <w:rsid w:val="00B94009"/>
    <w:rsid w:val="00BA5FFB"/>
    <w:rsid w:val="00BC049E"/>
    <w:rsid w:val="00BD0DF4"/>
    <w:rsid w:val="00BD0E88"/>
    <w:rsid w:val="00BD25C4"/>
    <w:rsid w:val="00BD3171"/>
    <w:rsid w:val="00BE4ABF"/>
    <w:rsid w:val="00BF16AB"/>
    <w:rsid w:val="00C00793"/>
    <w:rsid w:val="00C078A9"/>
    <w:rsid w:val="00C100A8"/>
    <w:rsid w:val="00C15EDE"/>
    <w:rsid w:val="00C4082B"/>
    <w:rsid w:val="00C41186"/>
    <w:rsid w:val="00C441D2"/>
    <w:rsid w:val="00C50A79"/>
    <w:rsid w:val="00C541F3"/>
    <w:rsid w:val="00C71D4C"/>
    <w:rsid w:val="00C7249F"/>
    <w:rsid w:val="00C77973"/>
    <w:rsid w:val="00C77CCA"/>
    <w:rsid w:val="00C80836"/>
    <w:rsid w:val="00C8361B"/>
    <w:rsid w:val="00C8397F"/>
    <w:rsid w:val="00C86C92"/>
    <w:rsid w:val="00C948FF"/>
    <w:rsid w:val="00C95F43"/>
    <w:rsid w:val="00CA6531"/>
    <w:rsid w:val="00CA6B83"/>
    <w:rsid w:val="00CB452E"/>
    <w:rsid w:val="00CB568D"/>
    <w:rsid w:val="00CC6F4E"/>
    <w:rsid w:val="00CD41EF"/>
    <w:rsid w:val="00CE669B"/>
    <w:rsid w:val="00CF1509"/>
    <w:rsid w:val="00CF2CE8"/>
    <w:rsid w:val="00D00DCB"/>
    <w:rsid w:val="00D01262"/>
    <w:rsid w:val="00D012B5"/>
    <w:rsid w:val="00D05552"/>
    <w:rsid w:val="00D1154F"/>
    <w:rsid w:val="00D17DDE"/>
    <w:rsid w:val="00D33CD0"/>
    <w:rsid w:val="00D44968"/>
    <w:rsid w:val="00D46104"/>
    <w:rsid w:val="00D46F71"/>
    <w:rsid w:val="00D514C3"/>
    <w:rsid w:val="00D601FE"/>
    <w:rsid w:val="00D61B33"/>
    <w:rsid w:val="00D713D3"/>
    <w:rsid w:val="00D82E3D"/>
    <w:rsid w:val="00D86C8A"/>
    <w:rsid w:val="00D95AA7"/>
    <w:rsid w:val="00D96998"/>
    <w:rsid w:val="00DA48CD"/>
    <w:rsid w:val="00DC5F1C"/>
    <w:rsid w:val="00DD4D51"/>
    <w:rsid w:val="00DF64FB"/>
    <w:rsid w:val="00DF72A4"/>
    <w:rsid w:val="00E137D7"/>
    <w:rsid w:val="00E20F6D"/>
    <w:rsid w:val="00E26FF3"/>
    <w:rsid w:val="00E31F35"/>
    <w:rsid w:val="00E431FE"/>
    <w:rsid w:val="00E443E9"/>
    <w:rsid w:val="00E47C9E"/>
    <w:rsid w:val="00E527A1"/>
    <w:rsid w:val="00E65CBA"/>
    <w:rsid w:val="00E67B88"/>
    <w:rsid w:val="00E700F9"/>
    <w:rsid w:val="00E70777"/>
    <w:rsid w:val="00E70883"/>
    <w:rsid w:val="00E80EAF"/>
    <w:rsid w:val="00E959E6"/>
    <w:rsid w:val="00EA6BEA"/>
    <w:rsid w:val="00EB775A"/>
    <w:rsid w:val="00EC0C9C"/>
    <w:rsid w:val="00ED11E1"/>
    <w:rsid w:val="00EE3BA3"/>
    <w:rsid w:val="00EF598D"/>
    <w:rsid w:val="00F10E24"/>
    <w:rsid w:val="00F11DE9"/>
    <w:rsid w:val="00F13057"/>
    <w:rsid w:val="00F47E06"/>
    <w:rsid w:val="00F502C9"/>
    <w:rsid w:val="00F56140"/>
    <w:rsid w:val="00F56B5E"/>
    <w:rsid w:val="00F61907"/>
    <w:rsid w:val="00F65BC6"/>
    <w:rsid w:val="00F72C16"/>
    <w:rsid w:val="00F92CF5"/>
    <w:rsid w:val="00F9675F"/>
    <w:rsid w:val="00FB0BEE"/>
    <w:rsid w:val="00FB1405"/>
    <w:rsid w:val="00FB19EB"/>
    <w:rsid w:val="00FB1C24"/>
    <w:rsid w:val="00FB21E2"/>
    <w:rsid w:val="00FB6673"/>
    <w:rsid w:val="00FC1011"/>
    <w:rsid w:val="00FC7E98"/>
    <w:rsid w:val="00FD4D1F"/>
    <w:rsid w:val="00FD62C3"/>
    <w:rsid w:val="00FE27A2"/>
    <w:rsid w:val="00FE45CB"/>
    <w:rsid w:val="00FE7CF2"/>
    <w:rsid w:val="00FF2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6305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394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23944"/>
  </w:style>
  <w:style w:type="paragraph" w:styleId="a4">
    <w:name w:val="footer"/>
    <w:basedOn w:val="a"/>
    <w:link w:val="Char0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23944"/>
  </w:style>
  <w:style w:type="paragraph" w:styleId="a5">
    <w:name w:val="Balloon Text"/>
    <w:basedOn w:val="a"/>
    <w:link w:val="Char1"/>
    <w:uiPriority w:val="99"/>
    <w:semiHidden/>
    <w:unhideWhenUsed/>
    <w:rsid w:val="0002394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023944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0104D3"/>
    <w:rPr>
      <w:sz w:val="16"/>
      <w:szCs w:val="16"/>
    </w:rPr>
  </w:style>
  <w:style w:type="paragraph" w:styleId="a7">
    <w:name w:val="annotation text"/>
    <w:basedOn w:val="a"/>
    <w:link w:val="Char2"/>
    <w:uiPriority w:val="99"/>
    <w:unhideWhenUsed/>
    <w:rsid w:val="000104D3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7"/>
    <w:uiPriority w:val="99"/>
    <w:rsid w:val="000104D3"/>
    <w:rPr>
      <w:szCs w:val="20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0104D3"/>
    <w:rPr>
      <w:b/>
      <w:bCs/>
    </w:rPr>
  </w:style>
  <w:style w:type="character" w:customStyle="1" w:styleId="Char3">
    <w:name w:val="메모 주제 Char"/>
    <w:basedOn w:val="Char2"/>
    <w:link w:val="a8"/>
    <w:uiPriority w:val="99"/>
    <w:semiHidden/>
    <w:rsid w:val="000104D3"/>
    <w:rPr>
      <w:b/>
      <w:bCs/>
      <w:szCs w:val="20"/>
    </w:rPr>
  </w:style>
  <w:style w:type="paragraph" w:styleId="a9">
    <w:name w:val="Revision"/>
    <w:hidden/>
    <w:uiPriority w:val="99"/>
    <w:semiHidden/>
    <w:rsid w:val="00E431FE"/>
    <w:pPr>
      <w:spacing w:after="0" w:line="240" w:lineRule="auto"/>
      <w:jc w:val="left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394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23944"/>
  </w:style>
  <w:style w:type="paragraph" w:styleId="a4">
    <w:name w:val="footer"/>
    <w:basedOn w:val="a"/>
    <w:link w:val="Char0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23944"/>
  </w:style>
  <w:style w:type="paragraph" w:styleId="a5">
    <w:name w:val="Balloon Text"/>
    <w:basedOn w:val="a"/>
    <w:link w:val="Char1"/>
    <w:uiPriority w:val="99"/>
    <w:semiHidden/>
    <w:unhideWhenUsed/>
    <w:rsid w:val="0002394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023944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0104D3"/>
    <w:rPr>
      <w:sz w:val="16"/>
      <w:szCs w:val="16"/>
    </w:rPr>
  </w:style>
  <w:style w:type="paragraph" w:styleId="a7">
    <w:name w:val="annotation text"/>
    <w:basedOn w:val="a"/>
    <w:link w:val="Char2"/>
    <w:uiPriority w:val="99"/>
    <w:unhideWhenUsed/>
    <w:rsid w:val="000104D3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7"/>
    <w:uiPriority w:val="99"/>
    <w:rsid w:val="000104D3"/>
    <w:rPr>
      <w:szCs w:val="20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0104D3"/>
    <w:rPr>
      <w:b/>
      <w:bCs/>
    </w:rPr>
  </w:style>
  <w:style w:type="character" w:customStyle="1" w:styleId="Char3">
    <w:name w:val="메모 주제 Char"/>
    <w:basedOn w:val="Char2"/>
    <w:link w:val="a8"/>
    <w:uiPriority w:val="99"/>
    <w:semiHidden/>
    <w:rsid w:val="000104D3"/>
    <w:rPr>
      <w:b/>
      <w:bCs/>
      <w:szCs w:val="20"/>
    </w:rPr>
  </w:style>
  <w:style w:type="paragraph" w:styleId="a9">
    <w:name w:val="Revision"/>
    <w:hidden/>
    <w:uiPriority w:val="99"/>
    <w:semiHidden/>
    <w:rsid w:val="00E431FE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50C6C3-886D-4B74-9F2B-CE5B9139C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4</Pages>
  <Words>1275</Words>
  <Characters>7269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15</cp:revision>
  <dcterms:created xsi:type="dcterms:W3CDTF">2022-11-09T16:20:00Z</dcterms:created>
  <dcterms:modified xsi:type="dcterms:W3CDTF">2023-01-03T06:14:00Z</dcterms:modified>
</cp:coreProperties>
</file>